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07603DD9" w14:textId="21231F6D" w:rsidR="00A56A48"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944741" w:history="1">
            <w:r w:rsidR="00A56A48" w:rsidRPr="007B5A05">
              <w:rPr>
                <w:rStyle w:val="Hyperlink"/>
                <w:noProof/>
              </w:rPr>
              <w:t>1</w:t>
            </w:r>
            <w:r w:rsidR="00A56A48">
              <w:rPr>
                <w:rFonts w:eastAsiaTheme="minorEastAsia"/>
                <w:noProof/>
                <w:sz w:val="24"/>
                <w:szCs w:val="24"/>
                <w:lang w:eastAsia="zh-CN"/>
              </w:rPr>
              <w:tab/>
            </w:r>
            <w:r w:rsidR="00A56A48" w:rsidRPr="007B5A05">
              <w:rPr>
                <w:rStyle w:val="Hyperlink"/>
                <w:noProof/>
              </w:rPr>
              <w:t>Introduction to my Year in Industry</w:t>
            </w:r>
            <w:r w:rsidR="00A56A48">
              <w:rPr>
                <w:noProof/>
                <w:webHidden/>
              </w:rPr>
              <w:tab/>
            </w:r>
            <w:r w:rsidR="00A56A48">
              <w:rPr>
                <w:noProof/>
                <w:webHidden/>
              </w:rPr>
              <w:fldChar w:fldCharType="begin"/>
            </w:r>
            <w:r w:rsidR="00A56A48">
              <w:rPr>
                <w:noProof/>
                <w:webHidden/>
              </w:rPr>
              <w:instrText xml:space="preserve"> PAGEREF _Toc519944741 \h </w:instrText>
            </w:r>
            <w:r w:rsidR="00A56A48">
              <w:rPr>
                <w:noProof/>
                <w:webHidden/>
              </w:rPr>
            </w:r>
            <w:r w:rsidR="00A56A48">
              <w:rPr>
                <w:noProof/>
                <w:webHidden/>
              </w:rPr>
              <w:fldChar w:fldCharType="separate"/>
            </w:r>
            <w:r w:rsidR="00A56A48">
              <w:rPr>
                <w:noProof/>
                <w:webHidden/>
              </w:rPr>
              <w:t>6</w:t>
            </w:r>
            <w:r w:rsidR="00A56A48">
              <w:rPr>
                <w:noProof/>
                <w:webHidden/>
              </w:rPr>
              <w:fldChar w:fldCharType="end"/>
            </w:r>
          </w:hyperlink>
        </w:p>
        <w:p w14:paraId="12317099" w14:textId="79DA4CC5" w:rsidR="00A56A48" w:rsidRDefault="00A56A48">
          <w:pPr>
            <w:pStyle w:val="TOC2"/>
            <w:tabs>
              <w:tab w:val="left" w:pos="960"/>
              <w:tab w:val="right" w:leader="dot" w:pos="9016"/>
            </w:tabs>
            <w:rPr>
              <w:rFonts w:eastAsiaTheme="minorEastAsia"/>
              <w:noProof/>
              <w:sz w:val="24"/>
              <w:szCs w:val="24"/>
              <w:lang w:eastAsia="zh-CN"/>
            </w:rPr>
          </w:pPr>
          <w:hyperlink w:anchor="_Toc519944742" w:history="1">
            <w:r w:rsidRPr="007B5A05">
              <w:rPr>
                <w:rStyle w:val="Hyperlink"/>
                <w:noProof/>
              </w:rPr>
              <w:t>1.1</w:t>
            </w:r>
            <w:r>
              <w:rPr>
                <w:rFonts w:eastAsiaTheme="minorEastAsia"/>
                <w:noProof/>
                <w:sz w:val="24"/>
                <w:szCs w:val="24"/>
                <w:lang w:eastAsia="zh-CN"/>
              </w:rPr>
              <w:tab/>
            </w:r>
            <w:r w:rsidRPr="007B5A05">
              <w:rPr>
                <w:rStyle w:val="Hyperlink"/>
                <w:noProof/>
              </w:rPr>
              <w:t>Why Holiday Extras?</w:t>
            </w:r>
            <w:r>
              <w:rPr>
                <w:noProof/>
                <w:webHidden/>
              </w:rPr>
              <w:tab/>
            </w:r>
            <w:r>
              <w:rPr>
                <w:noProof/>
                <w:webHidden/>
              </w:rPr>
              <w:fldChar w:fldCharType="begin"/>
            </w:r>
            <w:r>
              <w:rPr>
                <w:noProof/>
                <w:webHidden/>
              </w:rPr>
              <w:instrText xml:space="preserve"> PAGEREF _Toc519944742 \h </w:instrText>
            </w:r>
            <w:r>
              <w:rPr>
                <w:noProof/>
                <w:webHidden/>
              </w:rPr>
            </w:r>
            <w:r>
              <w:rPr>
                <w:noProof/>
                <w:webHidden/>
              </w:rPr>
              <w:fldChar w:fldCharType="separate"/>
            </w:r>
            <w:r>
              <w:rPr>
                <w:noProof/>
                <w:webHidden/>
              </w:rPr>
              <w:t>6</w:t>
            </w:r>
            <w:r>
              <w:rPr>
                <w:noProof/>
                <w:webHidden/>
              </w:rPr>
              <w:fldChar w:fldCharType="end"/>
            </w:r>
          </w:hyperlink>
        </w:p>
        <w:p w14:paraId="0DB94AFE" w14:textId="4F7283B0" w:rsidR="00A56A48" w:rsidRDefault="00A56A48">
          <w:pPr>
            <w:pStyle w:val="TOC2"/>
            <w:tabs>
              <w:tab w:val="left" w:pos="960"/>
              <w:tab w:val="right" w:leader="dot" w:pos="9016"/>
            </w:tabs>
            <w:rPr>
              <w:rFonts w:eastAsiaTheme="minorEastAsia"/>
              <w:noProof/>
              <w:sz w:val="24"/>
              <w:szCs w:val="24"/>
              <w:lang w:eastAsia="zh-CN"/>
            </w:rPr>
          </w:pPr>
          <w:hyperlink w:anchor="_Toc519944743" w:history="1">
            <w:r w:rsidRPr="007B5A05">
              <w:rPr>
                <w:rStyle w:val="Hyperlink"/>
                <w:noProof/>
              </w:rPr>
              <w:t>1.2</w:t>
            </w:r>
            <w:r>
              <w:rPr>
                <w:rFonts w:eastAsiaTheme="minorEastAsia"/>
                <w:noProof/>
                <w:sz w:val="24"/>
                <w:szCs w:val="24"/>
                <w:lang w:eastAsia="zh-CN"/>
              </w:rPr>
              <w:tab/>
            </w:r>
            <w:r w:rsidRPr="007B5A05">
              <w:rPr>
                <w:rStyle w:val="Hyperlink"/>
                <w:noProof/>
              </w:rPr>
              <w:t>Journey to Holiday Extras</w:t>
            </w:r>
            <w:r>
              <w:rPr>
                <w:noProof/>
                <w:webHidden/>
              </w:rPr>
              <w:tab/>
            </w:r>
            <w:r>
              <w:rPr>
                <w:noProof/>
                <w:webHidden/>
              </w:rPr>
              <w:fldChar w:fldCharType="begin"/>
            </w:r>
            <w:r>
              <w:rPr>
                <w:noProof/>
                <w:webHidden/>
              </w:rPr>
              <w:instrText xml:space="preserve"> PAGEREF _Toc519944743 \h </w:instrText>
            </w:r>
            <w:r>
              <w:rPr>
                <w:noProof/>
                <w:webHidden/>
              </w:rPr>
            </w:r>
            <w:r>
              <w:rPr>
                <w:noProof/>
                <w:webHidden/>
              </w:rPr>
              <w:fldChar w:fldCharType="separate"/>
            </w:r>
            <w:r>
              <w:rPr>
                <w:noProof/>
                <w:webHidden/>
              </w:rPr>
              <w:t>6</w:t>
            </w:r>
            <w:r>
              <w:rPr>
                <w:noProof/>
                <w:webHidden/>
              </w:rPr>
              <w:fldChar w:fldCharType="end"/>
            </w:r>
          </w:hyperlink>
        </w:p>
        <w:p w14:paraId="187EA899" w14:textId="41DEAF30" w:rsidR="00A56A48" w:rsidRDefault="00A56A48">
          <w:pPr>
            <w:pStyle w:val="TOC3"/>
            <w:tabs>
              <w:tab w:val="left" w:pos="1200"/>
              <w:tab w:val="right" w:leader="dot" w:pos="9016"/>
            </w:tabs>
            <w:rPr>
              <w:rFonts w:eastAsiaTheme="minorEastAsia"/>
              <w:noProof/>
              <w:sz w:val="24"/>
              <w:szCs w:val="24"/>
              <w:lang w:eastAsia="zh-CN"/>
            </w:rPr>
          </w:pPr>
          <w:hyperlink w:anchor="_Toc519944744" w:history="1">
            <w:r w:rsidRPr="007B5A05">
              <w:rPr>
                <w:rStyle w:val="Hyperlink"/>
                <w:noProof/>
              </w:rPr>
              <w:t>1.2.1</w:t>
            </w:r>
            <w:r>
              <w:rPr>
                <w:rFonts w:eastAsiaTheme="minorEastAsia"/>
                <w:noProof/>
                <w:sz w:val="24"/>
                <w:szCs w:val="24"/>
                <w:lang w:eastAsia="zh-CN"/>
              </w:rPr>
              <w:tab/>
            </w:r>
            <w:r w:rsidRPr="007B5A05">
              <w:rPr>
                <w:rStyle w:val="Hyperlink"/>
                <w:noProof/>
              </w:rPr>
              <w:t>Initial Interviews</w:t>
            </w:r>
            <w:r>
              <w:rPr>
                <w:noProof/>
                <w:webHidden/>
              </w:rPr>
              <w:tab/>
            </w:r>
            <w:r>
              <w:rPr>
                <w:noProof/>
                <w:webHidden/>
              </w:rPr>
              <w:fldChar w:fldCharType="begin"/>
            </w:r>
            <w:r>
              <w:rPr>
                <w:noProof/>
                <w:webHidden/>
              </w:rPr>
              <w:instrText xml:space="preserve"> PAGEREF _Toc519944744 \h </w:instrText>
            </w:r>
            <w:r>
              <w:rPr>
                <w:noProof/>
                <w:webHidden/>
              </w:rPr>
            </w:r>
            <w:r>
              <w:rPr>
                <w:noProof/>
                <w:webHidden/>
              </w:rPr>
              <w:fldChar w:fldCharType="separate"/>
            </w:r>
            <w:r>
              <w:rPr>
                <w:noProof/>
                <w:webHidden/>
              </w:rPr>
              <w:t>6</w:t>
            </w:r>
            <w:r>
              <w:rPr>
                <w:noProof/>
                <w:webHidden/>
              </w:rPr>
              <w:fldChar w:fldCharType="end"/>
            </w:r>
          </w:hyperlink>
        </w:p>
        <w:p w14:paraId="4E16C382" w14:textId="514FB139" w:rsidR="00A56A48" w:rsidRDefault="00A56A48">
          <w:pPr>
            <w:pStyle w:val="TOC3"/>
            <w:tabs>
              <w:tab w:val="left" w:pos="1200"/>
              <w:tab w:val="right" w:leader="dot" w:pos="9016"/>
            </w:tabs>
            <w:rPr>
              <w:rFonts w:eastAsiaTheme="minorEastAsia"/>
              <w:noProof/>
              <w:sz w:val="24"/>
              <w:szCs w:val="24"/>
              <w:lang w:eastAsia="zh-CN"/>
            </w:rPr>
          </w:pPr>
          <w:hyperlink w:anchor="_Toc519944745" w:history="1">
            <w:r w:rsidRPr="007B5A05">
              <w:rPr>
                <w:rStyle w:val="Hyperlink"/>
                <w:noProof/>
              </w:rPr>
              <w:t>1.2.2</w:t>
            </w:r>
            <w:r>
              <w:rPr>
                <w:rFonts w:eastAsiaTheme="minorEastAsia"/>
                <w:noProof/>
                <w:sz w:val="24"/>
                <w:szCs w:val="24"/>
                <w:lang w:eastAsia="zh-CN"/>
              </w:rPr>
              <w:tab/>
            </w:r>
            <w:r w:rsidRPr="007B5A05">
              <w:rPr>
                <w:rStyle w:val="Hyperlink"/>
                <w:noProof/>
              </w:rPr>
              <w:t>Application + Interview with HX</w:t>
            </w:r>
            <w:r>
              <w:rPr>
                <w:noProof/>
                <w:webHidden/>
              </w:rPr>
              <w:tab/>
            </w:r>
            <w:r>
              <w:rPr>
                <w:noProof/>
                <w:webHidden/>
              </w:rPr>
              <w:fldChar w:fldCharType="begin"/>
            </w:r>
            <w:r>
              <w:rPr>
                <w:noProof/>
                <w:webHidden/>
              </w:rPr>
              <w:instrText xml:space="preserve"> PAGEREF _Toc519944745 \h </w:instrText>
            </w:r>
            <w:r>
              <w:rPr>
                <w:noProof/>
                <w:webHidden/>
              </w:rPr>
            </w:r>
            <w:r>
              <w:rPr>
                <w:noProof/>
                <w:webHidden/>
              </w:rPr>
              <w:fldChar w:fldCharType="separate"/>
            </w:r>
            <w:r>
              <w:rPr>
                <w:noProof/>
                <w:webHidden/>
              </w:rPr>
              <w:t>7</w:t>
            </w:r>
            <w:r>
              <w:rPr>
                <w:noProof/>
                <w:webHidden/>
              </w:rPr>
              <w:fldChar w:fldCharType="end"/>
            </w:r>
          </w:hyperlink>
        </w:p>
        <w:p w14:paraId="5A572878" w14:textId="3F740F99" w:rsidR="00A56A48" w:rsidRDefault="00A56A48">
          <w:pPr>
            <w:pStyle w:val="TOC3"/>
            <w:tabs>
              <w:tab w:val="left" w:pos="1200"/>
              <w:tab w:val="right" w:leader="dot" w:pos="9016"/>
            </w:tabs>
            <w:rPr>
              <w:rFonts w:eastAsiaTheme="minorEastAsia"/>
              <w:noProof/>
              <w:sz w:val="24"/>
              <w:szCs w:val="24"/>
              <w:lang w:eastAsia="zh-CN"/>
            </w:rPr>
          </w:pPr>
          <w:hyperlink w:anchor="_Toc519944746" w:history="1">
            <w:r w:rsidRPr="007B5A05">
              <w:rPr>
                <w:rStyle w:val="Hyperlink"/>
                <w:noProof/>
              </w:rPr>
              <w:t>1.2.3</w:t>
            </w:r>
            <w:r>
              <w:rPr>
                <w:rFonts w:eastAsiaTheme="minorEastAsia"/>
                <w:noProof/>
                <w:sz w:val="24"/>
                <w:szCs w:val="24"/>
                <w:lang w:eastAsia="zh-CN"/>
              </w:rPr>
              <w:tab/>
            </w:r>
            <w:r w:rsidRPr="007B5A05">
              <w:rPr>
                <w:rStyle w:val="Hyperlink"/>
                <w:noProof/>
              </w:rPr>
              <w:t>Offer from HX</w:t>
            </w:r>
            <w:r>
              <w:rPr>
                <w:noProof/>
                <w:webHidden/>
              </w:rPr>
              <w:tab/>
            </w:r>
            <w:r>
              <w:rPr>
                <w:noProof/>
                <w:webHidden/>
              </w:rPr>
              <w:fldChar w:fldCharType="begin"/>
            </w:r>
            <w:r>
              <w:rPr>
                <w:noProof/>
                <w:webHidden/>
              </w:rPr>
              <w:instrText xml:space="preserve"> PAGEREF _Toc519944746 \h </w:instrText>
            </w:r>
            <w:r>
              <w:rPr>
                <w:noProof/>
                <w:webHidden/>
              </w:rPr>
            </w:r>
            <w:r>
              <w:rPr>
                <w:noProof/>
                <w:webHidden/>
              </w:rPr>
              <w:fldChar w:fldCharType="separate"/>
            </w:r>
            <w:r>
              <w:rPr>
                <w:noProof/>
                <w:webHidden/>
              </w:rPr>
              <w:t>7</w:t>
            </w:r>
            <w:r>
              <w:rPr>
                <w:noProof/>
                <w:webHidden/>
              </w:rPr>
              <w:fldChar w:fldCharType="end"/>
            </w:r>
          </w:hyperlink>
        </w:p>
        <w:p w14:paraId="5CB8600E" w14:textId="61D56434" w:rsidR="00A56A48" w:rsidRDefault="00A56A48">
          <w:pPr>
            <w:pStyle w:val="TOC2"/>
            <w:tabs>
              <w:tab w:val="left" w:pos="960"/>
              <w:tab w:val="right" w:leader="dot" w:pos="9016"/>
            </w:tabs>
            <w:rPr>
              <w:rFonts w:eastAsiaTheme="minorEastAsia"/>
              <w:noProof/>
              <w:sz w:val="24"/>
              <w:szCs w:val="24"/>
              <w:lang w:eastAsia="zh-CN"/>
            </w:rPr>
          </w:pPr>
          <w:hyperlink w:anchor="_Toc519944747" w:history="1">
            <w:r w:rsidRPr="007B5A05">
              <w:rPr>
                <w:rStyle w:val="Hyperlink"/>
                <w:noProof/>
              </w:rPr>
              <w:t>1.3</w:t>
            </w:r>
            <w:r>
              <w:rPr>
                <w:rFonts w:eastAsiaTheme="minorEastAsia"/>
                <w:noProof/>
                <w:sz w:val="24"/>
                <w:szCs w:val="24"/>
                <w:lang w:eastAsia="zh-CN"/>
              </w:rPr>
              <w:tab/>
            </w:r>
            <w:r w:rsidRPr="007B5A05">
              <w:rPr>
                <w:rStyle w:val="Hyperlink"/>
                <w:noProof/>
              </w:rPr>
              <w:t>Holiday Extras: a brief overview</w:t>
            </w:r>
            <w:r>
              <w:rPr>
                <w:noProof/>
                <w:webHidden/>
              </w:rPr>
              <w:tab/>
            </w:r>
            <w:r>
              <w:rPr>
                <w:noProof/>
                <w:webHidden/>
              </w:rPr>
              <w:fldChar w:fldCharType="begin"/>
            </w:r>
            <w:r>
              <w:rPr>
                <w:noProof/>
                <w:webHidden/>
              </w:rPr>
              <w:instrText xml:space="preserve"> PAGEREF _Toc519944747 \h </w:instrText>
            </w:r>
            <w:r>
              <w:rPr>
                <w:noProof/>
                <w:webHidden/>
              </w:rPr>
            </w:r>
            <w:r>
              <w:rPr>
                <w:noProof/>
                <w:webHidden/>
              </w:rPr>
              <w:fldChar w:fldCharType="separate"/>
            </w:r>
            <w:r>
              <w:rPr>
                <w:noProof/>
                <w:webHidden/>
              </w:rPr>
              <w:t>7</w:t>
            </w:r>
            <w:r>
              <w:rPr>
                <w:noProof/>
                <w:webHidden/>
              </w:rPr>
              <w:fldChar w:fldCharType="end"/>
            </w:r>
          </w:hyperlink>
        </w:p>
        <w:p w14:paraId="2849D879" w14:textId="2422437B" w:rsidR="00A56A48" w:rsidRDefault="00A56A48">
          <w:pPr>
            <w:pStyle w:val="TOC2"/>
            <w:tabs>
              <w:tab w:val="left" w:pos="960"/>
              <w:tab w:val="right" w:leader="dot" w:pos="9016"/>
            </w:tabs>
            <w:rPr>
              <w:rFonts w:eastAsiaTheme="minorEastAsia"/>
              <w:noProof/>
              <w:sz w:val="24"/>
              <w:szCs w:val="24"/>
              <w:lang w:eastAsia="zh-CN"/>
            </w:rPr>
          </w:pPr>
          <w:hyperlink w:anchor="_Toc519944748" w:history="1">
            <w:r w:rsidRPr="007B5A05">
              <w:rPr>
                <w:rStyle w:val="Hyperlink"/>
                <w:noProof/>
              </w:rPr>
              <w:t>1.4</w:t>
            </w:r>
            <w:r>
              <w:rPr>
                <w:rFonts w:eastAsiaTheme="minorEastAsia"/>
                <w:noProof/>
                <w:sz w:val="24"/>
                <w:szCs w:val="24"/>
                <w:lang w:eastAsia="zh-CN"/>
              </w:rPr>
              <w:tab/>
            </w:r>
            <w:r w:rsidRPr="007B5A05">
              <w:rPr>
                <w:rStyle w:val="Hyperlink"/>
                <w:noProof/>
              </w:rPr>
              <w:t>My Job Role</w:t>
            </w:r>
            <w:r>
              <w:rPr>
                <w:noProof/>
                <w:webHidden/>
              </w:rPr>
              <w:tab/>
            </w:r>
            <w:r>
              <w:rPr>
                <w:noProof/>
                <w:webHidden/>
              </w:rPr>
              <w:fldChar w:fldCharType="begin"/>
            </w:r>
            <w:r>
              <w:rPr>
                <w:noProof/>
                <w:webHidden/>
              </w:rPr>
              <w:instrText xml:space="preserve"> PAGEREF _Toc519944748 \h </w:instrText>
            </w:r>
            <w:r>
              <w:rPr>
                <w:noProof/>
                <w:webHidden/>
              </w:rPr>
            </w:r>
            <w:r>
              <w:rPr>
                <w:noProof/>
                <w:webHidden/>
              </w:rPr>
              <w:fldChar w:fldCharType="separate"/>
            </w:r>
            <w:r>
              <w:rPr>
                <w:noProof/>
                <w:webHidden/>
              </w:rPr>
              <w:t>8</w:t>
            </w:r>
            <w:r>
              <w:rPr>
                <w:noProof/>
                <w:webHidden/>
              </w:rPr>
              <w:fldChar w:fldCharType="end"/>
            </w:r>
          </w:hyperlink>
        </w:p>
        <w:p w14:paraId="34025633" w14:textId="3ADDD912" w:rsidR="00A56A48" w:rsidRDefault="00A56A48">
          <w:pPr>
            <w:pStyle w:val="TOC1"/>
            <w:tabs>
              <w:tab w:val="left" w:pos="440"/>
              <w:tab w:val="right" w:leader="dot" w:pos="9016"/>
            </w:tabs>
            <w:rPr>
              <w:rFonts w:eastAsiaTheme="minorEastAsia"/>
              <w:noProof/>
              <w:sz w:val="24"/>
              <w:szCs w:val="24"/>
              <w:lang w:eastAsia="zh-CN"/>
            </w:rPr>
          </w:pPr>
          <w:hyperlink w:anchor="_Toc519944749" w:history="1">
            <w:r w:rsidRPr="007B5A05">
              <w:rPr>
                <w:rStyle w:val="Hyperlink"/>
                <w:noProof/>
              </w:rPr>
              <w:t>2</w:t>
            </w:r>
            <w:r>
              <w:rPr>
                <w:rFonts w:eastAsiaTheme="minorEastAsia"/>
                <w:noProof/>
                <w:sz w:val="24"/>
                <w:szCs w:val="24"/>
                <w:lang w:eastAsia="zh-CN"/>
              </w:rPr>
              <w:tab/>
            </w:r>
            <w:r w:rsidRPr="007B5A05">
              <w:rPr>
                <w:rStyle w:val="Hyperlink"/>
                <w:noProof/>
              </w:rPr>
              <w:t>Working for Holiday Extras</w:t>
            </w:r>
            <w:r>
              <w:rPr>
                <w:noProof/>
                <w:webHidden/>
              </w:rPr>
              <w:tab/>
            </w:r>
            <w:r>
              <w:rPr>
                <w:noProof/>
                <w:webHidden/>
              </w:rPr>
              <w:fldChar w:fldCharType="begin"/>
            </w:r>
            <w:r>
              <w:rPr>
                <w:noProof/>
                <w:webHidden/>
              </w:rPr>
              <w:instrText xml:space="preserve"> PAGEREF _Toc519944749 \h </w:instrText>
            </w:r>
            <w:r>
              <w:rPr>
                <w:noProof/>
                <w:webHidden/>
              </w:rPr>
            </w:r>
            <w:r>
              <w:rPr>
                <w:noProof/>
                <w:webHidden/>
              </w:rPr>
              <w:fldChar w:fldCharType="separate"/>
            </w:r>
            <w:r>
              <w:rPr>
                <w:noProof/>
                <w:webHidden/>
              </w:rPr>
              <w:t>9</w:t>
            </w:r>
            <w:r>
              <w:rPr>
                <w:noProof/>
                <w:webHidden/>
              </w:rPr>
              <w:fldChar w:fldCharType="end"/>
            </w:r>
          </w:hyperlink>
        </w:p>
        <w:p w14:paraId="58B1BDDD" w14:textId="2FE61F21" w:rsidR="00A56A48" w:rsidRDefault="00A56A48">
          <w:pPr>
            <w:pStyle w:val="TOC2"/>
            <w:tabs>
              <w:tab w:val="left" w:pos="960"/>
              <w:tab w:val="right" w:leader="dot" w:pos="9016"/>
            </w:tabs>
            <w:rPr>
              <w:rFonts w:eastAsiaTheme="minorEastAsia"/>
              <w:noProof/>
              <w:sz w:val="24"/>
              <w:szCs w:val="24"/>
              <w:lang w:eastAsia="zh-CN"/>
            </w:rPr>
          </w:pPr>
          <w:hyperlink w:anchor="_Toc519944750" w:history="1">
            <w:r w:rsidRPr="007B5A05">
              <w:rPr>
                <w:rStyle w:val="Hyperlink"/>
                <w:noProof/>
              </w:rPr>
              <w:t>2.1</w:t>
            </w:r>
            <w:r>
              <w:rPr>
                <w:rFonts w:eastAsiaTheme="minorEastAsia"/>
                <w:noProof/>
                <w:sz w:val="24"/>
                <w:szCs w:val="24"/>
                <w:lang w:eastAsia="zh-CN"/>
              </w:rPr>
              <w:tab/>
            </w:r>
            <w:r w:rsidRPr="007B5A05">
              <w:rPr>
                <w:rStyle w:val="Hyperlink"/>
                <w:noProof/>
              </w:rPr>
              <w:t>Web Team Structure</w:t>
            </w:r>
            <w:r>
              <w:rPr>
                <w:noProof/>
                <w:webHidden/>
              </w:rPr>
              <w:tab/>
            </w:r>
            <w:r>
              <w:rPr>
                <w:noProof/>
                <w:webHidden/>
              </w:rPr>
              <w:fldChar w:fldCharType="begin"/>
            </w:r>
            <w:r>
              <w:rPr>
                <w:noProof/>
                <w:webHidden/>
              </w:rPr>
              <w:instrText xml:space="preserve"> PAGEREF _Toc519944750 \h </w:instrText>
            </w:r>
            <w:r>
              <w:rPr>
                <w:noProof/>
                <w:webHidden/>
              </w:rPr>
            </w:r>
            <w:r>
              <w:rPr>
                <w:noProof/>
                <w:webHidden/>
              </w:rPr>
              <w:fldChar w:fldCharType="separate"/>
            </w:r>
            <w:r>
              <w:rPr>
                <w:noProof/>
                <w:webHidden/>
              </w:rPr>
              <w:t>9</w:t>
            </w:r>
            <w:r>
              <w:rPr>
                <w:noProof/>
                <w:webHidden/>
              </w:rPr>
              <w:fldChar w:fldCharType="end"/>
            </w:r>
          </w:hyperlink>
        </w:p>
        <w:p w14:paraId="35CDB13C" w14:textId="383E985F" w:rsidR="00A56A48" w:rsidRDefault="00A56A48">
          <w:pPr>
            <w:pStyle w:val="TOC2"/>
            <w:tabs>
              <w:tab w:val="left" w:pos="960"/>
              <w:tab w:val="right" w:leader="dot" w:pos="9016"/>
            </w:tabs>
            <w:rPr>
              <w:rFonts w:eastAsiaTheme="minorEastAsia"/>
              <w:noProof/>
              <w:sz w:val="24"/>
              <w:szCs w:val="24"/>
              <w:lang w:eastAsia="zh-CN"/>
            </w:rPr>
          </w:pPr>
          <w:hyperlink w:anchor="_Toc519944751" w:history="1">
            <w:r w:rsidRPr="007B5A05">
              <w:rPr>
                <w:rStyle w:val="Hyperlink"/>
                <w:noProof/>
              </w:rPr>
              <w:t>2.2</w:t>
            </w:r>
            <w:r>
              <w:rPr>
                <w:rFonts w:eastAsiaTheme="minorEastAsia"/>
                <w:noProof/>
                <w:sz w:val="24"/>
                <w:szCs w:val="24"/>
                <w:lang w:eastAsia="zh-CN"/>
              </w:rPr>
              <w:tab/>
            </w:r>
            <w:r w:rsidRPr="007B5A05">
              <w:rPr>
                <w:rStyle w:val="Hyperlink"/>
                <w:noProof/>
              </w:rPr>
              <w:t>Pod Structure</w:t>
            </w:r>
            <w:r>
              <w:rPr>
                <w:noProof/>
                <w:webHidden/>
              </w:rPr>
              <w:tab/>
            </w:r>
            <w:r>
              <w:rPr>
                <w:noProof/>
                <w:webHidden/>
              </w:rPr>
              <w:fldChar w:fldCharType="begin"/>
            </w:r>
            <w:r>
              <w:rPr>
                <w:noProof/>
                <w:webHidden/>
              </w:rPr>
              <w:instrText xml:space="preserve"> PAGEREF _Toc519944751 \h </w:instrText>
            </w:r>
            <w:r>
              <w:rPr>
                <w:noProof/>
                <w:webHidden/>
              </w:rPr>
            </w:r>
            <w:r>
              <w:rPr>
                <w:noProof/>
                <w:webHidden/>
              </w:rPr>
              <w:fldChar w:fldCharType="separate"/>
            </w:r>
            <w:r>
              <w:rPr>
                <w:noProof/>
                <w:webHidden/>
              </w:rPr>
              <w:t>9</w:t>
            </w:r>
            <w:r>
              <w:rPr>
                <w:noProof/>
                <w:webHidden/>
              </w:rPr>
              <w:fldChar w:fldCharType="end"/>
            </w:r>
          </w:hyperlink>
        </w:p>
        <w:p w14:paraId="2F151E7E" w14:textId="7765C1B6" w:rsidR="00A56A48" w:rsidRDefault="00A56A48">
          <w:pPr>
            <w:pStyle w:val="TOC2"/>
            <w:tabs>
              <w:tab w:val="left" w:pos="960"/>
              <w:tab w:val="right" w:leader="dot" w:pos="9016"/>
            </w:tabs>
            <w:rPr>
              <w:rFonts w:eastAsiaTheme="minorEastAsia"/>
              <w:noProof/>
              <w:sz w:val="24"/>
              <w:szCs w:val="24"/>
              <w:lang w:eastAsia="zh-CN"/>
            </w:rPr>
          </w:pPr>
          <w:hyperlink w:anchor="_Toc519944752" w:history="1">
            <w:r w:rsidRPr="007B5A05">
              <w:rPr>
                <w:rStyle w:val="Hyperlink"/>
                <w:noProof/>
              </w:rPr>
              <w:t>2.3</w:t>
            </w:r>
            <w:r>
              <w:rPr>
                <w:rFonts w:eastAsiaTheme="minorEastAsia"/>
                <w:noProof/>
                <w:sz w:val="24"/>
                <w:szCs w:val="24"/>
                <w:lang w:eastAsia="zh-CN"/>
              </w:rPr>
              <w:tab/>
            </w:r>
            <w:r w:rsidRPr="007B5A05">
              <w:rPr>
                <w:rStyle w:val="Hyperlink"/>
                <w:noProof/>
              </w:rPr>
              <w:t>Agile Process</w:t>
            </w:r>
            <w:r>
              <w:rPr>
                <w:noProof/>
                <w:webHidden/>
              </w:rPr>
              <w:tab/>
            </w:r>
            <w:r>
              <w:rPr>
                <w:noProof/>
                <w:webHidden/>
              </w:rPr>
              <w:fldChar w:fldCharType="begin"/>
            </w:r>
            <w:r>
              <w:rPr>
                <w:noProof/>
                <w:webHidden/>
              </w:rPr>
              <w:instrText xml:space="preserve"> PAGEREF _Toc519944752 \h </w:instrText>
            </w:r>
            <w:r>
              <w:rPr>
                <w:noProof/>
                <w:webHidden/>
              </w:rPr>
            </w:r>
            <w:r>
              <w:rPr>
                <w:noProof/>
                <w:webHidden/>
              </w:rPr>
              <w:fldChar w:fldCharType="separate"/>
            </w:r>
            <w:r>
              <w:rPr>
                <w:noProof/>
                <w:webHidden/>
              </w:rPr>
              <w:t>10</w:t>
            </w:r>
            <w:r>
              <w:rPr>
                <w:noProof/>
                <w:webHidden/>
              </w:rPr>
              <w:fldChar w:fldCharType="end"/>
            </w:r>
          </w:hyperlink>
        </w:p>
        <w:p w14:paraId="583F9D7E" w14:textId="064046B9" w:rsidR="00A56A48" w:rsidRDefault="00A56A48">
          <w:pPr>
            <w:pStyle w:val="TOC3"/>
            <w:tabs>
              <w:tab w:val="left" w:pos="1200"/>
              <w:tab w:val="right" w:leader="dot" w:pos="9016"/>
            </w:tabs>
            <w:rPr>
              <w:rFonts w:eastAsiaTheme="minorEastAsia"/>
              <w:noProof/>
              <w:sz w:val="24"/>
              <w:szCs w:val="24"/>
              <w:lang w:eastAsia="zh-CN"/>
            </w:rPr>
          </w:pPr>
          <w:hyperlink w:anchor="_Toc519944753" w:history="1">
            <w:r w:rsidRPr="007B5A05">
              <w:rPr>
                <w:rStyle w:val="Hyperlink"/>
                <w:noProof/>
              </w:rPr>
              <w:t>2.3.1</w:t>
            </w:r>
            <w:r>
              <w:rPr>
                <w:rFonts w:eastAsiaTheme="minorEastAsia"/>
                <w:noProof/>
                <w:sz w:val="24"/>
                <w:szCs w:val="24"/>
                <w:lang w:eastAsia="zh-CN"/>
              </w:rPr>
              <w:tab/>
            </w:r>
            <w:r w:rsidRPr="007B5A05">
              <w:rPr>
                <w:rStyle w:val="Hyperlink"/>
                <w:noProof/>
              </w:rPr>
              <w:t>Sprint Structure</w:t>
            </w:r>
            <w:r>
              <w:rPr>
                <w:noProof/>
                <w:webHidden/>
              </w:rPr>
              <w:tab/>
            </w:r>
            <w:r>
              <w:rPr>
                <w:noProof/>
                <w:webHidden/>
              </w:rPr>
              <w:fldChar w:fldCharType="begin"/>
            </w:r>
            <w:r>
              <w:rPr>
                <w:noProof/>
                <w:webHidden/>
              </w:rPr>
              <w:instrText xml:space="preserve"> PAGEREF _Toc519944753 \h </w:instrText>
            </w:r>
            <w:r>
              <w:rPr>
                <w:noProof/>
                <w:webHidden/>
              </w:rPr>
            </w:r>
            <w:r>
              <w:rPr>
                <w:noProof/>
                <w:webHidden/>
              </w:rPr>
              <w:fldChar w:fldCharType="separate"/>
            </w:r>
            <w:r>
              <w:rPr>
                <w:noProof/>
                <w:webHidden/>
              </w:rPr>
              <w:t>10</w:t>
            </w:r>
            <w:r>
              <w:rPr>
                <w:noProof/>
                <w:webHidden/>
              </w:rPr>
              <w:fldChar w:fldCharType="end"/>
            </w:r>
          </w:hyperlink>
        </w:p>
        <w:p w14:paraId="1B89BCD3" w14:textId="043C92BB" w:rsidR="00A56A48" w:rsidRDefault="00A56A48">
          <w:pPr>
            <w:pStyle w:val="TOC2"/>
            <w:tabs>
              <w:tab w:val="left" w:pos="960"/>
              <w:tab w:val="right" w:leader="dot" w:pos="9016"/>
            </w:tabs>
            <w:rPr>
              <w:rFonts w:eastAsiaTheme="minorEastAsia"/>
              <w:noProof/>
              <w:sz w:val="24"/>
              <w:szCs w:val="24"/>
              <w:lang w:eastAsia="zh-CN"/>
            </w:rPr>
          </w:pPr>
          <w:hyperlink w:anchor="_Toc519944754" w:history="1">
            <w:r w:rsidRPr="007B5A05">
              <w:rPr>
                <w:rStyle w:val="Hyperlink"/>
                <w:noProof/>
              </w:rPr>
              <w:t>2.4</w:t>
            </w:r>
            <w:r>
              <w:rPr>
                <w:rFonts w:eastAsiaTheme="minorEastAsia"/>
                <w:noProof/>
                <w:sz w:val="24"/>
                <w:szCs w:val="24"/>
                <w:lang w:eastAsia="zh-CN"/>
              </w:rPr>
              <w:tab/>
            </w:r>
            <w:r w:rsidRPr="007B5A05">
              <w:rPr>
                <w:rStyle w:val="Hyperlink"/>
                <w:noProof/>
              </w:rPr>
              <w:t>What’s it actually like?</w:t>
            </w:r>
            <w:r>
              <w:rPr>
                <w:noProof/>
                <w:webHidden/>
              </w:rPr>
              <w:tab/>
            </w:r>
            <w:r>
              <w:rPr>
                <w:noProof/>
                <w:webHidden/>
              </w:rPr>
              <w:fldChar w:fldCharType="begin"/>
            </w:r>
            <w:r>
              <w:rPr>
                <w:noProof/>
                <w:webHidden/>
              </w:rPr>
              <w:instrText xml:space="preserve"> PAGEREF _Toc519944754 \h </w:instrText>
            </w:r>
            <w:r>
              <w:rPr>
                <w:noProof/>
                <w:webHidden/>
              </w:rPr>
            </w:r>
            <w:r>
              <w:rPr>
                <w:noProof/>
                <w:webHidden/>
              </w:rPr>
              <w:fldChar w:fldCharType="separate"/>
            </w:r>
            <w:r>
              <w:rPr>
                <w:noProof/>
                <w:webHidden/>
              </w:rPr>
              <w:t>12</w:t>
            </w:r>
            <w:r>
              <w:rPr>
                <w:noProof/>
                <w:webHidden/>
              </w:rPr>
              <w:fldChar w:fldCharType="end"/>
            </w:r>
          </w:hyperlink>
        </w:p>
        <w:p w14:paraId="0E1D9A29" w14:textId="61672F3A" w:rsidR="00A56A48" w:rsidRDefault="00A56A48">
          <w:pPr>
            <w:pStyle w:val="TOC1"/>
            <w:tabs>
              <w:tab w:val="left" w:pos="440"/>
              <w:tab w:val="right" w:leader="dot" w:pos="9016"/>
            </w:tabs>
            <w:rPr>
              <w:rFonts w:eastAsiaTheme="minorEastAsia"/>
              <w:noProof/>
              <w:sz w:val="24"/>
              <w:szCs w:val="24"/>
              <w:lang w:eastAsia="zh-CN"/>
            </w:rPr>
          </w:pPr>
          <w:hyperlink w:anchor="_Toc519944755" w:history="1">
            <w:r w:rsidRPr="007B5A05">
              <w:rPr>
                <w:rStyle w:val="Hyperlink"/>
                <w:noProof/>
              </w:rPr>
              <w:t>3</w:t>
            </w:r>
            <w:r>
              <w:rPr>
                <w:rFonts w:eastAsiaTheme="minorEastAsia"/>
                <w:noProof/>
                <w:sz w:val="24"/>
                <w:szCs w:val="24"/>
                <w:lang w:eastAsia="zh-CN"/>
              </w:rPr>
              <w:tab/>
            </w:r>
            <w:r w:rsidRPr="007B5A05">
              <w:rPr>
                <w:rStyle w:val="Hyperlink"/>
                <w:noProof/>
              </w:rPr>
              <w:t>Timeline</w:t>
            </w:r>
            <w:r>
              <w:rPr>
                <w:noProof/>
                <w:webHidden/>
              </w:rPr>
              <w:tab/>
            </w:r>
            <w:r>
              <w:rPr>
                <w:noProof/>
                <w:webHidden/>
              </w:rPr>
              <w:fldChar w:fldCharType="begin"/>
            </w:r>
            <w:r>
              <w:rPr>
                <w:noProof/>
                <w:webHidden/>
              </w:rPr>
              <w:instrText xml:space="preserve"> PAGEREF _Toc519944755 \h </w:instrText>
            </w:r>
            <w:r>
              <w:rPr>
                <w:noProof/>
                <w:webHidden/>
              </w:rPr>
            </w:r>
            <w:r>
              <w:rPr>
                <w:noProof/>
                <w:webHidden/>
              </w:rPr>
              <w:fldChar w:fldCharType="separate"/>
            </w:r>
            <w:r>
              <w:rPr>
                <w:noProof/>
                <w:webHidden/>
              </w:rPr>
              <w:t>13</w:t>
            </w:r>
            <w:r>
              <w:rPr>
                <w:noProof/>
                <w:webHidden/>
              </w:rPr>
              <w:fldChar w:fldCharType="end"/>
            </w:r>
          </w:hyperlink>
        </w:p>
        <w:p w14:paraId="20AFD084" w14:textId="42E89532" w:rsidR="00A56A48" w:rsidRDefault="00A56A48">
          <w:pPr>
            <w:pStyle w:val="TOC1"/>
            <w:tabs>
              <w:tab w:val="left" w:pos="440"/>
              <w:tab w:val="right" w:leader="dot" w:pos="9016"/>
            </w:tabs>
            <w:rPr>
              <w:rFonts w:eastAsiaTheme="minorEastAsia"/>
              <w:noProof/>
              <w:sz w:val="24"/>
              <w:szCs w:val="24"/>
              <w:lang w:eastAsia="zh-CN"/>
            </w:rPr>
          </w:pPr>
          <w:hyperlink w:anchor="_Toc519944756" w:history="1">
            <w:r w:rsidRPr="007B5A05">
              <w:rPr>
                <w:rStyle w:val="Hyperlink"/>
                <w:noProof/>
              </w:rPr>
              <w:t>4</w:t>
            </w:r>
            <w:r>
              <w:rPr>
                <w:rFonts w:eastAsiaTheme="minorEastAsia"/>
                <w:noProof/>
                <w:sz w:val="24"/>
                <w:szCs w:val="24"/>
                <w:lang w:eastAsia="zh-CN"/>
              </w:rPr>
              <w:tab/>
            </w:r>
            <w:r w:rsidRPr="007B5A05">
              <w:rPr>
                <w:rStyle w:val="Hyperlink"/>
                <w:noProof/>
              </w:rPr>
              <w:t>Onboarding</w:t>
            </w:r>
            <w:r>
              <w:rPr>
                <w:noProof/>
                <w:webHidden/>
              </w:rPr>
              <w:tab/>
            </w:r>
            <w:r>
              <w:rPr>
                <w:noProof/>
                <w:webHidden/>
              </w:rPr>
              <w:fldChar w:fldCharType="begin"/>
            </w:r>
            <w:r>
              <w:rPr>
                <w:noProof/>
                <w:webHidden/>
              </w:rPr>
              <w:instrText xml:space="preserve"> PAGEREF _Toc519944756 \h </w:instrText>
            </w:r>
            <w:r>
              <w:rPr>
                <w:noProof/>
                <w:webHidden/>
              </w:rPr>
            </w:r>
            <w:r>
              <w:rPr>
                <w:noProof/>
                <w:webHidden/>
              </w:rPr>
              <w:fldChar w:fldCharType="separate"/>
            </w:r>
            <w:r>
              <w:rPr>
                <w:noProof/>
                <w:webHidden/>
              </w:rPr>
              <w:t>14</w:t>
            </w:r>
            <w:r>
              <w:rPr>
                <w:noProof/>
                <w:webHidden/>
              </w:rPr>
              <w:fldChar w:fldCharType="end"/>
            </w:r>
          </w:hyperlink>
        </w:p>
        <w:p w14:paraId="13DF2595" w14:textId="0FA42D6B" w:rsidR="00A56A48" w:rsidRDefault="00A56A48">
          <w:pPr>
            <w:pStyle w:val="TOC2"/>
            <w:tabs>
              <w:tab w:val="left" w:pos="960"/>
              <w:tab w:val="right" w:leader="dot" w:pos="9016"/>
            </w:tabs>
            <w:rPr>
              <w:rFonts w:eastAsiaTheme="minorEastAsia"/>
              <w:noProof/>
              <w:sz w:val="24"/>
              <w:szCs w:val="24"/>
              <w:lang w:eastAsia="zh-CN"/>
            </w:rPr>
          </w:pPr>
          <w:hyperlink w:anchor="_Toc519944757" w:history="1">
            <w:r w:rsidRPr="007B5A05">
              <w:rPr>
                <w:rStyle w:val="Hyperlink"/>
                <w:noProof/>
              </w:rPr>
              <w:t>4.1</w:t>
            </w:r>
            <w:r>
              <w:rPr>
                <w:rFonts w:eastAsiaTheme="minorEastAsia"/>
                <w:noProof/>
                <w:sz w:val="24"/>
                <w:szCs w:val="24"/>
                <w:lang w:eastAsia="zh-CN"/>
              </w:rPr>
              <w:tab/>
            </w:r>
            <w:r w:rsidRPr="007B5A05">
              <w:rPr>
                <w:rStyle w:val="Hyperlink"/>
                <w:noProof/>
              </w:rPr>
              <w:t>Weekly 1-2-1s</w:t>
            </w:r>
            <w:r>
              <w:rPr>
                <w:noProof/>
                <w:webHidden/>
              </w:rPr>
              <w:tab/>
            </w:r>
            <w:r>
              <w:rPr>
                <w:noProof/>
                <w:webHidden/>
              </w:rPr>
              <w:fldChar w:fldCharType="begin"/>
            </w:r>
            <w:r>
              <w:rPr>
                <w:noProof/>
                <w:webHidden/>
              </w:rPr>
              <w:instrText xml:space="preserve"> PAGEREF _Toc519944757 \h </w:instrText>
            </w:r>
            <w:r>
              <w:rPr>
                <w:noProof/>
                <w:webHidden/>
              </w:rPr>
            </w:r>
            <w:r>
              <w:rPr>
                <w:noProof/>
                <w:webHidden/>
              </w:rPr>
              <w:fldChar w:fldCharType="separate"/>
            </w:r>
            <w:r>
              <w:rPr>
                <w:noProof/>
                <w:webHidden/>
              </w:rPr>
              <w:t>14</w:t>
            </w:r>
            <w:r>
              <w:rPr>
                <w:noProof/>
                <w:webHidden/>
              </w:rPr>
              <w:fldChar w:fldCharType="end"/>
            </w:r>
          </w:hyperlink>
        </w:p>
        <w:p w14:paraId="72B17F7F" w14:textId="3EB4B07E" w:rsidR="00A56A48" w:rsidRDefault="00A56A48">
          <w:pPr>
            <w:pStyle w:val="TOC2"/>
            <w:tabs>
              <w:tab w:val="left" w:pos="960"/>
              <w:tab w:val="right" w:leader="dot" w:pos="9016"/>
            </w:tabs>
            <w:rPr>
              <w:rFonts w:eastAsiaTheme="minorEastAsia"/>
              <w:noProof/>
              <w:sz w:val="24"/>
              <w:szCs w:val="24"/>
              <w:lang w:eastAsia="zh-CN"/>
            </w:rPr>
          </w:pPr>
          <w:hyperlink w:anchor="_Toc519944758" w:history="1">
            <w:r w:rsidRPr="007B5A05">
              <w:rPr>
                <w:rStyle w:val="Hyperlink"/>
                <w:noProof/>
              </w:rPr>
              <w:t>4.2</w:t>
            </w:r>
            <w:r>
              <w:rPr>
                <w:rFonts w:eastAsiaTheme="minorEastAsia"/>
                <w:noProof/>
                <w:sz w:val="24"/>
                <w:szCs w:val="24"/>
                <w:lang w:eastAsia="zh-CN"/>
              </w:rPr>
              <w:tab/>
            </w:r>
            <w:r w:rsidRPr="007B5A05">
              <w:rPr>
                <w:rStyle w:val="Hyperlink"/>
                <w:noProof/>
              </w:rPr>
              <w:t>Pod Rotations</w:t>
            </w:r>
            <w:r>
              <w:rPr>
                <w:noProof/>
                <w:webHidden/>
              </w:rPr>
              <w:tab/>
            </w:r>
            <w:r>
              <w:rPr>
                <w:noProof/>
                <w:webHidden/>
              </w:rPr>
              <w:fldChar w:fldCharType="begin"/>
            </w:r>
            <w:r>
              <w:rPr>
                <w:noProof/>
                <w:webHidden/>
              </w:rPr>
              <w:instrText xml:space="preserve"> PAGEREF _Toc519944758 \h </w:instrText>
            </w:r>
            <w:r>
              <w:rPr>
                <w:noProof/>
                <w:webHidden/>
              </w:rPr>
            </w:r>
            <w:r>
              <w:rPr>
                <w:noProof/>
                <w:webHidden/>
              </w:rPr>
              <w:fldChar w:fldCharType="separate"/>
            </w:r>
            <w:r>
              <w:rPr>
                <w:noProof/>
                <w:webHidden/>
              </w:rPr>
              <w:t>14</w:t>
            </w:r>
            <w:r>
              <w:rPr>
                <w:noProof/>
                <w:webHidden/>
              </w:rPr>
              <w:fldChar w:fldCharType="end"/>
            </w:r>
          </w:hyperlink>
        </w:p>
        <w:p w14:paraId="1E751816" w14:textId="4B3E9D97" w:rsidR="00A56A48" w:rsidRDefault="00A56A48">
          <w:pPr>
            <w:pStyle w:val="TOC3"/>
            <w:tabs>
              <w:tab w:val="left" w:pos="1200"/>
              <w:tab w:val="right" w:leader="dot" w:pos="9016"/>
            </w:tabs>
            <w:rPr>
              <w:rFonts w:eastAsiaTheme="minorEastAsia"/>
              <w:noProof/>
              <w:sz w:val="24"/>
              <w:szCs w:val="24"/>
              <w:lang w:eastAsia="zh-CN"/>
            </w:rPr>
          </w:pPr>
          <w:hyperlink w:anchor="_Toc519944759" w:history="1">
            <w:r w:rsidRPr="007B5A05">
              <w:rPr>
                <w:rStyle w:val="Hyperlink"/>
                <w:noProof/>
              </w:rPr>
              <w:t>4.2.1</w:t>
            </w:r>
            <w:r>
              <w:rPr>
                <w:rFonts w:eastAsiaTheme="minorEastAsia"/>
                <w:noProof/>
                <w:sz w:val="24"/>
                <w:szCs w:val="24"/>
                <w:lang w:eastAsia="zh-CN"/>
              </w:rPr>
              <w:tab/>
            </w:r>
            <w:r w:rsidRPr="007B5A05">
              <w:rPr>
                <w:rStyle w:val="Hyperlink"/>
                <w:noProof/>
              </w:rPr>
              <w:t>New Products</w:t>
            </w:r>
            <w:r>
              <w:rPr>
                <w:noProof/>
                <w:webHidden/>
              </w:rPr>
              <w:tab/>
            </w:r>
            <w:r>
              <w:rPr>
                <w:noProof/>
                <w:webHidden/>
              </w:rPr>
              <w:fldChar w:fldCharType="begin"/>
            </w:r>
            <w:r>
              <w:rPr>
                <w:noProof/>
                <w:webHidden/>
              </w:rPr>
              <w:instrText xml:space="preserve"> PAGEREF _Toc519944759 \h </w:instrText>
            </w:r>
            <w:r>
              <w:rPr>
                <w:noProof/>
                <w:webHidden/>
              </w:rPr>
            </w:r>
            <w:r>
              <w:rPr>
                <w:noProof/>
                <w:webHidden/>
              </w:rPr>
              <w:fldChar w:fldCharType="separate"/>
            </w:r>
            <w:r>
              <w:rPr>
                <w:noProof/>
                <w:webHidden/>
              </w:rPr>
              <w:t>15</w:t>
            </w:r>
            <w:r>
              <w:rPr>
                <w:noProof/>
                <w:webHidden/>
              </w:rPr>
              <w:fldChar w:fldCharType="end"/>
            </w:r>
          </w:hyperlink>
        </w:p>
        <w:p w14:paraId="0D29BBAB" w14:textId="6D94A2DC" w:rsidR="00A56A48" w:rsidRDefault="00A56A48">
          <w:pPr>
            <w:pStyle w:val="TOC3"/>
            <w:tabs>
              <w:tab w:val="left" w:pos="1200"/>
              <w:tab w:val="right" w:leader="dot" w:pos="9016"/>
            </w:tabs>
            <w:rPr>
              <w:rFonts w:eastAsiaTheme="minorEastAsia"/>
              <w:noProof/>
              <w:sz w:val="24"/>
              <w:szCs w:val="24"/>
              <w:lang w:eastAsia="zh-CN"/>
            </w:rPr>
          </w:pPr>
          <w:hyperlink w:anchor="_Toc519944760" w:history="1">
            <w:r w:rsidRPr="007B5A05">
              <w:rPr>
                <w:rStyle w:val="Hyperlink"/>
                <w:noProof/>
              </w:rPr>
              <w:t>4.2.2</w:t>
            </w:r>
            <w:r>
              <w:rPr>
                <w:rFonts w:eastAsiaTheme="minorEastAsia"/>
                <w:noProof/>
                <w:sz w:val="24"/>
                <w:szCs w:val="24"/>
                <w:lang w:eastAsia="zh-CN"/>
              </w:rPr>
              <w:tab/>
            </w:r>
            <w:r w:rsidRPr="007B5A05">
              <w:rPr>
                <w:rStyle w:val="Hyperlink"/>
                <w:noProof/>
              </w:rPr>
              <w:t>API</w:t>
            </w:r>
            <w:r>
              <w:rPr>
                <w:noProof/>
                <w:webHidden/>
              </w:rPr>
              <w:tab/>
            </w:r>
            <w:r>
              <w:rPr>
                <w:noProof/>
                <w:webHidden/>
              </w:rPr>
              <w:fldChar w:fldCharType="begin"/>
            </w:r>
            <w:r>
              <w:rPr>
                <w:noProof/>
                <w:webHidden/>
              </w:rPr>
              <w:instrText xml:space="preserve"> PAGEREF _Toc519944760 \h </w:instrText>
            </w:r>
            <w:r>
              <w:rPr>
                <w:noProof/>
                <w:webHidden/>
              </w:rPr>
            </w:r>
            <w:r>
              <w:rPr>
                <w:noProof/>
                <w:webHidden/>
              </w:rPr>
              <w:fldChar w:fldCharType="separate"/>
            </w:r>
            <w:r>
              <w:rPr>
                <w:noProof/>
                <w:webHidden/>
              </w:rPr>
              <w:t>15</w:t>
            </w:r>
            <w:r>
              <w:rPr>
                <w:noProof/>
                <w:webHidden/>
              </w:rPr>
              <w:fldChar w:fldCharType="end"/>
            </w:r>
          </w:hyperlink>
        </w:p>
        <w:p w14:paraId="15114107" w14:textId="0E00AFF9" w:rsidR="00A56A48" w:rsidRDefault="00A56A48">
          <w:pPr>
            <w:pStyle w:val="TOC3"/>
            <w:tabs>
              <w:tab w:val="left" w:pos="1200"/>
              <w:tab w:val="right" w:leader="dot" w:pos="9016"/>
            </w:tabs>
            <w:rPr>
              <w:rFonts w:eastAsiaTheme="minorEastAsia"/>
              <w:noProof/>
              <w:sz w:val="24"/>
              <w:szCs w:val="24"/>
              <w:lang w:eastAsia="zh-CN"/>
            </w:rPr>
          </w:pPr>
          <w:hyperlink w:anchor="_Toc519944761" w:history="1">
            <w:r w:rsidRPr="007B5A05">
              <w:rPr>
                <w:rStyle w:val="Hyperlink"/>
                <w:noProof/>
              </w:rPr>
              <w:t>4.2.3</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1 \h </w:instrText>
            </w:r>
            <w:r>
              <w:rPr>
                <w:noProof/>
                <w:webHidden/>
              </w:rPr>
            </w:r>
            <w:r>
              <w:rPr>
                <w:noProof/>
                <w:webHidden/>
              </w:rPr>
              <w:fldChar w:fldCharType="separate"/>
            </w:r>
            <w:r>
              <w:rPr>
                <w:noProof/>
                <w:webHidden/>
              </w:rPr>
              <w:t>16</w:t>
            </w:r>
            <w:r>
              <w:rPr>
                <w:noProof/>
                <w:webHidden/>
              </w:rPr>
              <w:fldChar w:fldCharType="end"/>
            </w:r>
          </w:hyperlink>
        </w:p>
        <w:p w14:paraId="51F85BF8" w14:textId="069337F2" w:rsidR="00A56A48" w:rsidRDefault="00A56A48">
          <w:pPr>
            <w:pStyle w:val="TOC3"/>
            <w:tabs>
              <w:tab w:val="left" w:pos="1200"/>
              <w:tab w:val="right" w:leader="dot" w:pos="9016"/>
            </w:tabs>
            <w:rPr>
              <w:rFonts w:eastAsiaTheme="minorEastAsia"/>
              <w:noProof/>
              <w:sz w:val="24"/>
              <w:szCs w:val="24"/>
              <w:lang w:eastAsia="zh-CN"/>
            </w:rPr>
          </w:pPr>
          <w:hyperlink w:anchor="_Toc519944762" w:history="1">
            <w:r w:rsidRPr="007B5A05">
              <w:rPr>
                <w:rStyle w:val="Hyperlink"/>
                <w:noProof/>
              </w:rPr>
              <w:t>4.2.4</w:t>
            </w:r>
            <w:r>
              <w:rPr>
                <w:rFonts w:eastAsiaTheme="minorEastAsia"/>
                <w:noProof/>
                <w:sz w:val="24"/>
                <w:szCs w:val="24"/>
                <w:lang w:eastAsia="zh-CN"/>
              </w:rPr>
              <w:tab/>
            </w:r>
            <w:r w:rsidRPr="007B5A05">
              <w:rPr>
                <w:rStyle w:val="Hyperlink"/>
                <w:noProof/>
              </w:rPr>
              <w:t>Finishing off</w:t>
            </w:r>
            <w:r>
              <w:rPr>
                <w:noProof/>
                <w:webHidden/>
              </w:rPr>
              <w:tab/>
            </w:r>
            <w:r>
              <w:rPr>
                <w:noProof/>
                <w:webHidden/>
              </w:rPr>
              <w:fldChar w:fldCharType="begin"/>
            </w:r>
            <w:r>
              <w:rPr>
                <w:noProof/>
                <w:webHidden/>
              </w:rPr>
              <w:instrText xml:space="preserve"> PAGEREF _Toc519944762 \h </w:instrText>
            </w:r>
            <w:r>
              <w:rPr>
                <w:noProof/>
                <w:webHidden/>
              </w:rPr>
            </w:r>
            <w:r>
              <w:rPr>
                <w:noProof/>
                <w:webHidden/>
              </w:rPr>
              <w:fldChar w:fldCharType="separate"/>
            </w:r>
            <w:r>
              <w:rPr>
                <w:noProof/>
                <w:webHidden/>
              </w:rPr>
              <w:t>17</w:t>
            </w:r>
            <w:r>
              <w:rPr>
                <w:noProof/>
                <w:webHidden/>
              </w:rPr>
              <w:fldChar w:fldCharType="end"/>
            </w:r>
          </w:hyperlink>
        </w:p>
        <w:p w14:paraId="3FED1C4D" w14:textId="05654674" w:rsidR="00A56A48" w:rsidRDefault="00A56A48">
          <w:pPr>
            <w:pStyle w:val="TOC1"/>
            <w:tabs>
              <w:tab w:val="left" w:pos="440"/>
              <w:tab w:val="right" w:leader="dot" w:pos="9016"/>
            </w:tabs>
            <w:rPr>
              <w:rFonts w:eastAsiaTheme="minorEastAsia"/>
              <w:noProof/>
              <w:sz w:val="24"/>
              <w:szCs w:val="24"/>
              <w:lang w:eastAsia="zh-CN"/>
            </w:rPr>
          </w:pPr>
          <w:hyperlink w:anchor="_Toc519944763" w:history="1">
            <w:r w:rsidRPr="007B5A05">
              <w:rPr>
                <w:rStyle w:val="Hyperlink"/>
                <w:noProof/>
              </w:rPr>
              <w:t>5</w:t>
            </w:r>
            <w:r>
              <w:rPr>
                <w:rFonts w:eastAsiaTheme="minorEastAsia"/>
                <w:noProof/>
                <w:sz w:val="24"/>
                <w:szCs w:val="24"/>
                <w:lang w:eastAsia="zh-CN"/>
              </w:rPr>
              <w:tab/>
            </w:r>
            <w:r w:rsidRPr="007B5A05">
              <w:rPr>
                <w:rStyle w:val="Hyperlink"/>
                <w:noProof/>
              </w:rPr>
              <w:t>Customer Experience</w:t>
            </w:r>
            <w:r>
              <w:rPr>
                <w:noProof/>
                <w:webHidden/>
              </w:rPr>
              <w:tab/>
            </w:r>
            <w:r>
              <w:rPr>
                <w:noProof/>
                <w:webHidden/>
              </w:rPr>
              <w:fldChar w:fldCharType="begin"/>
            </w:r>
            <w:r>
              <w:rPr>
                <w:noProof/>
                <w:webHidden/>
              </w:rPr>
              <w:instrText xml:space="preserve"> PAGEREF _Toc519944763 \h </w:instrText>
            </w:r>
            <w:r>
              <w:rPr>
                <w:noProof/>
                <w:webHidden/>
              </w:rPr>
            </w:r>
            <w:r>
              <w:rPr>
                <w:noProof/>
                <w:webHidden/>
              </w:rPr>
              <w:fldChar w:fldCharType="separate"/>
            </w:r>
            <w:r>
              <w:rPr>
                <w:noProof/>
                <w:webHidden/>
              </w:rPr>
              <w:t>18</w:t>
            </w:r>
            <w:r>
              <w:rPr>
                <w:noProof/>
                <w:webHidden/>
              </w:rPr>
              <w:fldChar w:fldCharType="end"/>
            </w:r>
          </w:hyperlink>
        </w:p>
        <w:p w14:paraId="06637C56" w14:textId="2CEED1D5" w:rsidR="00A56A48" w:rsidRDefault="00A56A48">
          <w:pPr>
            <w:pStyle w:val="TOC2"/>
            <w:tabs>
              <w:tab w:val="left" w:pos="960"/>
              <w:tab w:val="right" w:leader="dot" w:pos="9016"/>
            </w:tabs>
            <w:rPr>
              <w:rFonts w:eastAsiaTheme="minorEastAsia"/>
              <w:noProof/>
              <w:sz w:val="24"/>
              <w:szCs w:val="24"/>
              <w:lang w:eastAsia="zh-CN"/>
            </w:rPr>
          </w:pPr>
          <w:hyperlink w:anchor="_Toc519944764" w:history="1">
            <w:r w:rsidRPr="007B5A05">
              <w:rPr>
                <w:rStyle w:val="Hyperlink"/>
                <w:noProof/>
              </w:rPr>
              <w:t>5.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64 \h </w:instrText>
            </w:r>
            <w:r>
              <w:rPr>
                <w:noProof/>
                <w:webHidden/>
              </w:rPr>
            </w:r>
            <w:r>
              <w:rPr>
                <w:noProof/>
                <w:webHidden/>
              </w:rPr>
              <w:fldChar w:fldCharType="separate"/>
            </w:r>
            <w:r>
              <w:rPr>
                <w:noProof/>
                <w:webHidden/>
              </w:rPr>
              <w:t>18</w:t>
            </w:r>
            <w:r>
              <w:rPr>
                <w:noProof/>
                <w:webHidden/>
              </w:rPr>
              <w:fldChar w:fldCharType="end"/>
            </w:r>
          </w:hyperlink>
        </w:p>
        <w:p w14:paraId="31A591DC" w14:textId="74C0E082" w:rsidR="00A56A48" w:rsidRDefault="00A56A48">
          <w:pPr>
            <w:pStyle w:val="TOC3"/>
            <w:tabs>
              <w:tab w:val="left" w:pos="1200"/>
              <w:tab w:val="right" w:leader="dot" w:pos="9016"/>
            </w:tabs>
            <w:rPr>
              <w:rFonts w:eastAsiaTheme="minorEastAsia"/>
              <w:noProof/>
              <w:sz w:val="24"/>
              <w:szCs w:val="24"/>
              <w:lang w:eastAsia="zh-CN"/>
            </w:rPr>
          </w:pPr>
          <w:hyperlink w:anchor="_Toc519944765" w:history="1">
            <w:r w:rsidRPr="007B5A05">
              <w:rPr>
                <w:rStyle w:val="Hyperlink"/>
                <w:noProof/>
              </w:rPr>
              <w:t>5.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65 \h </w:instrText>
            </w:r>
            <w:r>
              <w:rPr>
                <w:noProof/>
                <w:webHidden/>
              </w:rPr>
            </w:r>
            <w:r>
              <w:rPr>
                <w:noProof/>
                <w:webHidden/>
              </w:rPr>
              <w:fldChar w:fldCharType="separate"/>
            </w:r>
            <w:r>
              <w:rPr>
                <w:noProof/>
                <w:webHidden/>
              </w:rPr>
              <w:t>18</w:t>
            </w:r>
            <w:r>
              <w:rPr>
                <w:noProof/>
                <w:webHidden/>
              </w:rPr>
              <w:fldChar w:fldCharType="end"/>
            </w:r>
          </w:hyperlink>
        </w:p>
        <w:p w14:paraId="37D97B9D" w14:textId="62B4328F" w:rsidR="00A56A48" w:rsidRDefault="00A56A48">
          <w:pPr>
            <w:pStyle w:val="TOC2"/>
            <w:tabs>
              <w:tab w:val="left" w:pos="960"/>
              <w:tab w:val="right" w:leader="dot" w:pos="9016"/>
            </w:tabs>
            <w:rPr>
              <w:rFonts w:eastAsiaTheme="minorEastAsia"/>
              <w:noProof/>
              <w:sz w:val="24"/>
              <w:szCs w:val="24"/>
              <w:lang w:eastAsia="zh-CN"/>
            </w:rPr>
          </w:pPr>
          <w:hyperlink w:anchor="_Toc519944766" w:history="1">
            <w:r w:rsidRPr="007B5A05">
              <w:rPr>
                <w:rStyle w:val="Hyperlink"/>
                <w:noProof/>
              </w:rPr>
              <w:t>5.2</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66 \h </w:instrText>
            </w:r>
            <w:r>
              <w:rPr>
                <w:noProof/>
                <w:webHidden/>
              </w:rPr>
            </w:r>
            <w:r>
              <w:rPr>
                <w:noProof/>
                <w:webHidden/>
              </w:rPr>
              <w:fldChar w:fldCharType="separate"/>
            </w:r>
            <w:r>
              <w:rPr>
                <w:noProof/>
                <w:webHidden/>
              </w:rPr>
              <w:t>18</w:t>
            </w:r>
            <w:r>
              <w:rPr>
                <w:noProof/>
                <w:webHidden/>
              </w:rPr>
              <w:fldChar w:fldCharType="end"/>
            </w:r>
          </w:hyperlink>
        </w:p>
        <w:p w14:paraId="2D6815F2" w14:textId="6B8AD09A" w:rsidR="00A56A48" w:rsidRDefault="00A56A48">
          <w:pPr>
            <w:pStyle w:val="TOC3"/>
            <w:tabs>
              <w:tab w:val="left" w:pos="1200"/>
              <w:tab w:val="right" w:leader="dot" w:pos="9016"/>
            </w:tabs>
            <w:rPr>
              <w:rFonts w:eastAsiaTheme="minorEastAsia"/>
              <w:noProof/>
              <w:sz w:val="24"/>
              <w:szCs w:val="24"/>
              <w:lang w:eastAsia="zh-CN"/>
            </w:rPr>
          </w:pPr>
          <w:hyperlink w:anchor="_Toc519944767" w:history="1">
            <w:r w:rsidRPr="007B5A05">
              <w:rPr>
                <w:rStyle w:val="Hyperlink"/>
                <w:noProof/>
              </w:rPr>
              <w:t>5.2.1</w:t>
            </w:r>
            <w:r>
              <w:rPr>
                <w:rFonts w:eastAsiaTheme="minorEastAsia"/>
                <w:noProof/>
                <w:sz w:val="24"/>
                <w:szCs w:val="24"/>
                <w:lang w:eastAsia="zh-CN"/>
              </w:rPr>
              <w:tab/>
            </w:r>
            <w:r w:rsidRPr="007B5A05">
              <w:rPr>
                <w:rStyle w:val="Hyperlink"/>
                <w:noProof/>
              </w:rPr>
              <w:t>Void of Tom Price</w:t>
            </w:r>
            <w:r>
              <w:rPr>
                <w:noProof/>
                <w:webHidden/>
              </w:rPr>
              <w:tab/>
            </w:r>
            <w:r>
              <w:rPr>
                <w:noProof/>
                <w:webHidden/>
              </w:rPr>
              <w:fldChar w:fldCharType="begin"/>
            </w:r>
            <w:r>
              <w:rPr>
                <w:noProof/>
                <w:webHidden/>
              </w:rPr>
              <w:instrText xml:space="preserve"> PAGEREF _Toc519944767 \h </w:instrText>
            </w:r>
            <w:r>
              <w:rPr>
                <w:noProof/>
                <w:webHidden/>
              </w:rPr>
            </w:r>
            <w:r>
              <w:rPr>
                <w:noProof/>
                <w:webHidden/>
              </w:rPr>
              <w:fldChar w:fldCharType="separate"/>
            </w:r>
            <w:r>
              <w:rPr>
                <w:noProof/>
                <w:webHidden/>
              </w:rPr>
              <w:t>18</w:t>
            </w:r>
            <w:r>
              <w:rPr>
                <w:noProof/>
                <w:webHidden/>
              </w:rPr>
              <w:fldChar w:fldCharType="end"/>
            </w:r>
          </w:hyperlink>
        </w:p>
        <w:p w14:paraId="0D1EAB93" w14:textId="75DEA495" w:rsidR="00A56A48" w:rsidRDefault="00A56A48">
          <w:pPr>
            <w:pStyle w:val="TOC3"/>
            <w:tabs>
              <w:tab w:val="left" w:pos="1200"/>
              <w:tab w:val="right" w:leader="dot" w:pos="9016"/>
            </w:tabs>
            <w:rPr>
              <w:rFonts w:eastAsiaTheme="minorEastAsia"/>
              <w:noProof/>
              <w:sz w:val="24"/>
              <w:szCs w:val="24"/>
              <w:lang w:eastAsia="zh-CN"/>
            </w:rPr>
          </w:pPr>
          <w:hyperlink w:anchor="_Toc519944768" w:history="1">
            <w:r w:rsidRPr="007B5A05">
              <w:rPr>
                <w:rStyle w:val="Hyperlink"/>
                <w:noProof/>
              </w:rPr>
              <w:t>5.2.2</w:t>
            </w:r>
            <w:r>
              <w:rPr>
                <w:rFonts w:eastAsiaTheme="minorEastAsia"/>
                <w:noProof/>
                <w:sz w:val="24"/>
                <w:szCs w:val="24"/>
                <w:lang w:eastAsia="zh-CN"/>
              </w:rPr>
              <w:tab/>
            </w:r>
            <w:r w:rsidRPr="007B5A05">
              <w:rPr>
                <w:rStyle w:val="Hyperlink"/>
                <w:noProof/>
              </w:rPr>
              <w:t>Welcoming of Jordan Clague</w:t>
            </w:r>
            <w:r>
              <w:rPr>
                <w:noProof/>
                <w:webHidden/>
              </w:rPr>
              <w:tab/>
            </w:r>
            <w:r>
              <w:rPr>
                <w:noProof/>
                <w:webHidden/>
              </w:rPr>
              <w:fldChar w:fldCharType="begin"/>
            </w:r>
            <w:r>
              <w:rPr>
                <w:noProof/>
                <w:webHidden/>
              </w:rPr>
              <w:instrText xml:space="preserve"> PAGEREF _Toc519944768 \h </w:instrText>
            </w:r>
            <w:r>
              <w:rPr>
                <w:noProof/>
                <w:webHidden/>
              </w:rPr>
            </w:r>
            <w:r>
              <w:rPr>
                <w:noProof/>
                <w:webHidden/>
              </w:rPr>
              <w:fldChar w:fldCharType="separate"/>
            </w:r>
            <w:r>
              <w:rPr>
                <w:noProof/>
                <w:webHidden/>
              </w:rPr>
              <w:t>19</w:t>
            </w:r>
            <w:r>
              <w:rPr>
                <w:noProof/>
                <w:webHidden/>
              </w:rPr>
              <w:fldChar w:fldCharType="end"/>
            </w:r>
          </w:hyperlink>
        </w:p>
        <w:p w14:paraId="6CA8E4E4" w14:textId="13A4D3DE" w:rsidR="00A56A48" w:rsidRDefault="00A56A48">
          <w:pPr>
            <w:pStyle w:val="TOC2"/>
            <w:tabs>
              <w:tab w:val="left" w:pos="960"/>
              <w:tab w:val="right" w:leader="dot" w:pos="9016"/>
            </w:tabs>
            <w:rPr>
              <w:rFonts w:eastAsiaTheme="minorEastAsia"/>
              <w:noProof/>
              <w:sz w:val="24"/>
              <w:szCs w:val="24"/>
              <w:lang w:eastAsia="zh-CN"/>
            </w:rPr>
          </w:pPr>
          <w:hyperlink w:anchor="_Toc519944769" w:history="1">
            <w:r w:rsidRPr="007B5A05">
              <w:rPr>
                <w:rStyle w:val="Hyperlink"/>
                <w:noProof/>
              </w:rPr>
              <w:t>5.3</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69 \h </w:instrText>
            </w:r>
            <w:r>
              <w:rPr>
                <w:noProof/>
                <w:webHidden/>
              </w:rPr>
            </w:r>
            <w:r>
              <w:rPr>
                <w:noProof/>
                <w:webHidden/>
              </w:rPr>
              <w:fldChar w:fldCharType="separate"/>
            </w:r>
            <w:r>
              <w:rPr>
                <w:noProof/>
                <w:webHidden/>
              </w:rPr>
              <w:t>19</w:t>
            </w:r>
            <w:r>
              <w:rPr>
                <w:noProof/>
                <w:webHidden/>
              </w:rPr>
              <w:fldChar w:fldCharType="end"/>
            </w:r>
          </w:hyperlink>
        </w:p>
        <w:p w14:paraId="2661EB67" w14:textId="4E57B32F" w:rsidR="00A56A48" w:rsidRDefault="00A56A48">
          <w:pPr>
            <w:pStyle w:val="TOC3"/>
            <w:tabs>
              <w:tab w:val="left" w:pos="1200"/>
              <w:tab w:val="right" w:leader="dot" w:pos="9016"/>
            </w:tabs>
            <w:rPr>
              <w:rFonts w:eastAsiaTheme="minorEastAsia"/>
              <w:noProof/>
              <w:sz w:val="24"/>
              <w:szCs w:val="24"/>
              <w:lang w:eastAsia="zh-CN"/>
            </w:rPr>
          </w:pPr>
          <w:hyperlink w:anchor="_Toc519944770" w:history="1">
            <w:r w:rsidRPr="007B5A05">
              <w:rPr>
                <w:rStyle w:val="Hyperlink"/>
                <w:noProof/>
              </w:rPr>
              <w:t>5.3.1</w:t>
            </w:r>
            <w:r>
              <w:rPr>
                <w:rFonts w:eastAsiaTheme="minorEastAsia"/>
                <w:noProof/>
                <w:sz w:val="24"/>
                <w:szCs w:val="24"/>
                <w:lang w:eastAsia="zh-CN"/>
              </w:rPr>
              <w:tab/>
            </w:r>
            <w:r w:rsidRPr="007B5A05">
              <w:rPr>
                <w:rStyle w:val="Hyperlink"/>
                <w:noProof/>
              </w:rPr>
              <w:t>Booking History</w:t>
            </w:r>
            <w:r>
              <w:rPr>
                <w:noProof/>
                <w:webHidden/>
              </w:rPr>
              <w:tab/>
            </w:r>
            <w:r>
              <w:rPr>
                <w:noProof/>
                <w:webHidden/>
              </w:rPr>
              <w:fldChar w:fldCharType="begin"/>
            </w:r>
            <w:r>
              <w:rPr>
                <w:noProof/>
                <w:webHidden/>
              </w:rPr>
              <w:instrText xml:space="preserve"> PAGEREF _Toc519944770 \h </w:instrText>
            </w:r>
            <w:r>
              <w:rPr>
                <w:noProof/>
                <w:webHidden/>
              </w:rPr>
            </w:r>
            <w:r>
              <w:rPr>
                <w:noProof/>
                <w:webHidden/>
              </w:rPr>
              <w:fldChar w:fldCharType="separate"/>
            </w:r>
            <w:r>
              <w:rPr>
                <w:noProof/>
                <w:webHidden/>
              </w:rPr>
              <w:t>20</w:t>
            </w:r>
            <w:r>
              <w:rPr>
                <w:noProof/>
                <w:webHidden/>
              </w:rPr>
              <w:fldChar w:fldCharType="end"/>
            </w:r>
          </w:hyperlink>
        </w:p>
        <w:p w14:paraId="1590898A" w14:textId="70046839" w:rsidR="00A56A48" w:rsidRDefault="00A56A48">
          <w:pPr>
            <w:pStyle w:val="TOC3"/>
            <w:tabs>
              <w:tab w:val="left" w:pos="1200"/>
              <w:tab w:val="right" w:leader="dot" w:pos="9016"/>
            </w:tabs>
            <w:rPr>
              <w:rFonts w:eastAsiaTheme="minorEastAsia"/>
              <w:noProof/>
              <w:sz w:val="24"/>
              <w:szCs w:val="24"/>
              <w:lang w:eastAsia="zh-CN"/>
            </w:rPr>
          </w:pPr>
          <w:hyperlink w:anchor="_Toc519944771" w:history="1">
            <w:r w:rsidRPr="007B5A05">
              <w:rPr>
                <w:rStyle w:val="Hyperlink"/>
                <w:noProof/>
              </w:rPr>
              <w:t>5.3.2</w:t>
            </w:r>
            <w:r>
              <w:rPr>
                <w:rFonts w:eastAsiaTheme="minorEastAsia"/>
                <w:noProof/>
                <w:sz w:val="24"/>
                <w:szCs w:val="24"/>
                <w:lang w:eastAsia="zh-CN"/>
              </w:rPr>
              <w:tab/>
            </w:r>
            <w:r w:rsidRPr="007B5A05">
              <w:rPr>
                <w:rStyle w:val="Hyperlink"/>
                <w:noProof/>
              </w:rPr>
              <w:t>Reviews</w:t>
            </w:r>
            <w:r>
              <w:rPr>
                <w:noProof/>
                <w:webHidden/>
              </w:rPr>
              <w:tab/>
            </w:r>
            <w:r>
              <w:rPr>
                <w:noProof/>
                <w:webHidden/>
              </w:rPr>
              <w:fldChar w:fldCharType="begin"/>
            </w:r>
            <w:r>
              <w:rPr>
                <w:noProof/>
                <w:webHidden/>
              </w:rPr>
              <w:instrText xml:space="preserve"> PAGEREF _Toc519944771 \h </w:instrText>
            </w:r>
            <w:r>
              <w:rPr>
                <w:noProof/>
                <w:webHidden/>
              </w:rPr>
            </w:r>
            <w:r>
              <w:rPr>
                <w:noProof/>
                <w:webHidden/>
              </w:rPr>
              <w:fldChar w:fldCharType="separate"/>
            </w:r>
            <w:r>
              <w:rPr>
                <w:noProof/>
                <w:webHidden/>
              </w:rPr>
              <w:t>22</w:t>
            </w:r>
            <w:r>
              <w:rPr>
                <w:noProof/>
                <w:webHidden/>
              </w:rPr>
              <w:fldChar w:fldCharType="end"/>
            </w:r>
          </w:hyperlink>
        </w:p>
        <w:p w14:paraId="64F932AC" w14:textId="36C61D92" w:rsidR="00A56A48" w:rsidRDefault="00A56A48">
          <w:pPr>
            <w:pStyle w:val="TOC1"/>
            <w:tabs>
              <w:tab w:val="left" w:pos="440"/>
              <w:tab w:val="right" w:leader="dot" w:pos="9016"/>
            </w:tabs>
            <w:rPr>
              <w:rFonts w:eastAsiaTheme="minorEastAsia"/>
              <w:noProof/>
              <w:sz w:val="24"/>
              <w:szCs w:val="24"/>
              <w:lang w:eastAsia="zh-CN"/>
            </w:rPr>
          </w:pPr>
          <w:hyperlink w:anchor="_Toc519944772" w:history="1">
            <w:r w:rsidRPr="007B5A05">
              <w:rPr>
                <w:rStyle w:val="Hyperlink"/>
                <w:noProof/>
              </w:rPr>
              <w:t>6</w:t>
            </w:r>
            <w:r>
              <w:rPr>
                <w:rFonts w:eastAsiaTheme="minorEastAsia"/>
                <w:noProof/>
                <w:sz w:val="24"/>
                <w:szCs w:val="24"/>
                <w:lang w:eastAsia="zh-CN"/>
              </w:rPr>
              <w:tab/>
            </w:r>
            <w:r w:rsidRPr="007B5A05">
              <w:rPr>
                <w:rStyle w:val="Hyperlink"/>
                <w:noProof/>
              </w:rPr>
              <w:t>Tech Foundations (Dev stream)</w:t>
            </w:r>
            <w:r>
              <w:rPr>
                <w:noProof/>
                <w:webHidden/>
              </w:rPr>
              <w:tab/>
            </w:r>
            <w:r>
              <w:rPr>
                <w:noProof/>
                <w:webHidden/>
              </w:rPr>
              <w:fldChar w:fldCharType="begin"/>
            </w:r>
            <w:r>
              <w:rPr>
                <w:noProof/>
                <w:webHidden/>
              </w:rPr>
              <w:instrText xml:space="preserve"> PAGEREF _Toc519944772 \h </w:instrText>
            </w:r>
            <w:r>
              <w:rPr>
                <w:noProof/>
                <w:webHidden/>
              </w:rPr>
            </w:r>
            <w:r>
              <w:rPr>
                <w:noProof/>
                <w:webHidden/>
              </w:rPr>
              <w:fldChar w:fldCharType="separate"/>
            </w:r>
            <w:r>
              <w:rPr>
                <w:noProof/>
                <w:webHidden/>
              </w:rPr>
              <w:t>24</w:t>
            </w:r>
            <w:r>
              <w:rPr>
                <w:noProof/>
                <w:webHidden/>
              </w:rPr>
              <w:fldChar w:fldCharType="end"/>
            </w:r>
          </w:hyperlink>
        </w:p>
        <w:p w14:paraId="4719CB86" w14:textId="7C61BE45" w:rsidR="00A56A48" w:rsidRDefault="00A56A48">
          <w:pPr>
            <w:pStyle w:val="TOC2"/>
            <w:tabs>
              <w:tab w:val="left" w:pos="960"/>
              <w:tab w:val="right" w:leader="dot" w:pos="9016"/>
            </w:tabs>
            <w:rPr>
              <w:rFonts w:eastAsiaTheme="minorEastAsia"/>
              <w:noProof/>
              <w:sz w:val="24"/>
              <w:szCs w:val="24"/>
              <w:lang w:eastAsia="zh-CN"/>
            </w:rPr>
          </w:pPr>
          <w:hyperlink w:anchor="_Toc519944773" w:history="1">
            <w:r w:rsidRPr="007B5A05">
              <w:rPr>
                <w:rStyle w:val="Hyperlink"/>
                <w:noProof/>
              </w:rPr>
              <w:t>6.1</w:t>
            </w:r>
            <w:r>
              <w:rPr>
                <w:rFonts w:eastAsiaTheme="minorEastAsia"/>
                <w:noProof/>
                <w:sz w:val="24"/>
                <w:szCs w:val="24"/>
                <w:lang w:eastAsia="zh-CN"/>
              </w:rPr>
              <w:tab/>
            </w:r>
            <w:r w:rsidRPr="007B5A05">
              <w:rPr>
                <w:rStyle w:val="Hyperlink"/>
                <w:noProof/>
              </w:rPr>
              <w:t>Background</w:t>
            </w:r>
            <w:r>
              <w:rPr>
                <w:noProof/>
                <w:webHidden/>
              </w:rPr>
              <w:tab/>
            </w:r>
            <w:r>
              <w:rPr>
                <w:noProof/>
                <w:webHidden/>
              </w:rPr>
              <w:fldChar w:fldCharType="begin"/>
            </w:r>
            <w:r>
              <w:rPr>
                <w:noProof/>
                <w:webHidden/>
              </w:rPr>
              <w:instrText xml:space="preserve"> PAGEREF _Toc519944773 \h </w:instrText>
            </w:r>
            <w:r>
              <w:rPr>
                <w:noProof/>
                <w:webHidden/>
              </w:rPr>
            </w:r>
            <w:r>
              <w:rPr>
                <w:noProof/>
                <w:webHidden/>
              </w:rPr>
              <w:fldChar w:fldCharType="separate"/>
            </w:r>
            <w:r>
              <w:rPr>
                <w:noProof/>
                <w:webHidden/>
              </w:rPr>
              <w:t>24</w:t>
            </w:r>
            <w:r>
              <w:rPr>
                <w:noProof/>
                <w:webHidden/>
              </w:rPr>
              <w:fldChar w:fldCharType="end"/>
            </w:r>
          </w:hyperlink>
        </w:p>
        <w:p w14:paraId="43A1A1C1" w14:textId="7E5F3ED2" w:rsidR="00A56A48" w:rsidRDefault="00A56A48">
          <w:pPr>
            <w:pStyle w:val="TOC3"/>
            <w:tabs>
              <w:tab w:val="left" w:pos="1200"/>
              <w:tab w:val="right" w:leader="dot" w:pos="9016"/>
            </w:tabs>
            <w:rPr>
              <w:rFonts w:eastAsiaTheme="minorEastAsia"/>
              <w:noProof/>
              <w:sz w:val="24"/>
              <w:szCs w:val="24"/>
              <w:lang w:eastAsia="zh-CN"/>
            </w:rPr>
          </w:pPr>
          <w:hyperlink w:anchor="_Toc519944774" w:history="1">
            <w:r w:rsidRPr="007B5A05">
              <w:rPr>
                <w:rStyle w:val="Hyperlink"/>
                <w:noProof/>
              </w:rPr>
              <w:t>6.1.1</w:t>
            </w:r>
            <w:r>
              <w:rPr>
                <w:rFonts w:eastAsiaTheme="minorEastAsia"/>
                <w:noProof/>
                <w:sz w:val="24"/>
                <w:szCs w:val="24"/>
                <w:lang w:eastAsia="zh-CN"/>
              </w:rPr>
              <w:tab/>
            </w:r>
            <w:r w:rsidRPr="007B5A05">
              <w:rPr>
                <w:rStyle w:val="Hyperlink"/>
                <w:noProof/>
              </w:rPr>
              <w:t>People</w:t>
            </w:r>
            <w:r>
              <w:rPr>
                <w:noProof/>
                <w:webHidden/>
              </w:rPr>
              <w:tab/>
            </w:r>
            <w:r>
              <w:rPr>
                <w:noProof/>
                <w:webHidden/>
              </w:rPr>
              <w:fldChar w:fldCharType="begin"/>
            </w:r>
            <w:r>
              <w:rPr>
                <w:noProof/>
                <w:webHidden/>
              </w:rPr>
              <w:instrText xml:space="preserve"> PAGEREF _Toc519944774 \h </w:instrText>
            </w:r>
            <w:r>
              <w:rPr>
                <w:noProof/>
                <w:webHidden/>
              </w:rPr>
            </w:r>
            <w:r>
              <w:rPr>
                <w:noProof/>
                <w:webHidden/>
              </w:rPr>
              <w:fldChar w:fldCharType="separate"/>
            </w:r>
            <w:r>
              <w:rPr>
                <w:noProof/>
                <w:webHidden/>
              </w:rPr>
              <w:t>24</w:t>
            </w:r>
            <w:r>
              <w:rPr>
                <w:noProof/>
                <w:webHidden/>
              </w:rPr>
              <w:fldChar w:fldCharType="end"/>
            </w:r>
          </w:hyperlink>
        </w:p>
        <w:p w14:paraId="2AC74D4B" w14:textId="44FCC551" w:rsidR="00A56A48" w:rsidRDefault="00A56A48">
          <w:pPr>
            <w:pStyle w:val="TOC3"/>
            <w:tabs>
              <w:tab w:val="left" w:pos="1200"/>
              <w:tab w:val="right" w:leader="dot" w:pos="9016"/>
            </w:tabs>
            <w:rPr>
              <w:rFonts w:eastAsiaTheme="minorEastAsia"/>
              <w:noProof/>
              <w:sz w:val="24"/>
              <w:szCs w:val="24"/>
              <w:lang w:eastAsia="zh-CN"/>
            </w:rPr>
          </w:pPr>
          <w:hyperlink w:anchor="_Toc519944775" w:history="1">
            <w:r w:rsidRPr="007B5A05">
              <w:rPr>
                <w:rStyle w:val="Hyperlink"/>
                <w:noProof/>
              </w:rPr>
              <w:t>6.1.2</w:t>
            </w:r>
            <w:r>
              <w:rPr>
                <w:rFonts w:eastAsiaTheme="minorEastAsia"/>
                <w:noProof/>
                <w:sz w:val="24"/>
                <w:szCs w:val="24"/>
                <w:lang w:eastAsia="zh-CN"/>
              </w:rPr>
              <w:tab/>
            </w:r>
            <w:r w:rsidRPr="007B5A05">
              <w:rPr>
                <w:rStyle w:val="Hyperlink"/>
                <w:noProof/>
              </w:rPr>
              <w:t>Process</w:t>
            </w:r>
            <w:r>
              <w:rPr>
                <w:noProof/>
                <w:webHidden/>
              </w:rPr>
              <w:tab/>
            </w:r>
            <w:r>
              <w:rPr>
                <w:noProof/>
                <w:webHidden/>
              </w:rPr>
              <w:fldChar w:fldCharType="begin"/>
            </w:r>
            <w:r>
              <w:rPr>
                <w:noProof/>
                <w:webHidden/>
              </w:rPr>
              <w:instrText xml:space="preserve"> PAGEREF _Toc519944775 \h </w:instrText>
            </w:r>
            <w:r>
              <w:rPr>
                <w:noProof/>
                <w:webHidden/>
              </w:rPr>
            </w:r>
            <w:r>
              <w:rPr>
                <w:noProof/>
                <w:webHidden/>
              </w:rPr>
              <w:fldChar w:fldCharType="separate"/>
            </w:r>
            <w:r>
              <w:rPr>
                <w:noProof/>
                <w:webHidden/>
              </w:rPr>
              <w:t>25</w:t>
            </w:r>
            <w:r>
              <w:rPr>
                <w:noProof/>
                <w:webHidden/>
              </w:rPr>
              <w:fldChar w:fldCharType="end"/>
            </w:r>
          </w:hyperlink>
        </w:p>
        <w:p w14:paraId="3AED0A77" w14:textId="2E1FF61F" w:rsidR="00A56A48" w:rsidRDefault="00A56A48">
          <w:pPr>
            <w:pStyle w:val="TOC2"/>
            <w:tabs>
              <w:tab w:val="left" w:pos="960"/>
              <w:tab w:val="right" w:leader="dot" w:pos="9016"/>
            </w:tabs>
            <w:rPr>
              <w:rFonts w:eastAsiaTheme="minorEastAsia"/>
              <w:noProof/>
              <w:sz w:val="24"/>
              <w:szCs w:val="24"/>
              <w:lang w:eastAsia="zh-CN"/>
            </w:rPr>
          </w:pPr>
          <w:hyperlink w:anchor="_Toc519944776" w:history="1">
            <w:r w:rsidRPr="007B5A05">
              <w:rPr>
                <w:rStyle w:val="Hyperlink"/>
                <w:noProof/>
              </w:rPr>
              <w:t>6.2</w:t>
            </w:r>
            <w:r>
              <w:rPr>
                <w:rFonts w:eastAsiaTheme="minorEastAsia"/>
                <w:noProof/>
                <w:sz w:val="24"/>
                <w:szCs w:val="24"/>
                <w:lang w:eastAsia="zh-CN"/>
              </w:rPr>
              <w:tab/>
            </w:r>
            <w:r w:rsidRPr="007B5A05">
              <w:rPr>
                <w:rStyle w:val="Hyperlink"/>
                <w:noProof/>
              </w:rPr>
              <w:t>What I did</w:t>
            </w:r>
            <w:r>
              <w:rPr>
                <w:noProof/>
                <w:webHidden/>
              </w:rPr>
              <w:tab/>
            </w:r>
            <w:r>
              <w:rPr>
                <w:noProof/>
                <w:webHidden/>
              </w:rPr>
              <w:fldChar w:fldCharType="begin"/>
            </w:r>
            <w:r>
              <w:rPr>
                <w:noProof/>
                <w:webHidden/>
              </w:rPr>
              <w:instrText xml:space="preserve"> PAGEREF _Toc519944776 \h </w:instrText>
            </w:r>
            <w:r>
              <w:rPr>
                <w:noProof/>
                <w:webHidden/>
              </w:rPr>
            </w:r>
            <w:r>
              <w:rPr>
                <w:noProof/>
                <w:webHidden/>
              </w:rPr>
              <w:fldChar w:fldCharType="separate"/>
            </w:r>
            <w:r>
              <w:rPr>
                <w:noProof/>
                <w:webHidden/>
              </w:rPr>
              <w:t>25</w:t>
            </w:r>
            <w:r>
              <w:rPr>
                <w:noProof/>
                <w:webHidden/>
              </w:rPr>
              <w:fldChar w:fldCharType="end"/>
            </w:r>
          </w:hyperlink>
        </w:p>
        <w:p w14:paraId="32B7575D" w14:textId="13DDD009" w:rsidR="00A56A48" w:rsidRDefault="00A56A48">
          <w:pPr>
            <w:pStyle w:val="TOC2"/>
            <w:tabs>
              <w:tab w:val="left" w:pos="960"/>
              <w:tab w:val="right" w:leader="dot" w:pos="9016"/>
            </w:tabs>
            <w:rPr>
              <w:rFonts w:eastAsiaTheme="minorEastAsia"/>
              <w:noProof/>
              <w:sz w:val="24"/>
              <w:szCs w:val="24"/>
              <w:lang w:eastAsia="zh-CN"/>
            </w:rPr>
          </w:pPr>
          <w:hyperlink w:anchor="_Toc519944777" w:history="1">
            <w:r w:rsidRPr="007B5A05">
              <w:rPr>
                <w:rStyle w:val="Hyperlink"/>
                <w:noProof/>
              </w:rPr>
              <w:t>6.3</w:t>
            </w:r>
            <w:r>
              <w:rPr>
                <w:rFonts w:eastAsiaTheme="minorEastAsia"/>
                <w:noProof/>
                <w:sz w:val="24"/>
                <w:szCs w:val="24"/>
                <w:lang w:eastAsia="zh-CN"/>
              </w:rPr>
              <w:tab/>
            </w:r>
            <w:r w:rsidRPr="007B5A05">
              <w:rPr>
                <w:rStyle w:val="Hyperlink"/>
                <w:noProof/>
              </w:rPr>
              <w:t>Notable events</w:t>
            </w:r>
            <w:r>
              <w:rPr>
                <w:noProof/>
                <w:webHidden/>
              </w:rPr>
              <w:tab/>
            </w:r>
            <w:r>
              <w:rPr>
                <w:noProof/>
                <w:webHidden/>
              </w:rPr>
              <w:fldChar w:fldCharType="begin"/>
            </w:r>
            <w:r>
              <w:rPr>
                <w:noProof/>
                <w:webHidden/>
              </w:rPr>
              <w:instrText xml:space="preserve"> PAGEREF _Toc519944777 \h </w:instrText>
            </w:r>
            <w:r>
              <w:rPr>
                <w:noProof/>
                <w:webHidden/>
              </w:rPr>
            </w:r>
            <w:r>
              <w:rPr>
                <w:noProof/>
                <w:webHidden/>
              </w:rPr>
              <w:fldChar w:fldCharType="separate"/>
            </w:r>
            <w:r>
              <w:rPr>
                <w:noProof/>
                <w:webHidden/>
              </w:rPr>
              <w:t>26</w:t>
            </w:r>
            <w:r>
              <w:rPr>
                <w:noProof/>
                <w:webHidden/>
              </w:rPr>
              <w:fldChar w:fldCharType="end"/>
            </w:r>
          </w:hyperlink>
        </w:p>
        <w:p w14:paraId="3E9F6659" w14:textId="2442AAF7" w:rsidR="00A56A48" w:rsidRDefault="00A56A48">
          <w:pPr>
            <w:pStyle w:val="TOC3"/>
            <w:tabs>
              <w:tab w:val="left" w:pos="1200"/>
              <w:tab w:val="right" w:leader="dot" w:pos="9016"/>
            </w:tabs>
            <w:rPr>
              <w:rFonts w:eastAsiaTheme="minorEastAsia"/>
              <w:noProof/>
              <w:sz w:val="24"/>
              <w:szCs w:val="24"/>
              <w:lang w:eastAsia="zh-CN"/>
            </w:rPr>
          </w:pPr>
          <w:hyperlink w:anchor="_Toc519944778" w:history="1">
            <w:r w:rsidRPr="007B5A05">
              <w:rPr>
                <w:rStyle w:val="Hyperlink"/>
                <w:noProof/>
              </w:rPr>
              <w:t>6.3.1</w:t>
            </w:r>
            <w:r>
              <w:rPr>
                <w:rFonts w:eastAsiaTheme="minorEastAsia"/>
                <w:noProof/>
                <w:sz w:val="24"/>
                <w:szCs w:val="24"/>
                <w:lang w:eastAsia="zh-CN"/>
              </w:rPr>
              <w:tab/>
            </w:r>
            <w:r w:rsidRPr="007B5A05">
              <w:rPr>
                <w:rStyle w:val="Hyperlink"/>
                <w:noProof/>
              </w:rPr>
              <w:t>Steve’s sudden resignation</w:t>
            </w:r>
            <w:r>
              <w:rPr>
                <w:noProof/>
                <w:webHidden/>
              </w:rPr>
              <w:tab/>
            </w:r>
            <w:r>
              <w:rPr>
                <w:noProof/>
                <w:webHidden/>
              </w:rPr>
              <w:fldChar w:fldCharType="begin"/>
            </w:r>
            <w:r>
              <w:rPr>
                <w:noProof/>
                <w:webHidden/>
              </w:rPr>
              <w:instrText xml:space="preserve"> PAGEREF _Toc519944778 \h </w:instrText>
            </w:r>
            <w:r>
              <w:rPr>
                <w:noProof/>
                <w:webHidden/>
              </w:rPr>
            </w:r>
            <w:r>
              <w:rPr>
                <w:noProof/>
                <w:webHidden/>
              </w:rPr>
              <w:fldChar w:fldCharType="separate"/>
            </w:r>
            <w:r>
              <w:rPr>
                <w:noProof/>
                <w:webHidden/>
              </w:rPr>
              <w:t>26</w:t>
            </w:r>
            <w:r>
              <w:rPr>
                <w:noProof/>
                <w:webHidden/>
              </w:rPr>
              <w:fldChar w:fldCharType="end"/>
            </w:r>
          </w:hyperlink>
        </w:p>
        <w:p w14:paraId="04263CD4" w14:textId="7223183B" w:rsidR="00A56A48" w:rsidRDefault="00A56A48">
          <w:pPr>
            <w:pStyle w:val="TOC2"/>
            <w:tabs>
              <w:tab w:val="left" w:pos="960"/>
              <w:tab w:val="right" w:leader="dot" w:pos="9016"/>
            </w:tabs>
            <w:rPr>
              <w:rFonts w:eastAsiaTheme="minorEastAsia"/>
              <w:noProof/>
              <w:sz w:val="24"/>
              <w:szCs w:val="24"/>
              <w:lang w:eastAsia="zh-CN"/>
            </w:rPr>
          </w:pPr>
          <w:hyperlink w:anchor="_Toc519944779" w:history="1">
            <w:r w:rsidRPr="007B5A05">
              <w:rPr>
                <w:rStyle w:val="Hyperlink"/>
                <w:noProof/>
              </w:rPr>
              <w:t>6.4</w:t>
            </w:r>
            <w:r>
              <w:rPr>
                <w:rFonts w:eastAsiaTheme="minorEastAsia"/>
                <w:noProof/>
                <w:sz w:val="24"/>
                <w:szCs w:val="24"/>
                <w:lang w:eastAsia="zh-CN"/>
              </w:rPr>
              <w:tab/>
            </w:r>
            <w:r w:rsidRPr="007B5A05">
              <w:rPr>
                <w:rStyle w:val="Hyperlink"/>
                <w:noProof/>
              </w:rPr>
              <w:t>Thoughts and feelings</w:t>
            </w:r>
            <w:r>
              <w:rPr>
                <w:noProof/>
                <w:webHidden/>
              </w:rPr>
              <w:tab/>
            </w:r>
            <w:r>
              <w:rPr>
                <w:noProof/>
                <w:webHidden/>
              </w:rPr>
              <w:fldChar w:fldCharType="begin"/>
            </w:r>
            <w:r>
              <w:rPr>
                <w:noProof/>
                <w:webHidden/>
              </w:rPr>
              <w:instrText xml:space="preserve"> PAGEREF _Toc519944779 \h </w:instrText>
            </w:r>
            <w:r>
              <w:rPr>
                <w:noProof/>
                <w:webHidden/>
              </w:rPr>
            </w:r>
            <w:r>
              <w:rPr>
                <w:noProof/>
                <w:webHidden/>
              </w:rPr>
              <w:fldChar w:fldCharType="separate"/>
            </w:r>
            <w:r>
              <w:rPr>
                <w:noProof/>
                <w:webHidden/>
              </w:rPr>
              <w:t>26</w:t>
            </w:r>
            <w:r>
              <w:rPr>
                <w:noProof/>
                <w:webHidden/>
              </w:rPr>
              <w:fldChar w:fldCharType="end"/>
            </w:r>
          </w:hyperlink>
        </w:p>
        <w:p w14:paraId="3EC3F30C" w14:textId="5F4C2625"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944741"/>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944742"/>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944743"/>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944744"/>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944745"/>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944746"/>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944747"/>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944748"/>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944749"/>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944750"/>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944751"/>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944752"/>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944753"/>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944754"/>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944755"/>
      <w:commentRangeStart w:id="25"/>
      <w:r>
        <w:t>Timeline</w:t>
      </w:r>
      <w:commentRangeEnd w:id="25"/>
      <w:r w:rsidR="00274B6D">
        <w:rPr>
          <w:rStyle w:val="CommentReference"/>
          <w:rFonts w:asciiTheme="minorHAnsi" w:eastAsiaTheme="minorHAnsi" w:hAnsiTheme="minorHAnsi" w:cstheme="minorBidi"/>
          <w:color w:val="auto"/>
        </w:rPr>
        <w:commentReference w:id="25"/>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6" w:name="_Toc519944756"/>
      <w:r>
        <w:lastRenderedPageBreak/>
        <w:t>Onboarding</w:t>
      </w:r>
      <w:bookmarkEnd w:id="26"/>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7" w:name="_Toc519944757"/>
      <w:r>
        <w:t>Weekly 1-2-1s</w:t>
      </w:r>
      <w:bookmarkEnd w:id="27"/>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8" w:name="_Toc519944758"/>
      <w:r>
        <w:t>Pod Rotations</w:t>
      </w:r>
      <w:bookmarkEnd w:id="28"/>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9" w:name="_Toc519944759"/>
      <w:r>
        <w:lastRenderedPageBreak/>
        <w:t>New Products</w:t>
      </w:r>
      <w:bookmarkEnd w:id="29"/>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30" w:name="_Toc519944760"/>
      <w:r>
        <w:t>API</w:t>
      </w:r>
      <w:bookmarkEnd w:id="30"/>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1" w:name="_Toc519944761"/>
      <w:r>
        <w:t>Customer Experience</w:t>
      </w:r>
      <w:bookmarkEnd w:id="31"/>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2" w:name="_Toc519944762"/>
      <w:r>
        <w:t>Finishing off</w:t>
      </w:r>
      <w:bookmarkEnd w:id="32"/>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3" w:name="_Toc519944763"/>
      <w:r>
        <w:lastRenderedPageBreak/>
        <w:t>Customer Experience</w:t>
      </w:r>
      <w:bookmarkEnd w:id="33"/>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4" w:name="_Toc519944764"/>
      <w:commentRangeStart w:id="35"/>
      <w:r>
        <w:t>Background</w:t>
      </w:r>
      <w:commentRangeEnd w:id="35"/>
      <w:r>
        <w:rPr>
          <w:rStyle w:val="CommentReference"/>
          <w:rFonts w:asciiTheme="minorHAnsi" w:eastAsiaTheme="minorHAnsi" w:hAnsiTheme="minorHAnsi" w:cstheme="minorBidi"/>
          <w:color w:val="auto"/>
        </w:rPr>
        <w:commentReference w:id="35"/>
      </w:r>
      <w:bookmarkEnd w:id="34"/>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6" w:name="_Toc519944765"/>
      <w:r>
        <w:t>People</w:t>
      </w:r>
      <w:bookmarkEnd w:id="36"/>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517D686E" w:rsidR="00402D95" w:rsidRDefault="00402D95" w:rsidP="00A80354">
      <w:pPr>
        <w:pStyle w:val="Heading2"/>
      </w:pPr>
      <w:bookmarkStart w:id="37" w:name="_Toc519944766"/>
      <w:r>
        <w:t>Notable events</w:t>
      </w:r>
      <w:bookmarkEnd w:id="37"/>
    </w:p>
    <w:p w14:paraId="5C0473E3" w14:textId="124A0FA7" w:rsidR="00A80354" w:rsidRDefault="00A80354" w:rsidP="00A80354">
      <w:r>
        <w:t>During my 7 months with the pod there are a few key events that shaped my experience, highlighting my strengths and weaknesses throughout the ups and downs.</w:t>
      </w:r>
    </w:p>
    <w:p w14:paraId="3872F723" w14:textId="77777777" w:rsidR="00A80354" w:rsidRPr="00A80354" w:rsidRDefault="00A80354" w:rsidP="00A80354"/>
    <w:p w14:paraId="397435AC" w14:textId="3A3BD9FB" w:rsidR="00160DF8" w:rsidRDefault="00160DF8" w:rsidP="00402D95">
      <w:pPr>
        <w:pStyle w:val="Heading3"/>
      </w:pPr>
      <w:bookmarkStart w:id="38" w:name="_Toc519944767"/>
      <w:r>
        <w:t>Void of Tom Price</w:t>
      </w:r>
      <w:bookmarkEnd w:id="38"/>
    </w:p>
    <w:p w14:paraId="6DCA0C7E" w14:textId="172FB087" w:rsidR="0024409D" w:rsidRDefault="00A80354" w:rsidP="00160DF8">
      <w:r>
        <w:t>A</w:t>
      </w:r>
      <w:r w:rsidR="007E0A31">
        <w:t>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w:t>
      </w:r>
      <w:r w:rsidR="00160DF8">
        <w:lastRenderedPageBreak/>
        <w:t xml:space="preserve">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9"/>
      <w:r w:rsidR="00583295">
        <w:t xml:space="preserve">in my investment. </w:t>
      </w:r>
      <w:commentRangeEnd w:id="39"/>
      <w:r w:rsidR="00583295">
        <w:rPr>
          <w:rStyle w:val="CommentReference"/>
        </w:rPr>
        <w:commentReference w:id="39"/>
      </w:r>
    </w:p>
    <w:p w14:paraId="39673B2C" w14:textId="77777777" w:rsidR="006F0CDD" w:rsidRDefault="006F0CDD" w:rsidP="006F0CDD"/>
    <w:p w14:paraId="02B7D497" w14:textId="51417860" w:rsidR="00821304" w:rsidRDefault="00821304" w:rsidP="00821304">
      <w:pPr>
        <w:pStyle w:val="Heading3"/>
      </w:pPr>
      <w:bookmarkStart w:id="40" w:name="_Toc519944768"/>
      <w:r>
        <w:t xml:space="preserve">Welcoming of Jordan </w:t>
      </w:r>
      <w:proofErr w:type="spellStart"/>
      <w:r>
        <w:t>Clague</w:t>
      </w:r>
      <w:bookmarkEnd w:id="40"/>
      <w:proofErr w:type="spellEnd"/>
    </w:p>
    <w:p w14:paraId="3595DCB9" w14:textId="202E5279" w:rsidR="00821304" w:rsidRDefault="00821304" w:rsidP="00821304">
      <w:r>
        <w:t xml:space="preserve">Jordan joined the pod just before Christmas and </w:t>
      </w:r>
      <w:r w:rsidR="00EE69E6">
        <w:t xml:space="preserve">it fell down to me to spend time getting him up to speed. We spent all of the day together, with about two hours dedicated to talking through what the pod does, who is involved and what projects we have. </w:t>
      </w:r>
      <w:r w:rsidR="00AC2A68">
        <w:t xml:space="preserve">Moving on to helping him setup codebases and getting him through his first ticket. </w:t>
      </w:r>
    </w:p>
    <w:p w14:paraId="2C1EBC5B" w14:textId="77777777" w:rsidR="00AC2A68" w:rsidRDefault="00AC2A68" w:rsidP="00821304"/>
    <w:p w14:paraId="2DCDE915" w14:textId="33FAD738" w:rsidR="0000004B" w:rsidRDefault="00AC2A68" w:rsidP="0000004B">
      <w:r>
        <w:t xml:space="preserve">Looking back, this actually provided a lot of value to me. It helped me see </w:t>
      </w:r>
      <w:r w:rsidR="0000004B">
        <w:t xml:space="preserve">how much I had improved with my communication even in a mentoring scenario I hadn’t really experienced before. I’ve also received good feedback from Jordan about this experience: </w:t>
      </w:r>
    </w:p>
    <w:p w14:paraId="3216A570" w14:textId="77777777" w:rsidR="0000004B" w:rsidRDefault="0000004B" w:rsidP="0000004B"/>
    <w:p w14:paraId="7E968E45" w14:textId="77777777" w:rsidR="0000004B" w:rsidRDefault="0000004B" w:rsidP="0000004B">
      <w:pPr>
        <w:ind w:left="851" w:right="804"/>
        <w:rPr>
          <w:i/>
          <w:iCs/>
        </w:rPr>
      </w:pPr>
      <w:r>
        <w:rPr>
          <w:i/>
          <w:iCs/>
        </w:rPr>
        <w:t>“</w:t>
      </w:r>
      <w:r w:rsidRPr="0000004B">
        <w:rPr>
          <w:i/>
          <w:iCs/>
        </w:rPr>
        <w:t>John was the pod member who walked me though my pod's previous (and current) work when joining the pod and sat with me as I worked on my first ticket and set up numerous systems. At the time, I wouldn't have assumed John was an IP due to how confident / assured John was.</w:t>
      </w:r>
      <w:r>
        <w:rPr>
          <w:i/>
          <w:iCs/>
        </w:rPr>
        <w:t xml:space="preserve">” </w:t>
      </w:r>
    </w:p>
    <w:p w14:paraId="322CC514" w14:textId="67E31216" w:rsidR="00AC2A68" w:rsidRPr="0000004B" w:rsidRDefault="0000004B" w:rsidP="0000004B">
      <w:pPr>
        <w:ind w:left="851" w:right="804"/>
        <w:rPr>
          <w:b/>
          <w:bCs/>
          <w:i/>
          <w:iCs/>
        </w:rPr>
      </w:pPr>
      <w:r w:rsidRPr="0000004B">
        <w:rPr>
          <w:b/>
          <w:bCs/>
          <w:i/>
          <w:iCs/>
        </w:rPr>
        <w:t>- Jordan</w:t>
      </w:r>
    </w:p>
    <w:p w14:paraId="55042447" w14:textId="77777777" w:rsidR="0000004B" w:rsidRDefault="0000004B" w:rsidP="0000004B"/>
    <w:p w14:paraId="3208D840" w14:textId="67EA39D3" w:rsidR="0000004B" w:rsidRDefault="0000004B" w:rsidP="0000004B">
      <w:r>
        <w:t xml:space="preserve">This feedback amplified the overall experience and proved that my focus on improving my communication </w:t>
      </w:r>
      <w:r w:rsidR="006D590D">
        <w:t xml:space="preserve">was paying off. I appreciated the opportunity to gain experience as a mentor. </w:t>
      </w:r>
    </w:p>
    <w:p w14:paraId="47375D73" w14:textId="77777777" w:rsidR="0000004B" w:rsidRPr="0000004B" w:rsidRDefault="0000004B" w:rsidP="0000004B"/>
    <w:p w14:paraId="487D9682" w14:textId="77777777" w:rsidR="00483D16" w:rsidRPr="00821304" w:rsidRDefault="00483D16" w:rsidP="00821304"/>
    <w:p w14:paraId="2B2D44DE" w14:textId="77777777" w:rsidR="00821304" w:rsidRDefault="00821304" w:rsidP="006F0CDD"/>
    <w:p w14:paraId="0112B6F1" w14:textId="3355507B" w:rsidR="00402D95" w:rsidRDefault="00940275" w:rsidP="00402D95">
      <w:pPr>
        <w:pStyle w:val="Heading2"/>
      </w:pPr>
      <w:bookmarkStart w:id="41" w:name="_Toc519944769"/>
      <w:r>
        <w:t>What I did</w:t>
      </w:r>
      <w:bookmarkEnd w:id="41"/>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280C9247" w14:textId="3A1BA1AA" w:rsidR="00DE7B97" w:rsidRDefault="00DE7B97" w:rsidP="00A04800">
      <w:r w:rsidRPr="00DE7B97">
        <w:rPr>
          <w:highlight w:val="yellow"/>
        </w:rPr>
        <w:t>{</w:t>
      </w:r>
      <w:proofErr w:type="gramStart"/>
      <w:r w:rsidRPr="00DE7B97">
        <w:rPr>
          <w:highlight w:val="yellow"/>
        </w:rPr>
        <w:t>{{ Contrast</w:t>
      </w:r>
      <w:proofErr w:type="gramEnd"/>
      <w:r w:rsidRPr="00DE7B97">
        <w:rPr>
          <w:highlight w:val="yellow"/>
        </w:rPr>
        <w:t xml:space="preserve"> paragraph linking to projects section }}}</w:t>
      </w:r>
    </w:p>
    <w:p w14:paraId="196A8F6A" w14:textId="77777777" w:rsidR="00DE7B97" w:rsidRDefault="00DE7B97" w:rsidP="00A04800"/>
    <w:p w14:paraId="197E172D" w14:textId="4AEB7C7C" w:rsidR="00CC4043" w:rsidRDefault="00CC4043" w:rsidP="00CC4043">
      <w:pPr>
        <w:pStyle w:val="Heading3"/>
      </w:pPr>
      <w:bookmarkStart w:id="42" w:name="_Toc519944770"/>
      <w:r>
        <w:t>Booking History</w:t>
      </w:r>
      <w:bookmarkEnd w:id="42"/>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Pr="00DE7B97" w:rsidRDefault="006F1EBC" w:rsidP="006F1EBC">
      <w:pPr>
        <w:pStyle w:val="Heading4"/>
        <w:numPr>
          <w:ilvl w:val="0"/>
          <w:numId w:val="0"/>
        </w:numPr>
        <w:rPr>
          <w:i w:val="0"/>
          <w:iCs w:val="0"/>
        </w:r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lastRenderedPageBreak/>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lastRenderedPageBreak/>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44351B79" w14:textId="1C15A219" w:rsidR="003D75A7" w:rsidRPr="003D75A7" w:rsidRDefault="00F24D13" w:rsidP="00F97571">
      <w:r>
        <w:t>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6B905DED" w14:textId="77777777" w:rsidR="005B4CF7" w:rsidRPr="00CC4043" w:rsidRDefault="005B4CF7" w:rsidP="008B226B"/>
    <w:p w14:paraId="54F08C76" w14:textId="4B409482" w:rsidR="00CC4043" w:rsidRDefault="004329FB" w:rsidP="00CC4043">
      <w:pPr>
        <w:pStyle w:val="Heading3"/>
      </w:pPr>
      <w:bookmarkStart w:id="43" w:name="_Toc519944771"/>
      <w:r>
        <w:t>Reviews</w:t>
      </w:r>
      <w:bookmarkEnd w:id="43"/>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w:t>
      </w:r>
      <w:proofErr w:type="spellStart"/>
      <w:r w:rsidR="009F5897">
        <w:t>cron</w:t>
      </w:r>
      <w:proofErr w:type="spellEnd"/>
      <w:r w:rsidR="009F5897">
        <w:t xml:space="preserve">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0654A309" w14:textId="361A536D" w:rsidR="00822929" w:rsidRDefault="00AB57D4" w:rsidP="00F97571">
      <w:r>
        <w:t>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20C08337" w14:textId="77777777" w:rsidR="00D17432" w:rsidRDefault="00D17432" w:rsidP="00F97571"/>
    <w:p w14:paraId="7E947762" w14:textId="46F88387" w:rsidR="00952CA6" w:rsidRPr="00BB1974" w:rsidRDefault="00F97571" w:rsidP="00952CA6">
      <w:pPr>
        <w:rPr>
          <w:highlight w:val="yellow"/>
        </w:rPr>
      </w:pPr>
      <w:r w:rsidRPr="00BB1974">
        <w:rPr>
          <w:highlight w:val="yellow"/>
        </w:rPr>
        <w:t>{</w:t>
      </w:r>
      <w:proofErr w:type="gramStart"/>
      <w:r w:rsidRPr="00BB1974">
        <w:rPr>
          <w:highlight w:val="yellow"/>
        </w:rPr>
        <w:t>{{ Thoughts</w:t>
      </w:r>
      <w:proofErr w:type="gramEnd"/>
      <w:r w:rsidRPr="00BB1974">
        <w:rPr>
          <w:highlight w:val="yellow"/>
        </w:rPr>
        <w:t xml:space="preserve"> and feelings of the entire pod experience }}}</w:t>
      </w:r>
    </w:p>
    <w:p w14:paraId="46DAB2ED" w14:textId="5517F4B7" w:rsidR="00F97571" w:rsidRPr="00BB1974" w:rsidRDefault="00F97571" w:rsidP="00F97571">
      <w:pPr>
        <w:pStyle w:val="ListParagraph"/>
        <w:numPr>
          <w:ilvl w:val="0"/>
          <w:numId w:val="30"/>
        </w:numPr>
        <w:rPr>
          <w:highlight w:val="yellow"/>
        </w:rPr>
      </w:pPr>
      <w:r w:rsidRPr="00BB1974">
        <w:rPr>
          <w:highlight w:val="yellow"/>
        </w:rPr>
        <w:t>Loved the people, great team, if I was here forever I would want to always stay with them</w:t>
      </w:r>
    </w:p>
    <w:p w14:paraId="1A017F75" w14:textId="721CA22A" w:rsidR="00BB1974" w:rsidRPr="00BB1974" w:rsidRDefault="00BB1974" w:rsidP="00F97571">
      <w:pPr>
        <w:pStyle w:val="ListParagraph"/>
        <w:numPr>
          <w:ilvl w:val="0"/>
          <w:numId w:val="30"/>
        </w:numPr>
        <w:rPr>
          <w:highlight w:val="yellow"/>
        </w:rPr>
      </w:pPr>
      <w:r w:rsidRPr="00BB1974">
        <w:rPr>
          <w:highlight w:val="yellow"/>
        </w:rPr>
        <w:t>Spent too long there but….</w:t>
      </w:r>
    </w:p>
    <w:p w14:paraId="251D5A44" w14:textId="07E33708" w:rsidR="00BB1974" w:rsidRPr="00BB1974" w:rsidRDefault="00BB1974" w:rsidP="00F97571">
      <w:pPr>
        <w:pStyle w:val="ListParagraph"/>
        <w:numPr>
          <w:ilvl w:val="0"/>
          <w:numId w:val="30"/>
        </w:numPr>
        <w:rPr>
          <w:highlight w:val="yellow"/>
        </w:rPr>
      </w:pPr>
      <w:r w:rsidRPr="00BB1974">
        <w:rPr>
          <w:highlight w:val="yellow"/>
        </w:rPr>
        <w:t xml:space="preserve">Work wasn’t always </w:t>
      </w:r>
      <w:proofErr w:type="gramStart"/>
      <w:r w:rsidRPr="00BB1974">
        <w:rPr>
          <w:highlight w:val="yellow"/>
        </w:rPr>
        <w:t>exciting</w:t>
      </w:r>
      <w:proofErr w:type="gramEnd"/>
      <w:r w:rsidRPr="00BB1974">
        <w:rPr>
          <w:highlight w:val="yellow"/>
        </w:rPr>
        <w:t xml:space="preserve"> and it could be annoying tweaks and fixes</w:t>
      </w:r>
    </w:p>
    <w:p w14:paraId="77EADB12" w14:textId="77777777" w:rsidR="00BB1974" w:rsidRDefault="00BB1974" w:rsidP="00F97571">
      <w:pPr>
        <w:pStyle w:val="ListParagraph"/>
        <w:numPr>
          <w:ilvl w:val="0"/>
          <w:numId w:val="30"/>
        </w:numPr>
      </w:pPr>
    </w:p>
    <w:p w14:paraId="4BB03ED6" w14:textId="56690A4F" w:rsidR="00C521E8" w:rsidRDefault="00B5018A" w:rsidP="00B5018A">
      <w:pPr>
        <w:pStyle w:val="Heading1"/>
      </w:pPr>
      <w:bookmarkStart w:id="44" w:name="_Toc519944772"/>
      <w:r>
        <w:lastRenderedPageBreak/>
        <w:t>Tech Foundations</w:t>
      </w:r>
      <w:r w:rsidR="00707E04">
        <w:t xml:space="preserve"> (Dev</w:t>
      </w:r>
      <w:r w:rsidR="00583B1C">
        <w:t xml:space="preserve"> stream</w:t>
      </w:r>
      <w:r w:rsidR="00707E04">
        <w:t>)</w:t>
      </w:r>
      <w:bookmarkEnd w:id="44"/>
    </w:p>
    <w:p w14:paraId="4CAD4334" w14:textId="6A54F4C4" w:rsidR="00B5018A" w:rsidRDefault="00B5018A" w:rsidP="00B5018A">
      <w:r>
        <w:t xml:space="preserve">My second pod move felt long overdue by the time I eventually switched to Tech Foundations, I’d become stale where I was and was extremely excited for the change. Especially being invited closer to the back-end where I had always originally envisioned myself. </w:t>
      </w:r>
    </w:p>
    <w:p w14:paraId="3E839F66" w14:textId="77777777" w:rsidR="00707E04" w:rsidRDefault="00707E04" w:rsidP="00B5018A"/>
    <w:p w14:paraId="5A86D51C" w14:textId="66C01D7F" w:rsidR="00707E04" w:rsidRDefault="00707E04" w:rsidP="00B5018A">
      <w:r>
        <w:t xml:space="preserve">During the week that I joined the pod was actually splitting up into three streams. The original Tech Foundation pod grew large and had multiple separate focuses, therefore it was split into Dev Foundations, UI Foundations and Data Foundations. The specific stream I’ve been focused in is Dev Foundations. </w:t>
      </w:r>
    </w:p>
    <w:p w14:paraId="583F0594" w14:textId="77777777" w:rsidR="00B5018A" w:rsidRDefault="00B5018A" w:rsidP="00B5018A"/>
    <w:p w14:paraId="04C5DAB5" w14:textId="586EA283" w:rsidR="00B5018A" w:rsidRDefault="00B5018A" w:rsidP="00B5018A">
      <w:pPr>
        <w:pStyle w:val="Heading2"/>
      </w:pPr>
      <w:bookmarkStart w:id="45" w:name="_Toc519944773"/>
      <w:r>
        <w:t>Background</w:t>
      </w:r>
      <w:bookmarkEnd w:id="45"/>
    </w:p>
    <w:p w14:paraId="3564005C" w14:textId="346C0F23" w:rsidR="00B5018A" w:rsidRDefault="00707E04" w:rsidP="00B5018A">
      <w:r>
        <w:t>The Dev foundations stream focuses on helpi</w:t>
      </w:r>
      <w:r w:rsidR="00583B1C">
        <w:t xml:space="preserve">ng other engineers ship code quickly and with the best processes possible. This is achieved by providing easy access to infrastructure and </w:t>
      </w:r>
      <w:r w:rsidR="006B02C8">
        <w:t>purpose-built</w:t>
      </w:r>
      <w:r w:rsidR="00583B1C">
        <w:t xml:space="preserve"> toolsets, especially in the form of the microservice architecture. </w:t>
      </w:r>
    </w:p>
    <w:p w14:paraId="308D70BB" w14:textId="77777777" w:rsidR="006B02C8" w:rsidRDefault="006B02C8" w:rsidP="00B5018A"/>
    <w:p w14:paraId="275D544F" w14:textId="45833714" w:rsidR="00B5018A" w:rsidRDefault="006B02C8" w:rsidP="006B02C8">
      <w:r>
        <w:t>The microservice architecture and all of the tools surrounding it are actually the biggest single focus of the pod. Throughout my time in the pod almost everything we’ve been working on has revolved around maintaining, improving and expa</w:t>
      </w:r>
      <w:r w:rsidR="007F47AF">
        <w:t>nding our offering to the team. This included our own in-house self-built CI service, dockyard-deploy scripts, dockyard-tools like dockyard-</w:t>
      </w:r>
      <w:proofErr w:type="spellStart"/>
      <w:r w:rsidR="007F47AF">
        <w:t>rpc</w:t>
      </w:r>
      <w:proofErr w:type="spellEnd"/>
      <w:r w:rsidR="007F47AF">
        <w:t xml:space="preserve"> and many others. </w:t>
      </w:r>
    </w:p>
    <w:p w14:paraId="092D6E4D" w14:textId="77777777" w:rsidR="006B02C8" w:rsidRDefault="006B02C8" w:rsidP="006B02C8"/>
    <w:p w14:paraId="2EED3732" w14:textId="789B87B2" w:rsidR="006B02C8" w:rsidRDefault="006B02C8" w:rsidP="006B02C8">
      <w:pPr>
        <w:pStyle w:val="Heading3"/>
      </w:pPr>
      <w:bookmarkStart w:id="46" w:name="_Toc519944774"/>
      <w:r>
        <w:t>People</w:t>
      </w:r>
      <w:bookmarkEnd w:id="46"/>
    </w:p>
    <w:p w14:paraId="5D6B4DFB" w14:textId="0A720DE1" w:rsidR="006B02C8" w:rsidRDefault="006B02C8" w:rsidP="006B02C8">
      <w:r>
        <w:t xml:space="preserve">This pod had an atypical structure compared to the rest of HX. We didn’t have an individual Product Manager and Agile Coach, instead we had Steve who acted as a role somewhere in between. </w:t>
      </w:r>
      <w:r w:rsidR="003A27CE">
        <w:t>Our entire structure was:</w:t>
      </w:r>
    </w:p>
    <w:p w14:paraId="1C3BD705" w14:textId="373B7C25" w:rsidR="003A27CE" w:rsidRDefault="003A27CE" w:rsidP="006B02C8">
      <w:pPr>
        <w:pStyle w:val="ListParagraph"/>
        <w:numPr>
          <w:ilvl w:val="0"/>
          <w:numId w:val="27"/>
        </w:numPr>
      </w:pPr>
      <w:r>
        <w:t xml:space="preserve">Steve </w:t>
      </w:r>
      <w:proofErr w:type="spellStart"/>
      <w:r>
        <w:t>Coppin</w:t>
      </w:r>
      <w:proofErr w:type="spellEnd"/>
      <w:r>
        <w:t>-Smith (“Pod Lead”)</w:t>
      </w:r>
    </w:p>
    <w:p w14:paraId="548B3094" w14:textId="2FDE256D" w:rsidR="003A27CE" w:rsidRDefault="003A27CE" w:rsidP="003A27CE">
      <w:pPr>
        <w:pStyle w:val="ListParagraph"/>
        <w:numPr>
          <w:ilvl w:val="0"/>
          <w:numId w:val="27"/>
        </w:numPr>
      </w:pPr>
      <w:r>
        <w:t xml:space="preserve">Oliver </w:t>
      </w:r>
      <w:proofErr w:type="spellStart"/>
      <w:r>
        <w:t>Rumbelow</w:t>
      </w:r>
      <w:proofErr w:type="spellEnd"/>
      <w:r>
        <w:t xml:space="preserve"> (Engineer)</w:t>
      </w:r>
    </w:p>
    <w:p w14:paraId="784EA5E7" w14:textId="2DA766E8" w:rsidR="003A27CE" w:rsidRDefault="003A27CE" w:rsidP="003A27CE">
      <w:pPr>
        <w:pStyle w:val="ListParagraph"/>
        <w:numPr>
          <w:ilvl w:val="0"/>
          <w:numId w:val="27"/>
        </w:numPr>
      </w:pPr>
      <w:r>
        <w:t>Mark Fermor (Site Reliability Engineer)</w:t>
      </w:r>
    </w:p>
    <w:p w14:paraId="7C3F90EA" w14:textId="13390DD6" w:rsidR="003A27CE" w:rsidRDefault="003A27CE" w:rsidP="003A27CE">
      <w:pPr>
        <w:pStyle w:val="ListParagraph"/>
        <w:numPr>
          <w:ilvl w:val="0"/>
          <w:numId w:val="27"/>
        </w:numPr>
      </w:pPr>
      <w:proofErr w:type="spellStart"/>
      <w:r>
        <w:t>Khusro</w:t>
      </w:r>
      <w:proofErr w:type="spellEnd"/>
      <w:r>
        <w:t xml:space="preserve"> Jaleel (Site Reliability Engineer)</w:t>
      </w:r>
    </w:p>
    <w:p w14:paraId="0A239C8A" w14:textId="77777777" w:rsidR="003A27CE" w:rsidRDefault="003A27CE" w:rsidP="003A27CE"/>
    <w:p w14:paraId="3ABE5D05" w14:textId="411668EA" w:rsidR="003A27CE" w:rsidRDefault="003A27CE" w:rsidP="003A27CE">
      <w:r>
        <w:t xml:space="preserve">This list is quite a bit shorter than what I laid out as a ‘normal’ pod at HX earlier in this report. Not only did we have Steve as an overall pod lead, we lacked a tester and two members of the team had a unique SRE role. </w:t>
      </w:r>
    </w:p>
    <w:p w14:paraId="13C3A6A3" w14:textId="77777777" w:rsidR="003A27CE" w:rsidRDefault="003A27CE" w:rsidP="003A27CE"/>
    <w:p w14:paraId="53DC7595" w14:textId="459943EB" w:rsidR="003A27CE" w:rsidRDefault="003A27CE" w:rsidP="003A27CE">
      <w:r>
        <w:t xml:space="preserve">The SRE role has a deep focus on the actual infrastructure behind what we </w:t>
      </w:r>
      <w:r w:rsidR="006665FB">
        <w:t>offer</w:t>
      </w:r>
      <w:r>
        <w:t xml:space="preserve"> to the rest of the team. They </w:t>
      </w:r>
      <w:r w:rsidR="00484B66">
        <w:t>are</w:t>
      </w:r>
      <w:r>
        <w:t xml:space="preserve"> in charge of technical setup, maintenance and management of our staging and production </w:t>
      </w:r>
      <w:r w:rsidR="006665FB">
        <w:t xml:space="preserve">environments, the processes of deployment to them and some of the steps in between. In all truth, they had a </w:t>
      </w:r>
      <w:r w:rsidR="004C19F9">
        <w:t>wide-ranging</w:t>
      </w:r>
      <w:r w:rsidR="00484B66">
        <w:t xml:space="preserve"> set</w:t>
      </w:r>
      <w:r w:rsidR="006665FB">
        <w:t xml:space="preserve"> of responsibilities due to how important the infrastructure was as part of our microservice offering. </w:t>
      </w:r>
    </w:p>
    <w:p w14:paraId="5CE0FE09" w14:textId="77777777" w:rsidR="00484B66" w:rsidRDefault="00484B66" w:rsidP="003A27CE"/>
    <w:p w14:paraId="3E7E754A" w14:textId="5A8E1132" w:rsidR="00484B66" w:rsidRDefault="00484B66" w:rsidP="003A27CE">
      <w:r>
        <w:lastRenderedPageBreak/>
        <w:t>The Engineers in the pod (Myself and Oli) were focused on the areas whi</w:t>
      </w:r>
      <w:r w:rsidR="004C19F9">
        <w:t xml:space="preserve">ch required larger portions of code written. This mainly covered tools and interfaces between the engineers and the infrastructure we were providing. </w:t>
      </w:r>
    </w:p>
    <w:p w14:paraId="4A80E3CB" w14:textId="77777777" w:rsidR="00EF5371" w:rsidRDefault="00EF5371" w:rsidP="003A27CE"/>
    <w:p w14:paraId="4DAFD29D" w14:textId="7B7417FC" w:rsidR="00EF5371" w:rsidRDefault="00EF5371" w:rsidP="00EF5371">
      <w:r>
        <w:t>I feel that I actually landed</w:t>
      </w:r>
      <w:r w:rsidRPr="00EF5371">
        <w:t xml:space="preserve"> in a unique position within the pod. I was really the only engineer that had recently worked on the other side of the coin, consuming all of these tools rather than creating. As well as the fact I maintained a connection with engineers from the rest of the business. This meant that I was surrounded by people full of feedback on the tools we were providing, and I had a good grasp on features that they wanted offered. I found it extremely useful to be able to bring these viewpoints to the pod, applying it to the work I undertook.</w:t>
      </w:r>
      <w:r>
        <w:t xml:space="preserve"> </w:t>
      </w:r>
    </w:p>
    <w:p w14:paraId="17369783" w14:textId="77777777" w:rsidR="004C19F9" w:rsidRDefault="004C19F9" w:rsidP="003A27CE"/>
    <w:p w14:paraId="245F4918" w14:textId="3C9AFEB4" w:rsidR="004C19F9" w:rsidRDefault="004C19F9" w:rsidP="004C19F9">
      <w:pPr>
        <w:pStyle w:val="Heading3"/>
      </w:pPr>
      <w:bookmarkStart w:id="47" w:name="_Toc519944775"/>
      <w:r>
        <w:t>Process</w:t>
      </w:r>
      <w:bookmarkEnd w:id="47"/>
    </w:p>
    <w:p w14:paraId="517EEB6D" w14:textId="5C4F5879" w:rsidR="00BF119E" w:rsidRDefault="004C19F9" w:rsidP="00BF119E">
      <w:r>
        <w:t xml:space="preserve">The process within dev foundations was a complete contrast to what I had experienced in CEX and how the majority of the web team operates. We didn’t use </w:t>
      </w:r>
      <w:proofErr w:type="spellStart"/>
      <w:r>
        <w:t>jira</w:t>
      </w:r>
      <w:proofErr w:type="spellEnd"/>
      <w:r>
        <w:t xml:space="preserve"> to keep track of tickets, </w:t>
      </w:r>
      <w:r w:rsidR="000A5AD9">
        <w:t>our only big meetings were bi-weekly demos</w:t>
      </w:r>
      <w:r>
        <w:t xml:space="preserve"> and there</w:t>
      </w:r>
      <w:r w:rsidR="00BF119E">
        <w:t xml:space="preserve"> was less dictation from above. Every engineer in the pod functioned with a lot of autonomy, taking control of the entire lifecycle of tasks from identification, design, implementation, deployment and maintenance. As long as what we were doing provided value against our current quarterly OKRs we could decide entirely solo what to work on. </w:t>
      </w:r>
    </w:p>
    <w:p w14:paraId="0620BAEC" w14:textId="77777777" w:rsidR="00BF119E" w:rsidRDefault="00BF119E" w:rsidP="00BF119E"/>
    <w:p w14:paraId="5FF7E96D" w14:textId="05B1543D" w:rsidR="004C19F9" w:rsidRDefault="00BF119E" w:rsidP="00BF119E">
      <w:r>
        <w:t>Having come from a pod where stakeholder</w:t>
      </w:r>
      <w:r w:rsidR="00F97EE3">
        <w:t>s</w:t>
      </w:r>
      <w:r>
        <w:t xml:space="preserve"> chose exactly what they wanted done each sprint this was a completely new experience. It initially </w:t>
      </w:r>
      <w:r w:rsidR="00F97EE3">
        <w:t xml:space="preserve">took me some getting used to, </w:t>
      </w:r>
      <w:r>
        <w:t xml:space="preserve">it’s hard to start self-identifying what needs to be improved without an initial grasp on some of this tech. Luckily, Steve seemed aware of this and </w:t>
      </w:r>
      <w:r w:rsidR="00F97EE3">
        <w:t xml:space="preserve">during the early days he had Oli help me find things to do. Over time I settled in to the approach and actually got quite good at self-organising within the pod, keeping all possible tasks on a </w:t>
      </w:r>
      <w:proofErr w:type="spellStart"/>
      <w:r w:rsidR="00F97EE3">
        <w:t>todo</w:t>
      </w:r>
      <w:proofErr w:type="spellEnd"/>
      <w:r w:rsidR="00F97EE3">
        <w:t xml:space="preserve"> list in slack. </w:t>
      </w:r>
    </w:p>
    <w:p w14:paraId="710C2E96" w14:textId="77777777" w:rsidR="00EF5371" w:rsidRDefault="00EF5371" w:rsidP="00EF5371"/>
    <w:p w14:paraId="7B642C92" w14:textId="4D0ED573" w:rsidR="00EF5371" w:rsidRDefault="00EF5371" w:rsidP="00EF5371">
      <w:pPr>
        <w:pStyle w:val="Heading2"/>
      </w:pPr>
      <w:bookmarkStart w:id="48" w:name="_Toc519944776"/>
      <w:r>
        <w:t>What I did</w:t>
      </w:r>
      <w:bookmarkEnd w:id="48"/>
    </w:p>
    <w:p w14:paraId="42781093" w14:textId="280923AB" w:rsidR="00B5018A" w:rsidRDefault="00EF5371" w:rsidP="00B5018A">
      <w:r>
        <w:t xml:space="preserve">The tooling we offered to engineers was comprised of various different services, scripts and codebases, meaning that I managed to gain experience in a wide spanning set of projects. Especially encouraged by the self-driven nature of the work where I could find and improve any aspect of the process. </w:t>
      </w:r>
    </w:p>
    <w:p w14:paraId="01AA1158" w14:textId="77777777" w:rsidR="00EF5371" w:rsidRDefault="00EF5371" w:rsidP="00B5018A"/>
    <w:p w14:paraId="1CEA539D" w14:textId="143C4855" w:rsidR="00A878B3" w:rsidRDefault="00EF5371" w:rsidP="00B5018A">
      <w:r>
        <w:t xml:space="preserve">Some of the codebases that I worked with most frequently </w:t>
      </w:r>
      <w:r w:rsidR="00A878B3">
        <w:t>were</w:t>
      </w:r>
      <w:r>
        <w:t xml:space="preserve"> the ci-service, infrastructure-service </w:t>
      </w:r>
      <w:r w:rsidR="00A878B3">
        <w:t xml:space="preserve">and access-service. Although outside of larger projects I’ve managed to delve into many areas, including scripts written to automate annoying tasks. One example of this was a script I wrote to audit exactly which version of the node-toolbox was being used across all 100+ microservices. This helped us know who was far out of date and would come into issues as we needed to release critical updates. </w:t>
      </w:r>
    </w:p>
    <w:p w14:paraId="67AF9AFA" w14:textId="77777777" w:rsidR="00A878B3" w:rsidRDefault="00A878B3" w:rsidP="00B5018A"/>
    <w:p w14:paraId="23F561E1" w14:textId="6D96F1FD" w:rsidR="009C4455" w:rsidRDefault="00A878B3" w:rsidP="00B5018A">
      <w:r>
        <w:lastRenderedPageBreak/>
        <w:t xml:space="preserve">Outside of the smaller improvements and fixes made across all codebases I also had some </w:t>
      </w:r>
      <w:r w:rsidR="009C4455">
        <w:t>key areas of focus. The two most notable examples are the access-service and</w:t>
      </w:r>
      <w:r w:rsidR="00274B6D">
        <w:t xml:space="preserve"> dependency graphing</w:t>
      </w:r>
      <w:r w:rsidR="009C4455">
        <w:t xml:space="preserve"> projects that I worked on, both of which are detailed in my </w:t>
      </w:r>
      <w:commentRangeStart w:id="49"/>
      <w:r w:rsidR="009C4455">
        <w:t xml:space="preserve">projects </w:t>
      </w:r>
      <w:commentRangeEnd w:id="49"/>
      <w:r w:rsidR="009C4455">
        <w:rPr>
          <w:rStyle w:val="CommentReference"/>
        </w:rPr>
        <w:commentReference w:id="49"/>
      </w:r>
      <w:r w:rsidR="009C4455">
        <w:t xml:space="preserve">section. </w:t>
      </w:r>
    </w:p>
    <w:p w14:paraId="7468159D" w14:textId="5108AAFD" w:rsidR="00EF5371" w:rsidRDefault="00EF5371" w:rsidP="009C4455"/>
    <w:p w14:paraId="11A88842" w14:textId="1E33BD90" w:rsidR="00635EA6" w:rsidRDefault="00FA2991" w:rsidP="00274B6D">
      <w:pPr>
        <w:pStyle w:val="Heading2"/>
      </w:pPr>
      <w:bookmarkStart w:id="50" w:name="_Toc519944777"/>
      <w:r>
        <w:t>Notable events</w:t>
      </w:r>
      <w:bookmarkEnd w:id="50"/>
    </w:p>
    <w:p w14:paraId="41FC0BEA" w14:textId="139482DB" w:rsidR="00274B6D" w:rsidRDefault="00274B6D" w:rsidP="00274B6D">
      <w:r>
        <w:t xml:space="preserve">I felt my time within dev foundations was actually a lot less eventful than CEX, in terms of people or process changes. It contrasted hugely from CEX where It felt that every new sprint came with a new resignation, pod member leaving or completely new faces joining. There was only one event that actually stands out in dev foundations. </w:t>
      </w:r>
    </w:p>
    <w:p w14:paraId="213E3BC7" w14:textId="77777777" w:rsidR="00274B6D" w:rsidRDefault="00274B6D" w:rsidP="00274B6D"/>
    <w:p w14:paraId="6B880FAA" w14:textId="4B4C4D90" w:rsidR="00274B6D" w:rsidRDefault="00274B6D" w:rsidP="00274B6D">
      <w:pPr>
        <w:pStyle w:val="Heading3"/>
      </w:pPr>
      <w:bookmarkStart w:id="51" w:name="_Toc519944778"/>
      <w:r>
        <w:t>Steve’s sudden resignation</w:t>
      </w:r>
      <w:bookmarkEnd w:id="51"/>
    </w:p>
    <w:p w14:paraId="22B73E14" w14:textId="6FB5D731" w:rsidR="000B5C66" w:rsidRDefault="0064476D" w:rsidP="000B5C66">
      <w:r>
        <w:t xml:space="preserve">Steve’s resignation came in extremely short notice and was a shock to all but his closest friends. He spoke to us privately on the day of the announcement to explain some of his reasoning before almost disappearing within the same day, taking his last bits of annual leave before he went. I didn’t see this coming even though I’d </w:t>
      </w:r>
      <w:r w:rsidR="00A706E2">
        <w:t xml:space="preserve">personally </w:t>
      </w:r>
      <w:r>
        <w:t>observed some of the areas that frustrated him, i</w:t>
      </w:r>
      <w:r w:rsidR="00A706E2">
        <w:t xml:space="preserve">ncluding the </w:t>
      </w:r>
      <w:commentRangeStart w:id="52"/>
      <w:r w:rsidR="00A706E2">
        <w:t xml:space="preserve">bastardised </w:t>
      </w:r>
      <w:commentRangeEnd w:id="52"/>
      <w:r w:rsidR="000B5C66">
        <w:rPr>
          <w:rStyle w:val="CommentReference"/>
        </w:rPr>
        <w:commentReference w:id="52"/>
      </w:r>
      <w:r w:rsidR="00A706E2">
        <w:t xml:space="preserve">agile process that was too far from the original agile manifesto for his liking. He’d done an amazing job of applying a more barebones process to our pod, but the business </w:t>
      </w:r>
      <w:r w:rsidR="000B5C66">
        <w:t xml:space="preserve">wouldn’t let this approach spread further. </w:t>
      </w:r>
    </w:p>
    <w:p w14:paraId="2E0D5808" w14:textId="77777777" w:rsidR="000B5C66" w:rsidRDefault="000B5C66" w:rsidP="00FA2991"/>
    <w:p w14:paraId="49593424" w14:textId="4FBB41E7" w:rsidR="00A706E2" w:rsidRDefault="00A706E2" w:rsidP="00FA2991">
      <w:r>
        <w:t xml:space="preserve">I was concerned initially about the pod without </w:t>
      </w:r>
      <w:proofErr w:type="gramStart"/>
      <w:r>
        <w:t>Steve</w:t>
      </w:r>
      <w:proofErr w:type="gramEnd"/>
      <w:r>
        <w:t xml:space="preserve"> but he truly had made us highly autonomous in a way that would allow us to continue without him. So far, we’ve clearly managed to prove that we’re capable of this to our stakeholders as we still operate without a pod lead to this day.</w:t>
      </w:r>
    </w:p>
    <w:p w14:paraId="5DDC1A73" w14:textId="77777777" w:rsidR="00A706E2" w:rsidRDefault="00A706E2" w:rsidP="00FA2991"/>
    <w:p w14:paraId="771A5C70" w14:textId="39317CD2" w:rsidR="00A706E2" w:rsidRDefault="00A706E2" w:rsidP="00A706E2">
      <w:commentRangeStart w:id="53"/>
      <w:r>
        <w:t>This entire experience was surprising since it came out of the blue,</w:t>
      </w:r>
      <w:commentRangeEnd w:id="53"/>
      <w:r w:rsidR="000B5C66">
        <w:rPr>
          <w:rStyle w:val="CommentReference"/>
        </w:rPr>
        <w:commentReference w:id="53"/>
      </w:r>
      <w:r>
        <w:t xml:space="preserve"> </w:t>
      </w:r>
      <w:commentRangeStart w:id="54"/>
      <w:r>
        <w:t>but I feel the fact I’ve managed to continue delivering and supporting my teammates is a testament to how the year has shaped me</w:t>
      </w:r>
      <w:commentRangeEnd w:id="54"/>
      <w:r w:rsidR="000B5C66">
        <w:rPr>
          <w:rStyle w:val="CommentReference"/>
        </w:rPr>
        <w:commentReference w:id="54"/>
      </w:r>
      <w:r>
        <w:t>. It shows the level of confidence, self-organisation and drive I’ve developed to be able to continue thriving in an autonomous workflow independently.</w:t>
      </w:r>
      <w:r w:rsidR="000B5C66">
        <w:t xml:space="preserve"> Steve even provided me feedback upon his departure that reassured me about the value I brought to the pod. This left me in a confident position to carry on without him. </w:t>
      </w:r>
    </w:p>
    <w:p w14:paraId="288E138D" w14:textId="77777777" w:rsidR="00A706E2" w:rsidRDefault="00A706E2" w:rsidP="00A706E2"/>
    <w:p w14:paraId="6E0C68FE" w14:textId="6D24CF1B" w:rsidR="00FA2991" w:rsidRPr="00FA2991" w:rsidRDefault="00FA2991" w:rsidP="00FA2991">
      <w:pPr>
        <w:pStyle w:val="Heading2"/>
      </w:pPr>
      <w:bookmarkStart w:id="55" w:name="_Toc519944779"/>
      <w:r>
        <w:t>Thoughts and feelings</w:t>
      </w:r>
      <w:bookmarkEnd w:id="55"/>
    </w:p>
    <w:p w14:paraId="03A7DFA3" w14:textId="58F48688" w:rsidR="00EF5371" w:rsidRDefault="000B5C66" w:rsidP="00B5018A">
      <w:r>
        <w:t xml:space="preserve">Overall, I feel that the dev foundations pod has given me exactly the technical challenge I was looking for. It’s been an incredible experience to work alongside such talented engineers and gain insight into the deeper world of infrastructure. </w:t>
      </w:r>
      <w:r w:rsidR="002A339F">
        <w:t xml:space="preserve">I’ve benefitted hugely in terms of knowledge but also the confidence it’s given me, being able to hold my own even surrounded by some of HXs most experienced technical engineers. I have faith in myself, my work and the rest of my career in this area thanks to the opportunity. </w:t>
      </w:r>
    </w:p>
    <w:p w14:paraId="2FC8A6F5" w14:textId="77777777" w:rsidR="000B5C66" w:rsidRDefault="000B5C66" w:rsidP="00B5018A"/>
    <w:p w14:paraId="72F7E7A3" w14:textId="46C6B3C0" w:rsidR="000B5C66" w:rsidRDefault="000B5C66" w:rsidP="002A339F">
      <w:r>
        <w:t xml:space="preserve">I’ve felt especially lucky to work </w:t>
      </w:r>
      <w:r w:rsidR="000B29F4">
        <w:t xml:space="preserve">with </w:t>
      </w:r>
      <w:r w:rsidR="002A339F">
        <w:t xml:space="preserve">Mark </w:t>
      </w:r>
      <w:r w:rsidR="00682160">
        <w:t xml:space="preserve">and gain insight into </w:t>
      </w:r>
      <w:r w:rsidR="002A339F">
        <w:t>his deeply technical world. He’s</w:t>
      </w:r>
      <w:r w:rsidR="00682160">
        <w:t xml:space="preserve"> willingly taken me under </w:t>
      </w:r>
      <w:r w:rsidR="002A339F">
        <w:t>his</w:t>
      </w:r>
      <w:r w:rsidR="00682160">
        <w:t xml:space="preserve"> wings to show me about containerisation, </w:t>
      </w:r>
      <w:proofErr w:type="spellStart"/>
      <w:r w:rsidR="00682160">
        <w:lastRenderedPageBreak/>
        <w:t>kubernetes</w:t>
      </w:r>
      <w:proofErr w:type="spellEnd"/>
      <w:r w:rsidR="00682160">
        <w:t xml:space="preserve"> and cloud architecture. All of which play a hugely important part in our systems and many of those in use in the modern world outside of HX. </w:t>
      </w:r>
      <w:r w:rsidR="002A339F">
        <w:t xml:space="preserve">I’m happy to have had the opportunity to learn so much about modern infrastructure that’s becoming used globally. </w:t>
      </w:r>
    </w:p>
    <w:p w14:paraId="37D9F83B" w14:textId="77777777" w:rsidR="002A339F" w:rsidRDefault="002A339F" w:rsidP="002A339F"/>
    <w:p w14:paraId="4014CDB2" w14:textId="7923EC78" w:rsidR="002A339F" w:rsidRDefault="002A339F" w:rsidP="002A339F">
      <w:r w:rsidRPr="002A339F">
        <w:rPr>
          <w:highlight w:val="yellow"/>
        </w:rPr>
        <w:t>{</w:t>
      </w:r>
      <w:proofErr w:type="gramStart"/>
      <w:r w:rsidRPr="002A339F">
        <w:rPr>
          <w:highlight w:val="yellow"/>
        </w:rPr>
        <w:t>{{ Maybe</w:t>
      </w:r>
      <w:proofErr w:type="gramEnd"/>
      <w:r w:rsidRPr="002A339F">
        <w:rPr>
          <w:highlight w:val="yellow"/>
        </w:rPr>
        <w:t xml:space="preserve"> needs expanding }}}</w:t>
      </w:r>
      <w:r>
        <w:t xml:space="preserve"> </w:t>
      </w:r>
    </w:p>
    <w:p w14:paraId="75623EEA" w14:textId="77777777" w:rsidR="002A339F" w:rsidRDefault="002A339F" w:rsidP="002A339F"/>
    <w:p w14:paraId="5514A020" w14:textId="476596C1" w:rsidR="00A56A48" w:rsidRDefault="00A56A48">
      <w:r>
        <w:br w:type="page"/>
      </w:r>
    </w:p>
    <w:p w14:paraId="1F5545C1" w14:textId="7ADC25C1" w:rsidR="002A339F" w:rsidRDefault="00A56A48" w:rsidP="00A56A48">
      <w:pPr>
        <w:pStyle w:val="Heading1"/>
      </w:pPr>
      <w:r>
        <w:lastRenderedPageBreak/>
        <w:t>Projects</w:t>
      </w:r>
    </w:p>
    <w:p w14:paraId="5131B43B" w14:textId="77777777" w:rsidR="00A56A48" w:rsidRDefault="00A56A48" w:rsidP="00A56A48"/>
    <w:p w14:paraId="6AA153A6" w14:textId="53650251" w:rsidR="00A56A48" w:rsidRDefault="00A56A48" w:rsidP="00A56A48">
      <w:pPr>
        <w:pStyle w:val="Heading2"/>
      </w:pPr>
      <w:r>
        <w:t>Booking History</w:t>
      </w:r>
    </w:p>
    <w:p w14:paraId="4A12EEEE" w14:textId="34C92EA2" w:rsidR="00A56A48" w:rsidRDefault="00A56A48" w:rsidP="00A56A48">
      <w:pPr>
        <w:pStyle w:val="Heading2"/>
      </w:pPr>
      <w:r>
        <w:t>Reviews</w:t>
      </w:r>
    </w:p>
    <w:p w14:paraId="116FF71E" w14:textId="77777777" w:rsidR="00DE7B97" w:rsidRPr="00DE7B97" w:rsidRDefault="00DE7B97" w:rsidP="00DE7B97"/>
    <w:p w14:paraId="6516BFCE" w14:textId="38AB1A57" w:rsidR="00A56A48" w:rsidRDefault="002E73B2" w:rsidP="00DE7B97">
      <w:pPr>
        <w:pStyle w:val="Heading2"/>
      </w:pPr>
      <w:r>
        <w:t>Microservice</w:t>
      </w:r>
      <w:r w:rsidR="00A56A48">
        <w:t xml:space="preserve"> Re-homing</w:t>
      </w:r>
    </w:p>
    <w:p w14:paraId="38075954" w14:textId="7E5F96E8" w:rsidR="002E73B2" w:rsidRDefault="002E73B2" w:rsidP="002E73B2">
      <w:r>
        <w:t xml:space="preserve">Ever since the earliest design of microservices they’ve been imagined as belonging to a specific team, we call these owners. This ownership is significant for who maintains and takes responsibility for each service, whilst also correlating to significance in the architecture running them. This originally meant that from point of conception this owner was set in stone, due to the declarative infrastructure supporting them which wasn’t easy to move around. </w:t>
      </w:r>
    </w:p>
    <w:p w14:paraId="26870F33" w14:textId="77777777" w:rsidR="002E73B2" w:rsidRDefault="002E73B2" w:rsidP="002E73B2"/>
    <w:p w14:paraId="046AB241" w14:textId="169080ED" w:rsidR="002E73B2" w:rsidRDefault="002E73B2" w:rsidP="002E73B2">
      <w:r>
        <w:t xml:space="preserve">However, with the businesses shift towards shorter-term mission-based pods which could come and go dynamically, there would be issues with the long-term ownership model. With this now becoming more necessary I took charge of investigating the possibility of re-homing services. </w:t>
      </w:r>
    </w:p>
    <w:p w14:paraId="40AEBE51" w14:textId="77777777" w:rsidR="002E73B2" w:rsidRDefault="002E73B2" w:rsidP="002E73B2"/>
    <w:p w14:paraId="0AC80870" w14:textId="0996233E" w:rsidR="002E73B2" w:rsidRDefault="003B3836" w:rsidP="002E73B2">
      <w:r>
        <w:t>I spent time plotting out all different dependent areas which stored and relied on information about who the owner was. I narrowed it down to this list:</w:t>
      </w:r>
    </w:p>
    <w:p w14:paraId="5FD2C974" w14:textId="57DDC376" w:rsidR="003B3836" w:rsidRDefault="003B3836" w:rsidP="003B3836">
      <w:pPr>
        <w:pStyle w:val="ListParagraph"/>
        <w:numPr>
          <w:ilvl w:val="0"/>
          <w:numId w:val="27"/>
        </w:numPr>
      </w:pPr>
      <w:r>
        <w:t>Grafana Dashboard</w:t>
      </w:r>
    </w:p>
    <w:p w14:paraId="6257A83B" w14:textId="21DDD7FA" w:rsidR="003B3836" w:rsidRDefault="003B3836" w:rsidP="003B3836">
      <w:pPr>
        <w:pStyle w:val="ListParagraph"/>
        <w:numPr>
          <w:ilvl w:val="0"/>
          <w:numId w:val="27"/>
        </w:numPr>
      </w:pPr>
      <w:proofErr w:type="spellStart"/>
      <w:r>
        <w:t>Github</w:t>
      </w:r>
      <w:proofErr w:type="spellEnd"/>
      <w:r>
        <w:t xml:space="preserve"> Teams</w:t>
      </w:r>
    </w:p>
    <w:p w14:paraId="56B3655D" w14:textId="502C1AC0" w:rsidR="003B3836" w:rsidRDefault="003B3836" w:rsidP="003B3836">
      <w:pPr>
        <w:pStyle w:val="ListParagraph"/>
        <w:numPr>
          <w:ilvl w:val="0"/>
          <w:numId w:val="27"/>
        </w:numPr>
      </w:pPr>
      <w:proofErr w:type="spellStart"/>
      <w:r>
        <w:t>Package.json</w:t>
      </w:r>
      <w:proofErr w:type="spellEnd"/>
    </w:p>
    <w:p w14:paraId="3B448EEE" w14:textId="0DF987AE" w:rsidR="003B3836" w:rsidRDefault="003B3836" w:rsidP="003B3836">
      <w:pPr>
        <w:pStyle w:val="ListParagraph"/>
        <w:numPr>
          <w:ilvl w:val="0"/>
          <w:numId w:val="27"/>
        </w:numPr>
      </w:pPr>
      <w:proofErr w:type="spellStart"/>
      <w:r>
        <w:t>Sumologic</w:t>
      </w:r>
      <w:proofErr w:type="spellEnd"/>
      <w:r>
        <w:t xml:space="preserve"> collectors</w:t>
      </w:r>
    </w:p>
    <w:p w14:paraId="470B0CDE" w14:textId="22CFCEC7" w:rsidR="003B3836" w:rsidRDefault="003B3836" w:rsidP="003B3836">
      <w:pPr>
        <w:pStyle w:val="ListParagraph"/>
        <w:numPr>
          <w:ilvl w:val="0"/>
          <w:numId w:val="27"/>
        </w:numPr>
      </w:pPr>
      <w:r>
        <w:t>Database instances</w:t>
      </w:r>
    </w:p>
    <w:p w14:paraId="38D6C852" w14:textId="26198B8E" w:rsidR="003B3836" w:rsidRDefault="003B3836" w:rsidP="003B3836">
      <w:r>
        <w:t xml:space="preserve">I then explored the APIs for each of these areas and managed to build a proof-of-concept script for almost all of them, showing that re-homing would be a definitely possibility. The only thing that seemed more difficult was re-allocating the databases, which I’ve detailed further in the challenges section. </w:t>
      </w:r>
    </w:p>
    <w:p w14:paraId="6977C7B5" w14:textId="77777777" w:rsidR="003B3836" w:rsidRDefault="003B3836" w:rsidP="003B3836"/>
    <w:p w14:paraId="3335541B" w14:textId="101D43C6" w:rsidR="003B3836" w:rsidRDefault="003B3836" w:rsidP="003B3836">
      <w:r>
        <w:t>Having shown the pod my initial investigation into this they were happy with my evidence that re-homing would be possible, although it was never going to be easy. I stepped forward and started working on it right away, turning my proof-of-concept into a fully-fledged process. I appreciated that the pod had enough trust to leave this in my hands even though I’d only been with the pod for a few months.</w:t>
      </w:r>
    </w:p>
    <w:p w14:paraId="4DBDB4FB" w14:textId="77777777" w:rsidR="003B3836" w:rsidRDefault="003B3836" w:rsidP="003B3836"/>
    <w:p w14:paraId="01D4E7EA" w14:textId="77777777" w:rsidR="003B3836" w:rsidRDefault="003B3836" w:rsidP="003B3836">
      <w:bookmarkStart w:id="56" w:name="_GoBack"/>
      <w:bookmarkEnd w:id="56"/>
    </w:p>
    <w:p w14:paraId="3D0B93EA" w14:textId="77777777" w:rsidR="003B3836" w:rsidRDefault="003B3836" w:rsidP="003B3836"/>
    <w:p w14:paraId="00363CDF" w14:textId="4BCB33DE" w:rsidR="003B3836" w:rsidRDefault="003B3836" w:rsidP="003B3836">
      <w:pPr>
        <w:pStyle w:val="Heading3"/>
      </w:pPr>
      <w:r>
        <w:t>Challenges</w:t>
      </w:r>
    </w:p>
    <w:p w14:paraId="3BC9E7B7" w14:textId="4D91B273" w:rsidR="003B3836" w:rsidRPr="003B3836" w:rsidRDefault="003B3836" w:rsidP="003B3836">
      <w:r>
        <w:t>Database rehoming is fucking hard</w:t>
      </w:r>
    </w:p>
    <w:p w14:paraId="019873A4" w14:textId="77777777" w:rsidR="002E73B2" w:rsidRDefault="002E73B2" w:rsidP="002E73B2"/>
    <w:p w14:paraId="50990EF4" w14:textId="77777777" w:rsidR="002E73B2" w:rsidRDefault="002E73B2" w:rsidP="002E73B2"/>
    <w:p w14:paraId="4C9A9C93" w14:textId="77777777" w:rsidR="002E73B2" w:rsidRPr="005F66E8" w:rsidRDefault="002E73B2" w:rsidP="002E73B2"/>
    <w:p w14:paraId="2B60A8A9" w14:textId="77777777" w:rsidR="00DE7B97" w:rsidRDefault="00DE7B97" w:rsidP="00DE7B97">
      <w:pPr>
        <w:pStyle w:val="ListParagraph"/>
        <w:numPr>
          <w:ilvl w:val="0"/>
          <w:numId w:val="27"/>
        </w:numPr>
      </w:pPr>
      <w:r>
        <w:t>Access service – rehoming services</w:t>
      </w:r>
    </w:p>
    <w:p w14:paraId="36332FFD" w14:textId="77777777" w:rsidR="00DE7B97" w:rsidRDefault="00DE7B97" w:rsidP="00DE7B97">
      <w:pPr>
        <w:pStyle w:val="ListParagraph"/>
        <w:numPr>
          <w:ilvl w:val="1"/>
          <w:numId w:val="27"/>
        </w:numPr>
      </w:pPr>
      <w:r>
        <w:t>Source of truth from scratch</w:t>
      </w:r>
    </w:p>
    <w:p w14:paraId="64C4D985" w14:textId="77777777" w:rsidR="00DE7B97" w:rsidRDefault="00DE7B97" w:rsidP="00DE7B97">
      <w:pPr>
        <w:pStyle w:val="ListParagraph"/>
        <w:numPr>
          <w:ilvl w:val="1"/>
          <w:numId w:val="27"/>
        </w:numPr>
      </w:pPr>
      <w:r>
        <w:t xml:space="preserve">Scripting to turn that </w:t>
      </w:r>
      <w:proofErr w:type="spellStart"/>
      <w:r>
        <w:t>json</w:t>
      </w:r>
      <w:proofErr w:type="spellEnd"/>
      <w:r>
        <w:t xml:space="preserve"> blob into database queries</w:t>
      </w:r>
    </w:p>
    <w:p w14:paraId="305A3794" w14:textId="38BA2EE8" w:rsidR="00DE7B97" w:rsidRDefault="00DE7B97" w:rsidP="00DE7B97">
      <w:pPr>
        <w:pStyle w:val="ListParagraph"/>
        <w:numPr>
          <w:ilvl w:val="1"/>
          <w:numId w:val="27"/>
        </w:numPr>
      </w:pPr>
      <w:r>
        <w:t>Database structure design (screenshot could be nice)</w:t>
      </w:r>
    </w:p>
    <w:p w14:paraId="10130501" w14:textId="77777777" w:rsidR="00DE7B97" w:rsidRDefault="00DE7B97" w:rsidP="00DE7B97">
      <w:pPr>
        <w:pStyle w:val="ListParagraph"/>
        <w:numPr>
          <w:ilvl w:val="1"/>
          <w:numId w:val="27"/>
        </w:numPr>
      </w:pPr>
      <w:r>
        <w:t xml:space="preserve">Workplace post – </w:t>
      </w:r>
      <w:proofErr w:type="spellStart"/>
      <w:r>
        <w:t>steve’s</w:t>
      </w:r>
      <w:proofErr w:type="spellEnd"/>
      <w:r>
        <w:t xml:space="preserve"> title love</w:t>
      </w:r>
    </w:p>
    <w:p w14:paraId="59A64DD3" w14:textId="348DBD66" w:rsidR="00DE7B97" w:rsidRDefault="00DE7B97" w:rsidP="00DE7B97">
      <w:pPr>
        <w:pStyle w:val="ListParagraph"/>
        <w:numPr>
          <w:ilvl w:val="1"/>
          <w:numId w:val="27"/>
        </w:numPr>
      </w:pPr>
      <w:r>
        <w:t>Talk more about the rehoming side of it probably</w:t>
      </w:r>
    </w:p>
    <w:p w14:paraId="5C0485CC" w14:textId="6DE5E768" w:rsidR="00DE7B97" w:rsidRDefault="00DE7B97" w:rsidP="00DE7B97">
      <w:pPr>
        <w:pStyle w:val="ListParagraph"/>
        <w:numPr>
          <w:ilvl w:val="1"/>
          <w:numId w:val="27"/>
        </w:numPr>
      </w:pPr>
      <w:r>
        <w:t>Talk about the challenges of database movement and trying to solve that</w:t>
      </w:r>
    </w:p>
    <w:p w14:paraId="0F67F2C6" w14:textId="77777777" w:rsidR="00DE7B97" w:rsidRPr="00DE7B97" w:rsidRDefault="00DE7B97" w:rsidP="00DE7B97"/>
    <w:p w14:paraId="250ECCCD" w14:textId="33BB5A4B" w:rsidR="00A56A48" w:rsidRDefault="00A56A48" w:rsidP="00A56A48">
      <w:pPr>
        <w:pStyle w:val="Heading2"/>
      </w:pPr>
      <w:r>
        <w:t>Dependency Graphing</w:t>
      </w:r>
    </w:p>
    <w:p w14:paraId="085C1805" w14:textId="77777777" w:rsidR="0046397B" w:rsidRDefault="0046397B" w:rsidP="0046397B">
      <w:pPr>
        <w:pStyle w:val="ListParagraph"/>
        <w:numPr>
          <w:ilvl w:val="0"/>
          <w:numId w:val="27"/>
        </w:numPr>
      </w:pPr>
      <w:r>
        <w:t xml:space="preserve">Infrastructure RPC dashboards </w:t>
      </w:r>
    </w:p>
    <w:p w14:paraId="501239FA" w14:textId="77777777" w:rsidR="0046397B" w:rsidRDefault="0046397B" w:rsidP="0046397B">
      <w:pPr>
        <w:pStyle w:val="ListParagraph"/>
        <w:numPr>
          <w:ilvl w:val="1"/>
          <w:numId w:val="27"/>
        </w:numPr>
      </w:pPr>
      <w:r>
        <w:t>Workplace post is a good piece to mention, lots of love</w:t>
      </w:r>
    </w:p>
    <w:p w14:paraId="66471491" w14:textId="77777777" w:rsidR="0046397B" w:rsidRDefault="0046397B" w:rsidP="0046397B">
      <w:pPr>
        <w:pStyle w:val="ListParagraph"/>
        <w:numPr>
          <w:ilvl w:val="1"/>
          <w:numId w:val="27"/>
        </w:numPr>
      </w:pPr>
      <w:proofErr w:type="gramStart"/>
      <w:r>
        <w:t>ALSO</w:t>
      </w:r>
      <w:proofErr w:type="gramEnd"/>
      <w:r>
        <w:t xml:space="preserve"> the presentation I hosted</w:t>
      </w:r>
    </w:p>
    <w:p w14:paraId="29BC3148" w14:textId="77777777" w:rsidR="00A56A48" w:rsidRDefault="00A56A48" w:rsidP="00A56A48"/>
    <w:p w14:paraId="59FB3B4A" w14:textId="77777777" w:rsidR="0046397B" w:rsidRDefault="0046397B" w:rsidP="00A56A48"/>
    <w:p w14:paraId="161E6558" w14:textId="77777777" w:rsidR="0046397B" w:rsidRDefault="0046397B" w:rsidP="00A56A48"/>
    <w:p w14:paraId="3583BF7F" w14:textId="77F7BB24" w:rsidR="00A56A48" w:rsidRDefault="00A56A48" w:rsidP="00A56A48">
      <w:pPr>
        <w:pStyle w:val="Heading1"/>
      </w:pPr>
      <w:r>
        <w:t>Other notable events</w:t>
      </w:r>
    </w:p>
    <w:p w14:paraId="4427A46D" w14:textId="6F24577E" w:rsidR="00A56A48" w:rsidRDefault="00A56A48" w:rsidP="00A56A48">
      <w:pPr>
        <w:pStyle w:val="Heading2"/>
      </w:pPr>
      <w:proofErr w:type="spellStart"/>
      <w:r>
        <w:t>Chauntry</w:t>
      </w:r>
      <w:proofErr w:type="spellEnd"/>
      <w:r>
        <w:t xml:space="preserve"> Acquisition</w:t>
      </w:r>
    </w:p>
    <w:p w14:paraId="3FDBD26C" w14:textId="2F16356B" w:rsidR="00A56A48" w:rsidRDefault="00A56A48" w:rsidP="00A56A48">
      <w:pPr>
        <w:pStyle w:val="Heading2"/>
      </w:pPr>
      <w:r>
        <w:t>Purple Parking Acquisition</w:t>
      </w:r>
    </w:p>
    <w:p w14:paraId="603D69F1" w14:textId="23A0D2DF" w:rsidR="00A56A48" w:rsidRDefault="00A56A48" w:rsidP="00A56A48">
      <w:pPr>
        <w:pStyle w:val="Heading2"/>
      </w:pPr>
      <w:r>
        <w:t>GDPR Enforcement</w:t>
      </w:r>
    </w:p>
    <w:p w14:paraId="6BC68D47" w14:textId="2E2ED537" w:rsidR="00A56A48" w:rsidRPr="00A56A48" w:rsidRDefault="00A56A48" w:rsidP="00A56A48">
      <w:pPr>
        <w:pStyle w:val="Heading2"/>
      </w:pPr>
      <w:r>
        <w:t>Contract extension</w:t>
      </w:r>
    </w:p>
    <w:p w14:paraId="1A563338" w14:textId="75D33F13" w:rsidR="00A56A48" w:rsidRPr="00A56A48" w:rsidRDefault="00A56A48" w:rsidP="00A56A48">
      <w:pPr>
        <w:pStyle w:val="Heading1"/>
      </w:pPr>
      <w:r>
        <w:t>Conclusion</w:t>
      </w:r>
    </w:p>
    <w:p w14:paraId="33D6CBBA" w14:textId="77777777" w:rsidR="002A339F" w:rsidRDefault="002A339F" w:rsidP="002A339F"/>
    <w:p w14:paraId="45CFBC13" w14:textId="77777777" w:rsidR="002A339F" w:rsidRDefault="002A339F" w:rsidP="00B5018A"/>
    <w:p w14:paraId="1320A1E2" w14:textId="2239B0F8" w:rsidR="00B5018A" w:rsidRDefault="00B5018A" w:rsidP="00B5018A">
      <w:r>
        <w:t>NOTES</w:t>
      </w:r>
    </w:p>
    <w:p w14:paraId="56206F4A" w14:textId="352DD1ED" w:rsidR="00B5018A" w:rsidRDefault="00B5018A" w:rsidP="00D7502A">
      <w:pPr>
        <w:pStyle w:val="ListParagraph"/>
        <w:numPr>
          <w:ilvl w:val="0"/>
          <w:numId w:val="27"/>
        </w:numPr>
      </w:pPr>
      <w:r>
        <w:t>What I did</w:t>
      </w:r>
    </w:p>
    <w:p w14:paraId="19097353" w14:textId="311B772F" w:rsidR="00B5018A" w:rsidRDefault="00B5018A" w:rsidP="00B5018A">
      <w:pPr>
        <w:pStyle w:val="ListParagraph"/>
        <w:numPr>
          <w:ilvl w:val="1"/>
          <w:numId w:val="27"/>
        </w:numPr>
      </w:pPr>
      <w:r>
        <w:t>Big projects</w:t>
      </w:r>
    </w:p>
    <w:p w14:paraId="1FF5BB34" w14:textId="7D3F008F" w:rsidR="00B5018A" w:rsidRDefault="00B5018A" w:rsidP="00B5018A">
      <w:pPr>
        <w:pStyle w:val="ListParagraph"/>
        <w:numPr>
          <w:ilvl w:val="2"/>
          <w:numId w:val="27"/>
        </w:numPr>
      </w:pPr>
      <w:r>
        <w:t>Access service – rehoming services</w:t>
      </w:r>
    </w:p>
    <w:p w14:paraId="35B31693" w14:textId="22AB1E86" w:rsidR="00707E04" w:rsidRDefault="00707E04" w:rsidP="00707E04">
      <w:pPr>
        <w:pStyle w:val="ListParagraph"/>
        <w:numPr>
          <w:ilvl w:val="3"/>
          <w:numId w:val="27"/>
        </w:numPr>
      </w:pPr>
      <w:r>
        <w:t>Source of truth from scratch</w:t>
      </w:r>
    </w:p>
    <w:p w14:paraId="1BFF0D3A" w14:textId="44067C60" w:rsidR="00707E04" w:rsidRDefault="00707E04" w:rsidP="00707E04">
      <w:pPr>
        <w:pStyle w:val="ListParagraph"/>
        <w:numPr>
          <w:ilvl w:val="3"/>
          <w:numId w:val="27"/>
        </w:numPr>
      </w:pPr>
      <w:r>
        <w:t xml:space="preserve">Scripting to turn that </w:t>
      </w:r>
      <w:proofErr w:type="spellStart"/>
      <w:r>
        <w:t>json</w:t>
      </w:r>
      <w:proofErr w:type="spellEnd"/>
      <w:r>
        <w:t xml:space="preserve"> blob into database queries</w:t>
      </w:r>
    </w:p>
    <w:p w14:paraId="3495B1CB" w14:textId="589A2877" w:rsidR="00707E04" w:rsidRDefault="00707E04" w:rsidP="00707E04">
      <w:pPr>
        <w:pStyle w:val="ListParagraph"/>
        <w:numPr>
          <w:ilvl w:val="3"/>
          <w:numId w:val="27"/>
        </w:numPr>
      </w:pPr>
      <w:r>
        <w:t>Database structure design (screenshot could be nice)</w:t>
      </w:r>
    </w:p>
    <w:p w14:paraId="2D0F4981" w14:textId="77777777" w:rsidR="00707E04" w:rsidRDefault="00707E04" w:rsidP="00707E04">
      <w:pPr>
        <w:pStyle w:val="ListParagraph"/>
        <w:numPr>
          <w:ilvl w:val="3"/>
          <w:numId w:val="27"/>
        </w:numPr>
      </w:pPr>
    </w:p>
    <w:p w14:paraId="0A8853D1" w14:textId="35CB9CE0" w:rsidR="00707E04" w:rsidRDefault="00707E04" w:rsidP="00707E04">
      <w:pPr>
        <w:pStyle w:val="ListParagraph"/>
        <w:numPr>
          <w:ilvl w:val="3"/>
          <w:numId w:val="27"/>
        </w:numPr>
      </w:pPr>
      <w:r>
        <w:t xml:space="preserve">Workplace post – </w:t>
      </w:r>
      <w:proofErr w:type="spellStart"/>
      <w:r>
        <w:t>steve’s</w:t>
      </w:r>
      <w:proofErr w:type="spellEnd"/>
      <w:r>
        <w:t xml:space="preserve"> title love</w:t>
      </w:r>
    </w:p>
    <w:p w14:paraId="369495AE" w14:textId="5C7E6D5B" w:rsidR="00B5018A" w:rsidRDefault="00B5018A" w:rsidP="00B5018A">
      <w:pPr>
        <w:pStyle w:val="ListParagraph"/>
        <w:numPr>
          <w:ilvl w:val="2"/>
          <w:numId w:val="27"/>
        </w:numPr>
      </w:pPr>
      <w:r>
        <w:t>First project – lighthouse service</w:t>
      </w:r>
    </w:p>
    <w:p w14:paraId="04AC2E72" w14:textId="2C93B77A" w:rsidR="00B5018A" w:rsidRDefault="00B5018A" w:rsidP="00B5018A">
      <w:pPr>
        <w:pStyle w:val="ListParagraph"/>
        <w:numPr>
          <w:ilvl w:val="2"/>
          <w:numId w:val="27"/>
        </w:numPr>
      </w:pPr>
      <w:r>
        <w:t xml:space="preserve">Infrastructure RPC dashboards </w:t>
      </w:r>
    </w:p>
    <w:p w14:paraId="5F4E1AA9" w14:textId="06F86908" w:rsidR="00707E04" w:rsidRDefault="00707E04" w:rsidP="00707E04">
      <w:pPr>
        <w:pStyle w:val="ListParagraph"/>
        <w:numPr>
          <w:ilvl w:val="3"/>
          <w:numId w:val="27"/>
        </w:numPr>
      </w:pPr>
      <w:r>
        <w:t>Workplace post is a good piece to mention, lots of love</w:t>
      </w:r>
    </w:p>
    <w:p w14:paraId="5261A4B4" w14:textId="02E21101" w:rsidR="00707E04" w:rsidRDefault="00707E04" w:rsidP="00707E04">
      <w:pPr>
        <w:pStyle w:val="ListParagraph"/>
        <w:numPr>
          <w:ilvl w:val="3"/>
          <w:numId w:val="27"/>
        </w:numPr>
      </w:pPr>
      <w:proofErr w:type="gramStart"/>
      <w:r>
        <w:t>ALSO</w:t>
      </w:r>
      <w:proofErr w:type="gramEnd"/>
      <w:r>
        <w:t xml:space="preserve"> the presentation I hosted</w:t>
      </w:r>
    </w:p>
    <w:p w14:paraId="793620C2" w14:textId="59C5B978" w:rsidR="00B5018A" w:rsidRPr="002A339F" w:rsidRDefault="00B5018A" w:rsidP="00B5018A">
      <w:pPr>
        <w:pStyle w:val="ListParagraph"/>
        <w:numPr>
          <w:ilvl w:val="2"/>
          <w:numId w:val="27"/>
        </w:numPr>
        <w:rPr>
          <w:highlight w:val="yellow"/>
        </w:rPr>
      </w:pPr>
      <w:r w:rsidRPr="002A339F">
        <w:rPr>
          <w:highlight w:val="yellow"/>
        </w:rPr>
        <w:lastRenderedPageBreak/>
        <w:t>Scripting shit – toolbox audit, PII audit, big renovate</w:t>
      </w:r>
    </w:p>
    <w:p w14:paraId="01761A24" w14:textId="52397B5C" w:rsidR="00B5018A" w:rsidRPr="002A339F" w:rsidRDefault="00B5018A" w:rsidP="002A339F">
      <w:pPr>
        <w:pStyle w:val="ListParagraph"/>
        <w:numPr>
          <w:ilvl w:val="3"/>
          <w:numId w:val="27"/>
        </w:numPr>
        <w:rPr>
          <w:highlight w:val="yellow"/>
        </w:rPr>
      </w:pPr>
      <w:r w:rsidRPr="002A339F">
        <w:rPr>
          <w:highlight w:val="yellow"/>
        </w:rPr>
        <w:t>Really enjoyed this nature of the job, felt very fluid and flexible – just get the job done in the fastest way possible. AUTOMATION</w:t>
      </w:r>
    </w:p>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26019106"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A56A48" w:rsidRDefault="00A56A48"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A56A48" w:rsidRDefault="00A56A48" w:rsidP="00BE61D1">
      <w:pPr>
        <w:pStyle w:val="CommentText"/>
      </w:pPr>
      <w:r>
        <w:rPr>
          <w:rStyle w:val="CommentReference"/>
        </w:rPr>
        <w:annotationRef/>
      </w:r>
      <w:r>
        <w:t>And here (maybe)</w:t>
      </w:r>
    </w:p>
  </w:comment>
  <w:comment w:id="10" w:author="J.J.Taylor" w:date="2018-07-07T18:02:00Z" w:initials="J">
    <w:p w14:paraId="0AE3F992" w14:textId="77777777" w:rsidR="00A56A48" w:rsidRDefault="00A56A48">
      <w:pPr>
        <w:pStyle w:val="CommentText"/>
      </w:pPr>
      <w:r>
        <w:rPr>
          <w:rStyle w:val="CommentReference"/>
        </w:rPr>
        <w:annotationRef/>
      </w:r>
      <w:r>
        <w:t>Is this word what I mean?</w:t>
      </w:r>
    </w:p>
    <w:p w14:paraId="70A24742" w14:textId="66EA0E88" w:rsidR="00A56A48" w:rsidRDefault="00A56A48">
      <w:pPr>
        <w:pStyle w:val="CommentText"/>
      </w:pPr>
    </w:p>
  </w:comment>
  <w:comment w:id="12" w:author="J.J.Taylor" w:date="2018-07-07T18:29:00Z" w:initials="J">
    <w:p w14:paraId="5526D11D" w14:textId="76E4D31D" w:rsidR="00A56A48" w:rsidRDefault="00A56A48"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A56A48" w:rsidRDefault="00A56A48">
      <w:pPr>
        <w:pStyle w:val="CommentText"/>
      </w:pPr>
      <w:r>
        <w:rPr>
          <w:rStyle w:val="CommentReference"/>
        </w:rPr>
        <w:annotationRef/>
      </w:r>
      <w:r>
        <w:t>Probably don’t want this rant</w:t>
      </w:r>
    </w:p>
    <w:p w14:paraId="51B9275B" w14:textId="2B057547" w:rsidR="00A56A48" w:rsidRDefault="00A56A48">
      <w:pPr>
        <w:pStyle w:val="CommentText"/>
      </w:pPr>
    </w:p>
  </w:comment>
  <w:comment w:id="15" w:author="J.J.Taylor" w:date="2018-07-08T14:12:00Z" w:initials="J">
    <w:p w14:paraId="78911E21" w14:textId="5F57F95F" w:rsidR="00A56A48" w:rsidRDefault="00A56A48">
      <w:pPr>
        <w:pStyle w:val="CommentText"/>
      </w:pPr>
      <w:r>
        <w:rPr>
          <w:rStyle w:val="CommentReference"/>
        </w:rPr>
        <w:annotationRef/>
      </w:r>
      <w:r>
        <w:t>Is this reflective or just junk?</w:t>
      </w:r>
    </w:p>
  </w:comment>
  <w:comment w:id="17" w:author="J.J.Taylor" w:date="2018-07-08T15:01:00Z" w:initials="J">
    <w:p w14:paraId="02AE0335" w14:textId="07D8FF73" w:rsidR="00A56A48" w:rsidRDefault="00A56A48"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A56A48" w:rsidRDefault="00A56A48">
      <w:pPr>
        <w:pStyle w:val="CommentText"/>
      </w:pPr>
      <w:r>
        <w:rPr>
          <w:rStyle w:val="CommentReference"/>
        </w:rPr>
        <w:annotationRef/>
      </w:r>
      <w:r>
        <w:t>Between achievable and …</w:t>
      </w:r>
    </w:p>
    <w:p w14:paraId="2E55EB63" w14:textId="7C614EE5" w:rsidR="00A56A48" w:rsidRDefault="00A56A48">
      <w:pPr>
        <w:pStyle w:val="CommentText"/>
      </w:pPr>
    </w:p>
  </w:comment>
  <w:comment w:id="21" w:author="J.J.Taylor" w:date="2018-07-08T18:07:00Z" w:initials="J">
    <w:p w14:paraId="347CEBB5" w14:textId="77777777" w:rsidR="00A56A48" w:rsidRDefault="00A56A48">
      <w:pPr>
        <w:pStyle w:val="CommentText"/>
      </w:pPr>
      <w:r>
        <w:rPr>
          <w:rStyle w:val="CommentReference"/>
        </w:rPr>
        <w:annotationRef/>
      </w:r>
      <w:r>
        <w:t>Does this actually belong here? Should it be in my customer experiences section?</w:t>
      </w:r>
    </w:p>
    <w:p w14:paraId="2A63263A" w14:textId="376B505A" w:rsidR="00A56A48" w:rsidRDefault="00A56A48">
      <w:pPr>
        <w:pStyle w:val="CommentText"/>
      </w:pPr>
    </w:p>
  </w:comment>
  <w:comment w:id="23" w:author="J.J.Taylor" w:date="2018-07-12T22:38:00Z" w:initials="J">
    <w:p w14:paraId="0A6CED2B" w14:textId="77777777" w:rsidR="00A56A48" w:rsidRDefault="00A56A48">
      <w:pPr>
        <w:pStyle w:val="CommentText"/>
      </w:pPr>
      <w:r>
        <w:rPr>
          <w:rStyle w:val="CommentReference"/>
        </w:rPr>
        <w:annotationRef/>
      </w:r>
      <w:r>
        <w:t>I should list the values somewhere earlier on and link back to that section</w:t>
      </w:r>
    </w:p>
    <w:p w14:paraId="3522DBD8" w14:textId="0FD337A8" w:rsidR="00A56A48" w:rsidRDefault="00A56A48">
      <w:pPr>
        <w:pStyle w:val="CommentText"/>
      </w:pPr>
    </w:p>
  </w:comment>
  <w:comment w:id="25" w:author="J.J.Taylor" w:date="2018-07-21T12:55:00Z" w:initials="J">
    <w:p w14:paraId="48949490" w14:textId="3097789C" w:rsidR="00A56A48" w:rsidRDefault="00A56A48" w:rsidP="00274B6D">
      <w:pPr>
        <w:pStyle w:val="CommentText"/>
      </w:pPr>
      <w:r>
        <w:rPr>
          <w:rStyle w:val="CommentReference"/>
        </w:rPr>
        <w:annotationRef/>
      </w:r>
      <w:r>
        <w:t>Move inside of section 2 as a subsection</w:t>
      </w:r>
    </w:p>
  </w:comment>
  <w:comment w:id="35" w:author="J.J.Taylor" w:date="2018-07-17T06:50:00Z" w:initials="J">
    <w:p w14:paraId="60BFDCFC" w14:textId="77777777" w:rsidR="00A56A48" w:rsidRDefault="00A56A48">
      <w:pPr>
        <w:pStyle w:val="CommentText"/>
      </w:pPr>
      <w:r>
        <w:rPr>
          <w:rStyle w:val="CommentReference"/>
        </w:rPr>
        <w:annotationRef/>
      </w:r>
      <w:r>
        <w:t>Linespacing with the header below needs fixing</w:t>
      </w:r>
    </w:p>
    <w:p w14:paraId="2A783128" w14:textId="3B8D8F9B" w:rsidR="00A56A48" w:rsidRDefault="00A56A48">
      <w:pPr>
        <w:pStyle w:val="CommentText"/>
      </w:pPr>
    </w:p>
  </w:comment>
  <w:comment w:id="39" w:author="J.J.Taylor" w:date="2018-07-16T19:41:00Z" w:initials="J">
    <w:p w14:paraId="07AA7F10" w14:textId="77777777" w:rsidR="00A56A48" w:rsidRDefault="00A56A48">
      <w:pPr>
        <w:pStyle w:val="CommentText"/>
      </w:pPr>
      <w:r>
        <w:rPr>
          <w:rStyle w:val="CommentReference"/>
        </w:rPr>
        <w:annotationRef/>
      </w:r>
      <w:r>
        <w:t>I don’t like the end of this sentence</w:t>
      </w:r>
    </w:p>
    <w:p w14:paraId="0F9F755E" w14:textId="32D94EA6" w:rsidR="00A56A48" w:rsidRDefault="00A56A48">
      <w:pPr>
        <w:pStyle w:val="CommentText"/>
      </w:pPr>
    </w:p>
  </w:comment>
  <w:comment w:id="49" w:author="J.J.Taylor" w:date="2018-07-21T12:01:00Z" w:initials="J">
    <w:p w14:paraId="766F2602" w14:textId="0B3DADFC" w:rsidR="00A56A48" w:rsidRDefault="00A56A48" w:rsidP="009C4455">
      <w:pPr>
        <w:pStyle w:val="CommentText"/>
      </w:pPr>
      <w:r>
        <w:rPr>
          <w:rStyle w:val="CommentReference"/>
        </w:rPr>
        <w:annotationRef/>
      </w:r>
      <w:r>
        <w:t>LINK me</w:t>
      </w:r>
    </w:p>
  </w:comment>
  <w:comment w:id="52" w:author="J.J.Taylor" w:date="2018-07-21T13:30:00Z" w:initials="J">
    <w:p w14:paraId="7FC354CC" w14:textId="77777777" w:rsidR="00A56A48" w:rsidRDefault="00A56A48">
      <w:pPr>
        <w:pStyle w:val="CommentText"/>
      </w:pPr>
      <w:r>
        <w:rPr>
          <w:rStyle w:val="CommentReference"/>
        </w:rPr>
        <w:annotationRef/>
      </w:r>
      <w:r>
        <w:t>Might not want to say this without being clearer it’s his opinion otherwise I have to justify it?</w:t>
      </w:r>
    </w:p>
    <w:p w14:paraId="24D1379A" w14:textId="77777777" w:rsidR="00A56A48" w:rsidRDefault="00A56A48">
      <w:pPr>
        <w:pStyle w:val="CommentText"/>
      </w:pPr>
    </w:p>
    <w:p w14:paraId="3A8E4793" w14:textId="7BBDF364" w:rsidR="00A56A48" w:rsidRDefault="00A56A48">
      <w:pPr>
        <w:pStyle w:val="CommentText"/>
      </w:pPr>
      <w:r>
        <w:t>And it might be rude?</w:t>
      </w:r>
    </w:p>
  </w:comment>
  <w:comment w:id="53" w:author="J.J.Taylor" w:date="2018-07-21T13:26:00Z" w:initials="J">
    <w:p w14:paraId="460107F2" w14:textId="2E5E4E8B" w:rsidR="00A56A48" w:rsidRDefault="00A56A48">
      <w:pPr>
        <w:pStyle w:val="CommentText"/>
      </w:pPr>
      <w:r>
        <w:rPr>
          <w:rStyle w:val="CommentReference"/>
        </w:rPr>
        <w:annotationRef/>
      </w:r>
      <w:r>
        <w:t>Does this sound dumb? I think so…</w:t>
      </w:r>
    </w:p>
  </w:comment>
  <w:comment w:id="54" w:author="J.J.Taylor" w:date="2018-07-21T13:28:00Z" w:initials="J">
    <w:p w14:paraId="03FCE537" w14:textId="518711FE" w:rsidR="00A56A48" w:rsidRDefault="00A56A48">
      <w:pPr>
        <w:pStyle w:val="CommentText"/>
      </w:pPr>
      <w:r>
        <w:rPr>
          <w:rStyle w:val="CommentReference"/>
        </w:rPr>
        <w:annotationRef/>
      </w:r>
      <w:r>
        <w:t>Too long, run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48949490" w15:done="0"/>
  <w15:commentEx w15:paraId="2A783128" w15:done="0"/>
  <w15:commentEx w15:paraId="0F9F755E" w15:done="0"/>
  <w15:commentEx w15:paraId="766F2602" w15:done="0"/>
  <w15:commentEx w15:paraId="3A8E4793" w15:done="0"/>
  <w15:commentEx w15:paraId="460107F2" w15:done="0"/>
  <w15:commentEx w15:paraId="03FCE5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48949490" w16cid:durableId="1EFDABC7"/>
  <w16cid:commentId w16cid:paraId="2A783128" w16cid:durableId="1EF8103D"/>
  <w16cid:commentId w16cid:paraId="0F9F755E" w16cid:durableId="1EF77381"/>
  <w16cid:commentId w16cid:paraId="766F2602" w16cid:durableId="1EFD9EFF"/>
  <w16cid:commentId w16cid:paraId="3A8E4793" w16cid:durableId="1EFDB411"/>
  <w16cid:commentId w16cid:paraId="460107F2" w16cid:durableId="1EFDB320"/>
  <w16cid:commentId w16cid:paraId="03FCE537" w16cid:durableId="1EFDB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F54DA" w14:textId="77777777" w:rsidR="00673DD7" w:rsidRDefault="00673DD7" w:rsidP="00F22D70">
      <w:pPr>
        <w:spacing w:after="0" w:line="240" w:lineRule="auto"/>
      </w:pPr>
      <w:r>
        <w:separator/>
      </w:r>
    </w:p>
  </w:endnote>
  <w:endnote w:type="continuationSeparator" w:id="0">
    <w:p w14:paraId="30133D31" w14:textId="77777777" w:rsidR="00673DD7" w:rsidRDefault="00673DD7"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A56A48" w:rsidRDefault="00A56A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A56A48" w:rsidRDefault="00A56A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AA7CC" w14:textId="77777777" w:rsidR="00673DD7" w:rsidRDefault="00673DD7" w:rsidP="00F22D70">
      <w:pPr>
        <w:spacing w:after="0" w:line="240" w:lineRule="auto"/>
      </w:pPr>
      <w:r>
        <w:separator/>
      </w:r>
    </w:p>
  </w:footnote>
  <w:footnote w:type="continuationSeparator" w:id="0">
    <w:p w14:paraId="0C40C3BA" w14:textId="77777777" w:rsidR="00673DD7" w:rsidRDefault="00673DD7"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5"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3"/>
  </w:num>
  <w:num w:numId="3">
    <w:abstractNumId w:val="6"/>
  </w:num>
  <w:num w:numId="4">
    <w:abstractNumId w:val="30"/>
  </w:num>
  <w:num w:numId="5">
    <w:abstractNumId w:val="3"/>
  </w:num>
  <w:num w:numId="6">
    <w:abstractNumId w:val="27"/>
  </w:num>
  <w:num w:numId="7">
    <w:abstractNumId w:val="12"/>
  </w:num>
  <w:num w:numId="8">
    <w:abstractNumId w:val="10"/>
  </w:num>
  <w:num w:numId="9">
    <w:abstractNumId w:val="9"/>
  </w:num>
  <w:num w:numId="10">
    <w:abstractNumId w:val="28"/>
  </w:num>
  <w:num w:numId="11">
    <w:abstractNumId w:val="29"/>
  </w:num>
  <w:num w:numId="12">
    <w:abstractNumId w:val="11"/>
  </w:num>
  <w:num w:numId="13">
    <w:abstractNumId w:val="18"/>
  </w:num>
  <w:num w:numId="14">
    <w:abstractNumId w:val="0"/>
  </w:num>
  <w:num w:numId="15">
    <w:abstractNumId w:val="19"/>
  </w:num>
  <w:num w:numId="16">
    <w:abstractNumId w:val="16"/>
  </w:num>
  <w:num w:numId="17">
    <w:abstractNumId w:val="17"/>
  </w:num>
  <w:num w:numId="18">
    <w:abstractNumId w:val="21"/>
  </w:num>
  <w:num w:numId="19">
    <w:abstractNumId w:val="7"/>
  </w:num>
  <w:num w:numId="20">
    <w:abstractNumId w:val="24"/>
  </w:num>
  <w:num w:numId="21">
    <w:abstractNumId w:val="2"/>
  </w:num>
  <w:num w:numId="22">
    <w:abstractNumId w:val="22"/>
  </w:num>
  <w:num w:numId="23">
    <w:abstractNumId w:val="23"/>
  </w:num>
  <w:num w:numId="24">
    <w:abstractNumId w:val="14"/>
  </w:num>
  <w:num w:numId="25">
    <w:abstractNumId w:val="26"/>
  </w:num>
  <w:num w:numId="26">
    <w:abstractNumId w:val="8"/>
  </w:num>
  <w:num w:numId="27">
    <w:abstractNumId w:val="20"/>
  </w:num>
  <w:num w:numId="28">
    <w:abstractNumId w:val="1"/>
  </w:num>
  <w:num w:numId="29">
    <w:abstractNumId w:val="15"/>
  </w:num>
  <w:num w:numId="30">
    <w:abstractNumId w:val="5"/>
  </w:num>
  <w:num w:numId="31">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FCE"/>
    <w:rsid w:val="00034B05"/>
    <w:rsid w:val="0003752A"/>
    <w:rsid w:val="0004782A"/>
    <w:rsid w:val="0007506C"/>
    <w:rsid w:val="0008703F"/>
    <w:rsid w:val="00091B67"/>
    <w:rsid w:val="000A5AD9"/>
    <w:rsid w:val="000A7B1A"/>
    <w:rsid w:val="000B1B7A"/>
    <w:rsid w:val="000B29F4"/>
    <w:rsid w:val="000B5C66"/>
    <w:rsid w:val="000D47F1"/>
    <w:rsid w:val="000D7852"/>
    <w:rsid w:val="000F03F4"/>
    <w:rsid w:val="0010117A"/>
    <w:rsid w:val="0011760D"/>
    <w:rsid w:val="001363E2"/>
    <w:rsid w:val="0014770C"/>
    <w:rsid w:val="00160DF8"/>
    <w:rsid w:val="0016228A"/>
    <w:rsid w:val="00164EBA"/>
    <w:rsid w:val="00164F0B"/>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74B6D"/>
    <w:rsid w:val="00282FE8"/>
    <w:rsid w:val="00283618"/>
    <w:rsid w:val="002A125E"/>
    <w:rsid w:val="002A339F"/>
    <w:rsid w:val="002A62E9"/>
    <w:rsid w:val="002A63F9"/>
    <w:rsid w:val="002A7501"/>
    <w:rsid w:val="002B4AEA"/>
    <w:rsid w:val="002D2E5E"/>
    <w:rsid w:val="002D4723"/>
    <w:rsid w:val="002D4B9B"/>
    <w:rsid w:val="002E5C89"/>
    <w:rsid w:val="002E73B2"/>
    <w:rsid w:val="002F5596"/>
    <w:rsid w:val="00301671"/>
    <w:rsid w:val="00317019"/>
    <w:rsid w:val="00326D26"/>
    <w:rsid w:val="00341FB0"/>
    <w:rsid w:val="00352DB5"/>
    <w:rsid w:val="003535D9"/>
    <w:rsid w:val="003638A8"/>
    <w:rsid w:val="00371825"/>
    <w:rsid w:val="00373E89"/>
    <w:rsid w:val="00376AA0"/>
    <w:rsid w:val="003820AA"/>
    <w:rsid w:val="0039050D"/>
    <w:rsid w:val="003A27CE"/>
    <w:rsid w:val="003B0C4C"/>
    <w:rsid w:val="003B226B"/>
    <w:rsid w:val="003B3836"/>
    <w:rsid w:val="003D75A7"/>
    <w:rsid w:val="003F1FD2"/>
    <w:rsid w:val="003F5A9F"/>
    <w:rsid w:val="004023D5"/>
    <w:rsid w:val="00402D95"/>
    <w:rsid w:val="0041745E"/>
    <w:rsid w:val="00424DD1"/>
    <w:rsid w:val="00430F38"/>
    <w:rsid w:val="004329FB"/>
    <w:rsid w:val="00440B45"/>
    <w:rsid w:val="00453A97"/>
    <w:rsid w:val="00454A13"/>
    <w:rsid w:val="00454DE6"/>
    <w:rsid w:val="0046397B"/>
    <w:rsid w:val="00466896"/>
    <w:rsid w:val="0048058E"/>
    <w:rsid w:val="00480A84"/>
    <w:rsid w:val="00483D16"/>
    <w:rsid w:val="00484B66"/>
    <w:rsid w:val="00491A1E"/>
    <w:rsid w:val="004A1F02"/>
    <w:rsid w:val="004A3C24"/>
    <w:rsid w:val="004B79B0"/>
    <w:rsid w:val="004C19F9"/>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B1C"/>
    <w:rsid w:val="00583EE2"/>
    <w:rsid w:val="005B4CF7"/>
    <w:rsid w:val="005C6E23"/>
    <w:rsid w:val="005D11EC"/>
    <w:rsid w:val="005E191E"/>
    <w:rsid w:val="005F66E8"/>
    <w:rsid w:val="00604420"/>
    <w:rsid w:val="006247D9"/>
    <w:rsid w:val="0063232D"/>
    <w:rsid w:val="00635EA6"/>
    <w:rsid w:val="0064476D"/>
    <w:rsid w:val="00644CCB"/>
    <w:rsid w:val="00645BCE"/>
    <w:rsid w:val="00655ADF"/>
    <w:rsid w:val="006610EC"/>
    <w:rsid w:val="00662427"/>
    <w:rsid w:val="006665FB"/>
    <w:rsid w:val="00673DD7"/>
    <w:rsid w:val="00682160"/>
    <w:rsid w:val="006876A2"/>
    <w:rsid w:val="00690960"/>
    <w:rsid w:val="00694BA6"/>
    <w:rsid w:val="006A38C9"/>
    <w:rsid w:val="006A4557"/>
    <w:rsid w:val="006B02C8"/>
    <w:rsid w:val="006B0C32"/>
    <w:rsid w:val="006D492E"/>
    <w:rsid w:val="006D590D"/>
    <w:rsid w:val="006F0CDD"/>
    <w:rsid w:val="006F1EBC"/>
    <w:rsid w:val="0070275D"/>
    <w:rsid w:val="00707E04"/>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7F47AF"/>
    <w:rsid w:val="008046AD"/>
    <w:rsid w:val="0080588D"/>
    <w:rsid w:val="00821304"/>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C4455"/>
    <w:rsid w:val="009F35CF"/>
    <w:rsid w:val="009F5897"/>
    <w:rsid w:val="00A0078C"/>
    <w:rsid w:val="00A04800"/>
    <w:rsid w:val="00A36776"/>
    <w:rsid w:val="00A419CB"/>
    <w:rsid w:val="00A430D7"/>
    <w:rsid w:val="00A52AE8"/>
    <w:rsid w:val="00A56A48"/>
    <w:rsid w:val="00A7006E"/>
    <w:rsid w:val="00A706E2"/>
    <w:rsid w:val="00A80354"/>
    <w:rsid w:val="00A83BB2"/>
    <w:rsid w:val="00A86A0A"/>
    <w:rsid w:val="00A878B3"/>
    <w:rsid w:val="00A90D16"/>
    <w:rsid w:val="00A93DF9"/>
    <w:rsid w:val="00A957A3"/>
    <w:rsid w:val="00AB57D4"/>
    <w:rsid w:val="00AC2A68"/>
    <w:rsid w:val="00AC2AAE"/>
    <w:rsid w:val="00AD1CA9"/>
    <w:rsid w:val="00AD3EF8"/>
    <w:rsid w:val="00AE3B03"/>
    <w:rsid w:val="00AE78AF"/>
    <w:rsid w:val="00AF0D7B"/>
    <w:rsid w:val="00AF77FC"/>
    <w:rsid w:val="00B020CF"/>
    <w:rsid w:val="00B06CA0"/>
    <w:rsid w:val="00B1216F"/>
    <w:rsid w:val="00B13C1F"/>
    <w:rsid w:val="00B22FD0"/>
    <w:rsid w:val="00B41C24"/>
    <w:rsid w:val="00B474A0"/>
    <w:rsid w:val="00B50004"/>
    <w:rsid w:val="00B5018A"/>
    <w:rsid w:val="00B52C9D"/>
    <w:rsid w:val="00B5350E"/>
    <w:rsid w:val="00B54F3A"/>
    <w:rsid w:val="00B879B5"/>
    <w:rsid w:val="00B9230F"/>
    <w:rsid w:val="00B97815"/>
    <w:rsid w:val="00BB1974"/>
    <w:rsid w:val="00BB1A3B"/>
    <w:rsid w:val="00BD3775"/>
    <w:rsid w:val="00BD6B5D"/>
    <w:rsid w:val="00BE61D1"/>
    <w:rsid w:val="00BE6933"/>
    <w:rsid w:val="00BF119E"/>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4F4E"/>
    <w:rsid w:val="00D7502A"/>
    <w:rsid w:val="00D77F7F"/>
    <w:rsid w:val="00D868FB"/>
    <w:rsid w:val="00D9479B"/>
    <w:rsid w:val="00D95A09"/>
    <w:rsid w:val="00DA7562"/>
    <w:rsid w:val="00DA7F7D"/>
    <w:rsid w:val="00DB625F"/>
    <w:rsid w:val="00DE30B4"/>
    <w:rsid w:val="00DE7B97"/>
    <w:rsid w:val="00DF1FCE"/>
    <w:rsid w:val="00DF2262"/>
    <w:rsid w:val="00E07444"/>
    <w:rsid w:val="00E13CAB"/>
    <w:rsid w:val="00E2715A"/>
    <w:rsid w:val="00E414DD"/>
    <w:rsid w:val="00E422A1"/>
    <w:rsid w:val="00E5448B"/>
    <w:rsid w:val="00E66DDB"/>
    <w:rsid w:val="00E75ED7"/>
    <w:rsid w:val="00E772DC"/>
    <w:rsid w:val="00E86DAF"/>
    <w:rsid w:val="00E902FA"/>
    <w:rsid w:val="00E97A5C"/>
    <w:rsid w:val="00EA1794"/>
    <w:rsid w:val="00EA6D07"/>
    <w:rsid w:val="00ED0AEE"/>
    <w:rsid w:val="00ED69DA"/>
    <w:rsid w:val="00EE5BC3"/>
    <w:rsid w:val="00EE69E6"/>
    <w:rsid w:val="00EF5371"/>
    <w:rsid w:val="00F00836"/>
    <w:rsid w:val="00F22D70"/>
    <w:rsid w:val="00F24D13"/>
    <w:rsid w:val="00F262A6"/>
    <w:rsid w:val="00F51EFB"/>
    <w:rsid w:val="00F521F1"/>
    <w:rsid w:val="00F77E19"/>
    <w:rsid w:val="00F818C6"/>
    <w:rsid w:val="00F830F2"/>
    <w:rsid w:val="00F97571"/>
    <w:rsid w:val="00F97EE3"/>
    <w:rsid w:val="00FA2991"/>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D7AF19A7-A17D-1849-BAE6-D148352D5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3</TotalTime>
  <Pages>32</Pages>
  <Words>8961</Words>
  <Characters>51083</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59</cp:revision>
  <cp:lastPrinted>2018-07-07T17:27:00Z</cp:lastPrinted>
  <dcterms:created xsi:type="dcterms:W3CDTF">2018-07-07T17:27:00Z</dcterms:created>
  <dcterms:modified xsi:type="dcterms:W3CDTF">2018-07-21T14:34:00Z</dcterms:modified>
</cp:coreProperties>
</file>